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0F2A" w:rsidRPr="00611A37" w:rsidRDefault="00837065" w:rsidP="00837065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 w:rsidRPr="00611A37">
        <w:rPr>
          <w:rFonts w:ascii="Arial Narrow" w:hAnsi="Arial Narrow"/>
          <w:sz w:val="24"/>
          <w:szCs w:val="24"/>
        </w:rPr>
        <w:t>Principal Survey Results</w:t>
      </w:r>
    </w:p>
    <w:p w:rsidR="00837065" w:rsidRPr="00611A37" w:rsidRDefault="00837065" w:rsidP="00837065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 w:rsidRPr="00611A37">
        <w:rPr>
          <w:rFonts w:ascii="Arial Narrow" w:hAnsi="Arial Narrow"/>
          <w:sz w:val="24"/>
          <w:szCs w:val="24"/>
        </w:rPr>
        <w:t>202</w:t>
      </w:r>
      <w:r w:rsidR="003538F7">
        <w:rPr>
          <w:rFonts w:ascii="Arial Narrow" w:hAnsi="Arial Narrow"/>
          <w:sz w:val="24"/>
          <w:szCs w:val="24"/>
        </w:rPr>
        <w:t>1-22</w:t>
      </w:r>
      <w:bookmarkStart w:id="0" w:name="_GoBack"/>
      <w:bookmarkEnd w:id="0"/>
    </w:p>
    <w:p w:rsidR="00837065" w:rsidRPr="00611A37" w:rsidRDefault="00837065" w:rsidP="00837065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</w:p>
    <w:p w:rsidR="00837065" w:rsidRPr="00611A37" w:rsidRDefault="00837065" w:rsidP="00837065">
      <w:pPr>
        <w:spacing w:after="0" w:line="240" w:lineRule="auto"/>
        <w:rPr>
          <w:rFonts w:ascii="Arial Narrow" w:hAnsi="Arial Narrow"/>
          <w:color w:val="202124"/>
          <w:sz w:val="24"/>
          <w:szCs w:val="24"/>
          <w:shd w:val="clear" w:color="auto" w:fill="FFFFFF"/>
        </w:rPr>
      </w:pPr>
      <w:r w:rsidRPr="00611A37">
        <w:rPr>
          <w:rFonts w:ascii="Arial Narrow" w:hAnsi="Arial Narrow"/>
          <w:color w:val="202124"/>
          <w:sz w:val="24"/>
          <w:szCs w:val="24"/>
          <w:shd w:val="clear" w:color="auto" w:fill="FFFFFF"/>
        </w:rPr>
        <w:t xml:space="preserve">The purpose of the </w:t>
      </w:r>
      <w:r w:rsidR="004A5BE6">
        <w:rPr>
          <w:rFonts w:ascii="Arial Narrow" w:hAnsi="Arial Narrow"/>
          <w:color w:val="202124"/>
          <w:sz w:val="24"/>
          <w:szCs w:val="24"/>
          <w:shd w:val="clear" w:color="auto" w:fill="FFFFFF"/>
        </w:rPr>
        <w:t>P</w:t>
      </w:r>
      <w:r w:rsidRPr="00611A37">
        <w:rPr>
          <w:rFonts w:ascii="Arial Narrow" w:hAnsi="Arial Narrow"/>
          <w:color w:val="202124"/>
          <w:sz w:val="24"/>
          <w:szCs w:val="24"/>
          <w:shd w:val="clear" w:color="auto" w:fill="FFFFFF"/>
        </w:rPr>
        <w:t xml:space="preserve">rincipal survey was to glean from our area principals their perspective </w:t>
      </w:r>
      <w:r w:rsidR="00611A37" w:rsidRPr="00611A37">
        <w:rPr>
          <w:rFonts w:ascii="Arial Narrow" w:hAnsi="Arial Narrow"/>
          <w:color w:val="202124"/>
          <w:sz w:val="24"/>
          <w:szCs w:val="24"/>
          <w:shd w:val="clear" w:color="auto" w:fill="FFFFFF"/>
        </w:rPr>
        <w:t>on how</w:t>
      </w:r>
      <w:r w:rsidRPr="00611A37">
        <w:rPr>
          <w:rFonts w:ascii="Arial Narrow" w:hAnsi="Arial Narrow"/>
          <w:color w:val="202124"/>
          <w:sz w:val="24"/>
          <w:szCs w:val="24"/>
          <w:shd w:val="clear" w:color="auto" w:fill="FFFFFF"/>
        </w:rPr>
        <w:t xml:space="preserve"> effective we have been at preparing our students in the field.  In so doing </w:t>
      </w:r>
      <w:r w:rsidR="00611A37" w:rsidRPr="00611A37">
        <w:rPr>
          <w:rFonts w:ascii="Arial Narrow" w:hAnsi="Arial Narrow"/>
          <w:color w:val="202124"/>
          <w:sz w:val="24"/>
          <w:szCs w:val="24"/>
          <w:shd w:val="clear" w:color="auto" w:fill="FFFFFF"/>
        </w:rPr>
        <w:t>these principals</w:t>
      </w:r>
      <w:r w:rsidRPr="00611A37">
        <w:rPr>
          <w:rFonts w:ascii="Arial Narrow" w:hAnsi="Arial Narrow"/>
          <w:color w:val="202124"/>
          <w:sz w:val="24"/>
          <w:szCs w:val="24"/>
          <w:shd w:val="clear" w:color="auto" w:fill="FFFFFF"/>
        </w:rPr>
        <w:t xml:space="preserve"> were asked to rate (on a 4-point scale) the overall performance of our Hope graduates on seven professional abilities (ethical educators (dispositions), skilled communicators, engaged professionals, curriculum developers, effective instructors, decision-makers, and reflective practitioners) evidenced in f</w:t>
      </w:r>
      <w:r w:rsidR="004F1F00">
        <w:rPr>
          <w:rFonts w:ascii="Arial Narrow" w:hAnsi="Arial Narrow"/>
          <w:color w:val="202124"/>
          <w:sz w:val="24"/>
          <w:szCs w:val="24"/>
          <w:shd w:val="clear" w:color="auto" w:fill="FFFFFF"/>
        </w:rPr>
        <w:t>our</w:t>
      </w:r>
      <w:r w:rsidRPr="00611A37">
        <w:rPr>
          <w:rFonts w:ascii="Arial Narrow" w:hAnsi="Arial Narrow"/>
          <w:color w:val="202124"/>
          <w:sz w:val="24"/>
          <w:szCs w:val="24"/>
          <w:shd w:val="clear" w:color="auto" w:fill="FFFFFF"/>
        </w:rPr>
        <w:t xml:space="preserve"> domains</w:t>
      </w:r>
      <w:r w:rsidR="004F1F00">
        <w:rPr>
          <w:rFonts w:ascii="Arial Narrow" w:hAnsi="Arial Narrow"/>
          <w:color w:val="202124"/>
          <w:sz w:val="24"/>
          <w:szCs w:val="24"/>
          <w:shd w:val="clear" w:color="auto" w:fill="FFFFFF"/>
        </w:rPr>
        <w:t xml:space="preserve"> and one disposition</w:t>
      </w:r>
      <w:r w:rsidRPr="00611A37">
        <w:rPr>
          <w:rFonts w:ascii="Arial Narrow" w:hAnsi="Arial Narrow"/>
          <w:color w:val="202124"/>
          <w:sz w:val="24"/>
          <w:szCs w:val="24"/>
          <w:shd w:val="clear" w:color="auto" w:fill="FFFFFF"/>
        </w:rPr>
        <w:t xml:space="preserve"> (teaching dispositions, planning, classroom </w:t>
      </w:r>
      <w:r w:rsidR="004F1F00">
        <w:rPr>
          <w:rFonts w:ascii="Arial Narrow" w:hAnsi="Arial Narrow"/>
          <w:color w:val="202124"/>
          <w:sz w:val="24"/>
          <w:szCs w:val="24"/>
          <w:shd w:val="clear" w:color="auto" w:fill="FFFFFF"/>
        </w:rPr>
        <w:t>e</w:t>
      </w:r>
      <w:r w:rsidRPr="00611A37">
        <w:rPr>
          <w:rFonts w:ascii="Arial Narrow" w:hAnsi="Arial Narrow"/>
          <w:color w:val="202124"/>
          <w:sz w:val="24"/>
          <w:szCs w:val="24"/>
          <w:shd w:val="clear" w:color="auto" w:fill="FFFFFF"/>
        </w:rPr>
        <w:t xml:space="preserve">nvironment, instructional practice, and professional responsibilities.  These constructs are informed by Danielson’s framework for teachers. </w:t>
      </w:r>
    </w:p>
    <w:p w:rsidR="00837065" w:rsidRPr="00611A37" w:rsidRDefault="00837065" w:rsidP="00837065">
      <w:pPr>
        <w:spacing w:after="0" w:line="240" w:lineRule="auto"/>
        <w:rPr>
          <w:rFonts w:ascii="Arial Narrow" w:hAnsi="Arial Narrow"/>
          <w:color w:val="202124"/>
          <w:sz w:val="24"/>
          <w:szCs w:val="24"/>
          <w:shd w:val="clear" w:color="auto" w:fill="FFFFFF"/>
        </w:rPr>
      </w:pPr>
    </w:p>
    <w:p w:rsidR="00837065" w:rsidRPr="00611A37" w:rsidRDefault="00611A37" w:rsidP="00611A37">
      <w:pPr>
        <w:spacing w:after="0" w:line="240" w:lineRule="auto"/>
        <w:jc w:val="center"/>
        <w:rPr>
          <w:rFonts w:ascii="Arial Narrow" w:hAnsi="Arial Narrow"/>
          <w:b/>
          <w:color w:val="202124"/>
          <w:sz w:val="24"/>
          <w:szCs w:val="24"/>
          <w:shd w:val="clear" w:color="auto" w:fill="FFFFFF"/>
        </w:rPr>
      </w:pPr>
      <w:r w:rsidRPr="00611A37">
        <w:rPr>
          <w:rFonts w:ascii="Arial Narrow" w:hAnsi="Arial Narrow"/>
          <w:b/>
          <w:color w:val="202124"/>
          <w:sz w:val="24"/>
          <w:szCs w:val="24"/>
          <w:shd w:val="clear" w:color="auto" w:fill="FFFFFF"/>
        </w:rPr>
        <w:t>Big Picture Overview</w:t>
      </w:r>
    </w:p>
    <w:p w:rsidR="00611A37" w:rsidRPr="00611A37" w:rsidRDefault="00611A37" w:rsidP="00837065">
      <w:pPr>
        <w:spacing w:after="0" w:line="240" w:lineRule="auto"/>
        <w:rPr>
          <w:rFonts w:ascii="Arial Narrow" w:hAnsi="Arial Narrow"/>
          <w:sz w:val="24"/>
          <w:szCs w:val="24"/>
        </w:rPr>
      </w:pPr>
    </w:p>
    <w:tbl>
      <w:tblPr>
        <w:tblW w:w="10260" w:type="dxa"/>
        <w:tblInd w:w="-63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12"/>
        <w:gridCol w:w="488"/>
        <w:gridCol w:w="1080"/>
        <w:gridCol w:w="990"/>
        <w:gridCol w:w="630"/>
        <w:gridCol w:w="630"/>
        <w:gridCol w:w="50"/>
        <w:gridCol w:w="1390"/>
        <w:gridCol w:w="630"/>
        <w:gridCol w:w="990"/>
        <w:gridCol w:w="900"/>
        <w:gridCol w:w="532"/>
        <w:gridCol w:w="8"/>
        <w:gridCol w:w="630"/>
      </w:tblGrid>
      <w:tr w:rsidR="00C12676" w:rsidRPr="00493055" w:rsidTr="00B92589">
        <w:trPr>
          <w:trHeight w:val="455"/>
        </w:trPr>
        <w:tc>
          <w:tcPr>
            <w:tcW w:w="10260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ind w:left="66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/>
                <w:bCs/>
                <w:color w:val="0000FF"/>
                <w:sz w:val="20"/>
                <w:szCs w:val="20"/>
              </w:rPr>
              <w:t>Professional Ability and Danielson Framework Four Domains</w:t>
            </w:r>
          </w:p>
          <w:p w:rsidR="00C12676" w:rsidRPr="00493055" w:rsidRDefault="00C12676" w:rsidP="00C12676">
            <w:pPr>
              <w:spacing w:after="0" w:line="240" w:lineRule="auto"/>
              <w:ind w:hanging="24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/>
                <w:bCs/>
                <w:color w:val="0000FF"/>
                <w:sz w:val="20"/>
                <w:szCs w:val="20"/>
              </w:rPr>
              <w:t>Descriptive Statistics</w:t>
            </w:r>
          </w:p>
        </w:tc>
      </w:tr>
      <w:tr w:rsidR="00C12676" w:rsidRPr="00493055" w:rsidTr="00B92589">
        <w:trPr>
          <w:trHeight w:val="226"/>
        </w:trPr>
        <w:tc>
          <w:tcPr>
            <w:tcW w:w="51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C12676" w:rsidP="00C12676">
            <w:pPr>
              <w:spacing w:after="0" w:line="240" w:lineRule="auto"/>
              <w:ind w:left="743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F263A0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Professional Abilities (4 </w:t>
            </w:r>
            <w:proofErr w:type="spellStart"/>
            <w:r w:rsidRPr="00F263A0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pt</w:t>
            </w:r>
            <w:proofErr w:type="spellEnd"/>
            <w:r w:rsidRPr="00F263A0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Likert Scale)</w:t>
            </w:r>
          </w:p>
        </w:tc>
        <w:tc>
          <w:tcPr>
            <w:tcW w:w="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508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C12676" w:rsidP="00C12676">
            <w:pPr>
              <w:spacing w:after="0" w:line="240" w:lineRule="auto"/>
              <w:ind w:left="531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F263A0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Teacher Disposition + Four Domain Sub Scores</w:t>
            </w:r>
          </w:p>
        </w:tc>
      </w:tr>
      <w:tr w:rsidR="00767482" w:rsidRPr="00F263A0" w:rsidTr="00B92589">
        <w:trPr>
          <w:trHeight w:val="471"/>
        </w:trPr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67482" w:rsidRDefault="00767482" w:rsidP="00B92589">
            <w:pPr>
              <w:spacing w:before="3" w:after="0" w:line="240" w:lineRule="auto"/>
              <w:ind w:left="24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Items</w:t>
            </w:r>
          </w:p>
          <w:p w:rsidR="00C12676" w:rsidRPr="00493055" w:rsidRDefault="00767482" w:rsidP="00B92589">
            <w:pPr>
              <w:spacing w:before="3" w:after="0" w:line="240" w:lineRule="auto"/>
              <w:ind w:left="24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(N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B92589">
            <w:pPr>
              <w:spacing w:after="0" w:line="240" w:lineRule="auto"/>
              <w:ind w:left="72" w:right="78"/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0</w:t>
            </w:r>
            <w:r w:rsidR="00493055"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2</w:t>
            </w:r>
          </w:p>
          <w:p w:rsidR="00C12676" w:rsidRPr="00493055" w:rsidRDefault="00C12676" w:rsidP="00B92589">
            <w:pPr>
              <w:spacing w:after="0" w:line="240" w:lineRule="auto"/>
              <w:ind w:left="72" w:right="170"/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Mean</w:t>
            </w:r>
            <w:r w:rsidR="00493055"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(</w:t>
            </w: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SD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B92589">
            <w:pPr>
              <w:spacing w:before="3" w:after="0" w:line="240" w:lineRule="auto"/>
              <w:ind w:left="116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2020</w:t>
            </w:r>
          </w:p>
          <w:p w:rsidR="00C12676" w:rsidRPr="00493055" w:rsidRDefault="00C12676" w:rsidP="00B92589">
            <w:pPr>
              <w:spacing w:before="3" w:after="0" w:line="240" w:lineRule="auto"/>
              <w:ind w:left="116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Mean</w:t>
            </w:r>
            <w:r w:rsidR="00493055"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SD)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B92589">
            <w:pPr>
              <w:spacing w:before="3" w:after="0" w:line="240" w:lineRule="auto"/>
              <w:ind w:left="108"/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0</w:t>
            </w:r>
            <w:r w:rsidR="00493055"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2</w:t>
            </w: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 %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B92589">
            <w:pPr>
              <w:spacing w:before="3" w:after="0" w:line="240" w:lineRule="auto"/>
              <w:ind w:left="108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2020</w:t>
            </w:r>
          </w:p>
          <w:p w:rsidR="00C12676" w:rsidRPr="00493055" w:rsidRDefault="00C12676" w:rsidP="00B92589">
            <w:pPr>
              <w:spacing w:before="3" w:after="0" w:line="240" w:lineRule="auto"/>
              <w:ind w:left="108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%</w:t>
            </w:r>
          </w:p>
        </w:tc>
        <w:tc>
          <w:tcPr>
            <w:tcW w:w="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C12676" w:rsidRPr="00493055" w:rsidRDefault="00C12676" w:rsidP="00F263A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767482" w:rsidP="00B92589">
            <w:pPr>
              <w:spacing w:before="3" w:after="0" w:line="240" w:lineRule="auto"/>
              <w:ind w:lef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Items (N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3055" w:rsidRPr="00767482" w:rsidRDefault="00C12676" w:rsidP="00B92589">
            <w:pPr>
              <w:spacing w:after="0" w:line="240" w:lineRule="auto"/>
              <w:ind w:right="251"/>
              <w:jc w:val="center"/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</w:pPr>
            <w:r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0</w:t>
            </w:r>
            <w:r w:rsidR="00493055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2</w:t>
            </w:r>
          </w:p>
          <w:p w:rsidR="00C12676" w:rsidRPr="00767482" w:rsidRDefault="00C12676" w:rsidP="00B9258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Mean SD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767482" w:rsidRDefault="00C12676" w:rsidP="00B92589">
            <w:pPr>
              <w:spacing w:before="3" w:after="0" w:line="240" w:lineRule="auto"/>
              <w:ind w:right="40" w:hanging="20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2020</w:t>
            </w:r>
          </w:p>
          <w:p w:rsidR="00C12676" w:rsidRPr="00767482" w:rsidRDefault="00C12676" w:rsidP="00B92589">
            <w:pPr>
              <w:spacing w:before="3" w:after="0" w:line="240" w:lineRule="auto"/>
              <w:ind w:right="40" w:hanging="20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Mean</w:t>
            </w:r>
            <w:r w:rsidR="00493055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SD)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C12676" w:rsidP="00B92589">
            <w:pPr>
              <w:spacing w:before="3" w:after="0" w:line="240" w:lineRule="auto"/>
              <w:ind w:left="116" w:hanging="86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F263A0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2019</w:t>
            </w:r>
          </w:p>
          <w:p w:rsidR="00C12676" w:rsidRPr="00F263A0" w:rsidRDefault="00C12676" w:rsidP="00B92589">
            <w:pPr>
              <w:spacing w:before="3" w:after="0" w:line="240" w:lineRule="auto"/>
              <w:ind w:left="116" w:hanging="86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F263A0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C12676" w:rsidP="00B92589">
            <w:pPr>
              <w:spacing w:before="3" w:after="0" w:line="240" w:lineRule="auto"/>
              <w:ind w:left="116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F263A0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2020</w:t>
            </w:r>
          </w:p>
          <w:p w:rsidR="00C12676" w:rsidRPr="00F263A0" w:rsidRDefault="00F263A0" w:rsidP="00B92589">
            <w:pPr>
              <w:spacing w:before="3" w:after="0" w:line="240" w:lineRule="auto"/>
              <w:ind w:left="116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F263A0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%</w:t>
            </w:r>
          </w:p>
        </w:tc>
      </w:tr>
      <w:tr w:rsidR="00767482" w:rsidRPr="00493055" w:rsidTr="00B92589">
        <w:trPr>
          <w:trHeight w:val="43"/>
        </w:trPr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before="4" w:after="0" w:line="240" w:lineRule="auto"/>
              <w:ind w:left="10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FF"/>
                <w:sz w:val="20"/>
                <w:szCs w:val="20"/>
              </w:rPr>
              <w:t>Ethical </w:t>
            </w:r>
          </w:p>
          <w:p w:rsidR="00C12676" w:rsidRPr="00493055" w:rsidRDefault="00C12676" w:rsidP="00C12676">
            <w:pPr>
              <w:spacing w:before="4" w:after="0" w:line="240" w:lineRule="auto"/>
              <w:ind w:left="10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FF"/>
                <w:sz w:val="20"/>
                <w:szCs w:val="20"/>
              </w:rPr>
              <w:t>Educator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7233EE" w:rsidP="00C12676">
            <w:pPr>
              <w:spacing w:before="4" w:after="0" w:line="240" w:lineRule="auto"/>
              <w:ind w:left="107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9Q</w:t>
            </w:r>
            <w:r w:rsidR="00221EDE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5113E" w:rsidP="00767482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 </w:t>
            </w:r>
            <w:proofErr w:type="gramStart"/>
            <w:r w:rsidR="00C12676"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.</w:t>
            </w: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69</w:t>
            </w:r>
            <w:r w:rsidR="00C12676"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 </w:t>
            </w:r>
            <w:r w:rsid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C12676"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</w:t>
            </w:r>
            <w:proofErr w:type="gramEnd"/>
            <w:r w:rsidR="00C12676"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.</w:t>
            </w: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3</w:t>
            </w:r>
            <w:r w:rsidR="00C12676"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493055">
            <w:pPr>
              <w:spacing w:before="4"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75</w:t>
            </w:r>
            <w:r w:rsid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.38)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before="4"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92.9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5113E" w:rsidP="00C12676">
            <w:pPr>
              <w:spacing w:before="4"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92.25</w:t>
            </w:r>
          </w:p>
        </w:tc>
        <w:tc>
          <w:tcPr>
            <w:tcW w:w="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F263A0">
            <w:pPr>
              <w:spacing w:before="4" w:after="0" w:line="240" w:lineRule="auto"/>
              <w:ind w:right="100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Teacher Disposition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F263A0" w:rsidP="00C12676">
            <w:pPr>
              <w:spacing w:before="4" w:after="0" w:line="240" w:lineRule="auto"/>
              <w:ind w:left="11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9</w:t>
            </w:r>
            <w:r w:rsidR="007233EE"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Q</w:t>
            </w:r>
            <w:r w:rsidR="00221EDE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*</w:t>
            </w:r>
          </w:p>
          <w:p w:rsidR="00C12676" w:rsidRPr="00493055" w:rsidRDefault="00C12676" w:rsidP="00C12676">
            <w:pPr>
              <w:spacing w:after="0" w:line="240" w:lineRule="auto"/>
              <w:ind w:left="113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767482" w:rsidRDefault="00B92589" w:rsidP="00B92589">
            <w:pPr>
              <w:spacing w:before="4"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.69</w:t>
            </w:r>
            <w:r w:rsidR="00493055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C12676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</w:t>
            </w: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.29</w:t>
            </w:r>
            <w:r w:rsidR="00C12676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767482" w:rsidRDefault="00B92589" w:rsidP="00F263A0">
            <w:pPr>
              <w:spacing w:before="4" w:after="0" w:line="240" w:lineRule="auto"/>
              <w:ind w:left="116" w:right="40" w:hanging="8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28</w:t>
            </w:r>
            <w:r w:rsidR="00767482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="00C12676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</w:t>
            </w: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.29</w:t>
            </w:r>
            <w:r w:rsidR="00C12676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C12676" w:rsidP="00B92589">
            <w:pPr>
              <w:spacing w:before="4" w:after="0" w:line="240" w:lineRule="auto"/>
              <w:ind w:left="116" w:hanging="86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F263A0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92.</w:t>
            </w:r>
            <w:r w:rsidR="00B92589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6946D6" w:rsidP="00B92589">
            <w:pPr>
              <w:spacing w:before="4"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="00C12676" w:rsidRPr="00F263A0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87.17</w:t>
            </w:r>
          </w:p>
        </w:tc>
      </w:tr>
      <w:tr w:rsidR="00767482" w:rsidRPr="00493055" w:rsidTr="00B92589">
        <w:trPr>
          <w:trHeight w:val="43"/>
        </w:trPr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ind w:left="106" w:right="17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FF"/>
                <w:sz w:val="20"/>
                <w:szCs w:val="20"/>
              </w:rPr>
              <w:t>Engaged Professional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7233EE" w:rsidP="00C12676">
            <w:pPr>
              <w:spacing w:after="0" w:line="240" w:lineRule="auto"/>
              <w:ind w:left="107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9Q</w:t>
            </w:r>
            <w:r w:rsidR="00221EDE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767482" w:rsidP="00767482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.72</w:t>
            </w:r>
            <w:r w:rsid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C12676"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</w:t>
            </w:r>
            <w:r w:rsidR="00C5113E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.</w:t>
            </w: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8</w:t>
            </w:r>
            <w:r w:rsidR="00C12676"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493055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59</w:t>
            </w:r>
            <w:r w:rsid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.45)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767482" w:rsidP="00C12676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93.00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89.64</w:t>
            </w:r>
          </w:p>
        </w:tc>
        <w:tc>
          <w:tcPr>
            <w:tcW w:w="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F263A0">
            <w:pPr>
              <w:spacing w:after="0" w:line="240" w:lineRule="auto"/>
              <w:ind w:right="100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D1: Planning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B92589" w:rsidP="00C12676">
            <w:pPr>
              <w:spacing w:after="0" w:line="240" w:lineRule="auto"/>
              <w:ind w:left="11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10</w:t>
            </w:r>
            <w:r w:rsidR="00493055"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Q</w:t>
            </w:r>
            <w:r w:rsidR="00C12676"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221EDE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*</w:t>
            </w:r>
          </w:p>
          <w:p w:rsidR="00C12676" w:rsidRPr="00493055" w:rsidRDefault="00C12676" w:rsidP="00C12676">
            <w:pPr>
              <w:spacing w:after="0" w:line="240" w:lineRule="auto"/>
              <w:ind w:left="113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767482" w:rsidRDefault="006946D6" w:rsidP="00B92589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.57</w:t>
            </w:r>
            <w:r w:rsidR="00767482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C12676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</w:t>
            </w: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.36</w:t>
            </w:r>
            <w:r w:rsidR="00C12676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767482" w:rsidRDefault="00B92589" w:rsidP="00F263A0">
            <w:pPr>
              <w:spacing w:after="0" w:line="240" w:lineRule="auto"/>
              <w:ind w:left="116" w:right="40" w:hanging="8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45</w:t>
            </w:r>
            <w:r w:rsidR="00767482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="00C12676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</w:t>
            </w: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.38</w:t>
            </w:r>
            <w:r w:rsidR="00C12676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6946D6" w:rsidP="00F263A0">
            <w:pPr>
              <w:spacing w:after="0" w:line="240" w:lineRule="auto"/>
              <w:ind w:left="116" w:hanging="86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89.25</w:t>
            </w:r>
          </w:p>
        </w:tc>
        <w:tc>
          <w:tcPr>
            <w:tcW w:w="6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6946D6" w:rsidP="00B92589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="00C12676" w:rsidRPr="00F263A0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86.36</w:t>
            </w:r>
          </w:p>
        </w:tc>
      </w:tr>
      <w:tr w:rsidR="00767482" w:rsidRPr="00493055" w:rsidTr="00B92589">
        <w:trPr>
          <w:trHeight w:val="43"/>
        </w:trPr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ind w:left="10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FF"/>
                <w:sz w:val="20"/>
                <w:szCs w:val="20"/>
              </w:rPr>
              <w:t>Effective </w:t>
            </w:r>
          </w:p>
          <w:p w:rsidR="00C12676" w:rsidRPr="00493055" w:rsidRDefault="00C12676" w:rsidP="00C12676">
            <w:pPr>
              <w:spacing w:after="0" w:line="240" w:lineRule="auto"/>
              <w:ind w:left="10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FF"/>
                <w:sz w:val="20"/>
                <w:szCs w:val="20"/>
              </w:rPr>
              <w:t>Instructor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7233EE" w:rsidP="00C12676">
            <w:pPr>
              <w:spacing w:after="0" w:line="240" w:lineRule="auto"/>
              <w:ind w:left="107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6Q</w:t>
            </w:r>
            <w:r w:rsidR="00221EDE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767482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</w:t>
            </w:r>
            <w:r w:rsidR="00C5113E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64</w:t>
            </w:r>
            <w:r w:rsid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.</w:t>
            </w:r>
            <w:r w:rsidR="00C5113E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8</w:t>
            </w: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493055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65</w:t>
            </w:r>
            <w:r w:rsid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.38)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5113E" w:rsidP="00C12676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91.00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90.91</w:t>
            </w:r>
          </w:p>
        </w:tc>
        <w:tc>
          <w:tcPr>
            <w:tcW w:w="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F263A0">
            <w:pPr>
              <w:spacing w:after="0" w:line="240" w:lineRule="auto"/>
              <w:ind w:right="100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D2: Classroom Environment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ind w:left="11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7</w:t>
            </w:r>
            <w:r w:rsidR="00493055"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Q</w:t>
            </w:r>
            <w:r w:rsidR="00221EDE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*</w:t>
            </w: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</w:t>
            </w:r>
          </w:p>
          <w:p w:rsidR="00C12676" w:rsidRPr="00493055" w:rsidRDefault="00C12676" w:rsidP="00C12676">
            <w:pPr>
              <w:spacing w:after="0" w:line="240" w:lineRule="auto"/>
              <w:ind w:left="113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767482" w:rsidRDefault="006946D6" w:rsidP="00B92589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.71</w:t>
            </w:r>
            <w:r w:rsidR="00767482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C12676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</w:t>
            </w: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.26</w:t>
            </w:r>
            <w:r w:rsidR="00C12676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767482" w:rsidRDefault="00B92589" w:rsidP="00F263A0">
            <w:pPr>
              <w:spacing w:after="0" w:line="240" w:lineRule="auto"/>
              <w:ind w:left="116" w:right="40" w:hanging="8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62</w:t>
            </w:r>
            <w:r w:rsidR="00767482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="00C12676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</w:t>
            </w: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.52</w:t>
            </w:r>
            <w:r w:rsidR="00C12676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6946D6" w:rsidP="00F263A0">
            <w:pPr>
              <w:spacing w:after="0" w:line="240" w:lineRule="auto"/>
              <w:ind w:left="116" w:hanging="86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92.75</w:t>
            </w:r>
          </w:p>
        </w:tc>
        <w:tc>
          <w:tcPr>
            <w:tcW w:w="6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6946D6" w:rsidP="00B92589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="00C12676" w:rsidRPr="00F263A0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90.58</w:t>
            </w:r>
          </w:p>
        </w:tc>
      </w:tr>
      <w:tr w:rsidR="00767482" w:rsidRPr="00493055" w:rsidTr="00B92589">
        <w:trPr>
          <w:trHeight w:val="43"/>
        </w:trPr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ind w:left="106" w:right="8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FF"/>
                <w:sz w:val="20"/>
                <w:szCs w:val="20"/>
              </w:rPr>
              <w:t>Reflective Practitioner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before="3" w:after="0" w:line="240" w:lineRule="auto"/>
              <w:ind w:left="107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6</w:t>
            </w:r>
            <w:r w:rsidR="007233EE"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Q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767482">
            <w:pPr>
              <w:spacing w:before="3"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.6</w:t>
            </w:r>
            <w:r w:rsidR="00C5113E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0 </w:t>
            </w: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.</w:t>
            </w:r>
            <w:r w:rsidR="00C5113E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7</w:t>
            </w: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493055">
            <w:pPr>
              <w:spacing w:before="3"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52</w:t>
            </w:r>
            <w:r w:rsid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.45)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before="3"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90.</w:t>
            </w:r>
            <w:r w:rsidR="00C5113E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00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before="3"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87.88</w:t>
            </w:r>
          </w:p>
        </w:tc>
        <w:tc>
          <w:tcPr>
            <w:tcW w:w="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F263A0">
            <w:pPr>
              <w:spacing w:after="0" w:line="240" w:lineRule="auto"/>
              <w:ind w:right="100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D</w:t>
            </w:r>
            <w:r w:rsidR="00B92589"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3</w:t>
            </w:r>
            <w:r w:rsidR="00B92589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: Instructional</w:t>
            </w:r>
          </w:p>
          <w:p w:rsidR="00C12676" w:rsidRPr="00493055" w:rsidRDefault="00C12676" w:rsidP="00F263A0">
            <w:pPr>
              <w:spacing w:after="0" w:line="240" w:lineRule="auto"/>
              <w:ind w:right="100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Practice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3055" w:rsidRPr="00493055" w:rsidRDefault="00C12676" w:rsidP="00493055">
            <w:pPr>
              <w:spacing w:before="3" w:after="0" w:line="240" w:lineRule="auto"/>
              <w:ind w:left="113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1</w:t>
            </w:r>
            <w:r w:rsidR="006946D6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1</w:t>
            </w:r>
            <w:r w:rsidR="00493055"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Q</w:t>
            </w:r>
            <w:r w:rsidR="00221EDE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*</w:t>
            </w:r>
          </w:p>
          <w:p w:rsidR="00C12676" w:rsidRPr="00493055" w:rsidRDefault="00C12676" w:rsidP="00493055">
            <w:pPr>
              <w:spacing w:before="3" w:after="0" w:line="240" w:lineRule="auto"/>
              <w:ind w:left="113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767482" w:rsidRDefault="006946D6" w:rsidP="00B92589">
            <w:pPr>
              <w:spacing w:before="3"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.60</w:t>
            </w:r>
            <w:r w:rsidR="00767482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C12676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</w:t>
            </w: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.28</w:t>
            </w:r>
            <w:r w:rsidR="00C12676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767482" w:rsidRDefault="00B92589" w:rsidP="00F263A0">
            <w:pPr>
              <w:spacing w:after="0" w:line="240" w:lineRule="auto"/>
              <w:ind w:left="116" w:right="40" w:hanging="8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58</w:t>
            </w:r>
            <w:r w:rsidR="00767482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="00C12676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</w:t>
            </w: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.36</w:t>
            </w:r>
            <w:r w:rsidR="00C12676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C12676" w:rsidP="00F263A0">
            <w:pPr>
              <w:spacing w:after="0" w:line="240" w:lineRule="auto"/>
              <w:ind w:left="116" w:hanging="86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F263A0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6946D6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90.00</w:t>
            </w:r>
          </w:p>
        </w:tc>
        <w:tc>
          <w:tcPr>
            <w:tcW w:w="6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6946D6" w:rsidP="00B92589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="00C12676" w:rsidRPr="00F263A0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89.55</w:t>
            </w:r>
          </w:p>
        </w:tc>
      </w:tr>
      <w:tr w:rsidR="00767482" w:rsidRPr="00493055" w:rsidTr="00B92589">
        <w:trPr>
          <w:trHeight w:val="43"/>
        </w:trPr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before="3" w:after="0" w:line="240" w:lineRule="auto"/>
              <w:ind w:left="106" w:right="17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FF"/>
                <w:sz w:val="20"/>
                <w:szCs w:val="20"/>
              </w:rPr>
              <w:t>Curriculum Developer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before="3" w:after="0" w:line="240" w:lineRule="auto"/>
              <w:ind w:left="107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6</w:t>
            </w:r>
            <w:r w:rsidR="007233EE"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Q</w:t>
            </w: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767482">
            <w:pPr>
              <w:spacing w:before="3"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.</w:t>
            </w:r>
            <w:r w:rsidR="00C5113E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68</w:t>
            </w:r>
            <w:r w:rsid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.</w:t>
            </w:r>
            <w:r w:rsidR="00C5113E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7</w:t>
            </w: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493055">
            <w:pPr>
              <w:spacing w:before="3"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53</w:t>
            </w:r>
            <w:r w:rsid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.45)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5113E" w:rsidP="00C12676">
            <w:pPr>
              <w:spacing w:before="3"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92.00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before="3"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88.26</w:t>
            </w:r>
          </w:p>
        </w:tc>
        <w:tc>
          <w:tcPr>
            <w:tcW w:w="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F263A0">
            <w:pPr>
              <w:spacing w:after="0" w:line="240" w:lineRule="auto"/>
              <w:ind w:right="-1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D4:</w:t>
            </w:r>
            <w:r w:rsidR="00F263A0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767482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P</w:t>
            </w: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rofessional Responsibilities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3055" w:rsidRPr="00493055" w:rsidRDefault="00C12676" w:rsidP="00493055">
            <w:pPr>
              <w:spacing w:before="3" w:after="0" w:line="240" w:lineRule="auto"/>
              <w:ind w:left="113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9</w:t>
            </w:r>
            <w:r w:rsidR="00493055"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Q</w:t>
            </w: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221EDE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*</w:t>
            </w:r>
          </w:p>
          <w:p w:rsidR="00C12676" w:rsidRPr="00493055" w:rsidRDefault="00C12676" w:rsidP="00493055">
            <w:pPr>
              <w:spacing w:before="3" w:after="0" w:line="240" w:lineRule="auto"/>
              <w:ind w:left="113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767482" w:rsidRDefault="006946D6" w:rsidP="00B92589">
            <w:pPr>
              <w:spacing w:before="3"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.80</w:t>
            </w:r>
            <w:r w:rsidR="00767482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C12676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</w:t>
            </w: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.24</w:t>
            </w:r>
            <w:r w:rsidR="00C12676" w:rsidRP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767482" w:rsidRDefault="00B92589" w:rsidP="00F263A0">
            <w:pPr>
              <w:spacing w:before="3" w:after="0" w:line="240" w:lineRule="auto"/>
              <w:ind w:left="116" w:right="40" w:hanging="8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67</w:t>
            </w:r>
            <w:r w:rsidR="00767482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="00C12676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</w:t>
            </w: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.43</w:t>
            </w:r>
            <w:r w:rsidR="00C12676" w:rsidRPr="00767482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6946D6" w:rsidP="00F263A0">
            <w:pPr>
              <w:spacing w:before="3" w:after="0" w:line="240" w:lineRule="auto"/>
              <w:ind w:left="116" w:hanging="86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95.00</w:t>
            </w:r>
          </w:p>
        </w:tc>
        <w:tc>
          <w:tcPr>
            <w:tcW w:w="6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6946D6" w:rsidP="00B92589">
            <w:pPr>
              <w:spacing w:before="3"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="00C12676" w:rsidRPr="00F263A0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89.89</w:t>
            </w:r>
          </w:p>
        </w:tc>
      </w:tr>
      <w:tr w:rsidR="007233EE" w:rsidRPr="00493055" w:rsidTr="00B92589">
        <w:trPr>
          <w:trHeight w:val="43"/>
        </w:trPr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ind w:left="10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FF"/>
                <w:sz w:val="20"/>
                <w:szCs w:val="20"/>
              </w:rPr>
              <w:t>Decision </w:t>
            </w:r>
          </w:p>
          <w:p w:rsidR="00C12676" w:rsidRPr="00493055" w:rsidRDefault="00C12676" w:rsidP="00C12676">
            <w:pPr>
              <w:spacing w:after="0" w:line="240" w:lineRule="auto"/>
              <w:ind w:left="10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FF"/>
                <w:sz w:val="20"/>
                <w:szCs w:val="20"/>
              </w:rPr>
              <w:t>Maker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ind w:left="107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2</w:t>
            </w:r>
            <w:r w:rsidR="007233EE"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Q</w:t>
            </w: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  <w:p w:rsidR="00C12676" w:rsidRPr="00493055" w:rsidRDefault="00C12676" w:rsidP="00C12676">
            <w:pPr>
              <w:spacing w:after="0" w:line="240" w:lineRule="auto"/>
              <w:ind w:left="107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767482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.</w:t>
            </w:r>
            <w:r w:rsidR="00C5113E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59</w:t>
            </w:r>
            <w:r w:rsid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.</w:t>
            </w:r>
            <w:r w:rsidR="00C5113E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9</w:t>
            </w: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493055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55</w:t>
            </w:r>
            <w:r w:rsid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.47)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5113E" w:rsidP="00C12676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89.75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88.64</w:t>
            </w:r>
          </w:p>
        </w:tc>
        <w:tc>
          <w:tcPr>
            <w:tcW w:w="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508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21EDE" w:rsidRPr="00221EDE" w:rsidRDefault="00221EDE" w:rsidP="00221EDE">
            <w:pPr>
              <w:spacing w:after="0" w:line="240" w:lineRule="auto"/>
              <w:ind w:left="112" w:right="78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*Note: </w:t>
            </w:r>
            <w:r w:rsidRPr="00221EDE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Number of questions shifted as we removed duplicate items and 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>better aligned the constructs. Only one new item (</w:t>
            </w:r>
            <w:r w:rsidRPr="00221EDE">
              <w:rPr>
                <w:rFonts w:ascii="Arial Narrow" w:eastAsia="Times New Roman" w:hAnsi="Arial Narrow" w:cs="Times New Roman"/>
                <w:sz w:val="18"/>
                <w:szCs w:val="18"/>
              </w:rPr>
              <w:t>a culturally responsive question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) was added. </w:t>
            </w:r>
            <w:r w:rsidRPr="00221EDE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96% of the survey remained the same.</w:t>
            </w:r>
          </w:p>
          <w:p w:rsidR="00767482" w:rsidRPr="00493055" w:rsidRDefault="00493055" w:rsidP="00221EDE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sz w:val="20"/>
                <w:szCs w:val="20"/>
              </w:rPr>
              <w:t>Q = questions</w:t>
            </w:r>
            <w:r w:rsidR="00221EDE">
              <w:rPr>
                <w:rFonts w:ascii="Arial Narrow" w:eastAsia="Times New Roman" w:hAnsi="Arial Narrow" w:cs="Times New Roman"/>
                <w:sz w:val="20"/>
                <w:szCs w:val="20"/>
              </w:rPr>
              <w:t xml:space="preserve"> </w:t>
            </w:r>
            <w:r>
              <w:rPr>
                <w:rFonts w:ascii="Arial Narrow" w:eastAsia="Times New Roman" w:hAnsi="Arial Narrow" w:cs="Times New Roman"/>
                <w:sz w:val="20"/>
                <w:szCs w:val="20"/>
              </w:rPr>
              <w:t xml:space="preserve">SD = Standard </w:t>
            </w:r>
            <w:proofErr w:type="gramStart"/>
            <w:r>
              <w:rPr>
                <w:rFonts w:ascii="Arial Narrow" w:eastAsia="Times New Roman" w:hAnsi="Arial Narrow" w:cs="Times New Roman"/>
                <w:sz w:val="20"/>
                <w:szCs w:val="20"/>
              </w:rPr>
              <w:t>Deviation</w:t>
            </w:r>
            <w:r w:rsidR="00221EDE">
              <w:rPr>
                <w:rFonts w:ascii="Arial Narrow" w:eastAsia="Times New Roman" w:hAnsi="Arial Narrow" w:cs="Times New Roman"/>
                <w:sz w:val="20"/>
                <w:szCs w:val="20"/>
              </w:rPr>
              <w:t xml:space="preserve">  </w:t>
            </w:r>
            <w:r w:rsidR="00767482">
              <w:rPr>
                <w:rFonts w:ascii="Arial Narrow" w:eastAsia="Times New Roman" w:hAnsi="Arial Narrow" w:cs="Times New Roman"/>
                <w:sz w:val="20"/>
                <w:szCs w:val="20"/>
              </w:rPr>
              <w:t>N</w:t>
            </w:r>
            <w:proofErr w:type="gramEnd"/>
            <w:r w:rsidR="00767482">
              <w:rPr>
                <w:rFonts w:ascii="Arial Narrow" w:eastAsia="Times New Roman" w:hAnsi="Arial Narrow" w:cs="Times New Roman"/>
                <w:sz w:val="20"/>
                <w:szCs w:val="20"/>
              </w:rPr>
              <w:t xml:space="preserve"> = sample size</w:t>
            </w:r>
          </w:p>
        </w:tc>
      </w:tr>
      <w:tr w:rsidR="007233EE" w:rsidRPr="00493055" w:rsidTr="00B92589">
        <w:trPr>
          <w:trHeight w:val="43"/>
        </w:trPr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ind w:left="10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FF"/>
                <w:sz w:val="20"/>
                <w:szCs w:val="20"/>
              </w:rPr>
              <w:t>Skilled Communicator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5113E" w:rsidP="00C12676">
            <w:pPr>
              <w:spacing w:after="0" w:line="240" w:lineRule="auto"/>
              <w:ind w:left="107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5</w:t>
            </w:r>
            <w:r w:rsid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Q</w:t>
            </w:r>
            <w:r w:rsidR="00221EDE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*</w:t>
            </w:r>
          </w:p>
          <w:p w:rsidR="00C12676" w:rsidRPr="00493055" w:rsidRDefault="00C12676" w:rsidP="00C12676">
            <w:pPr>
              <w:spacing w:after="0" w:line="240" w:lineRule="auto"/>
              <w:ind w:left="107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767482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.</w:t>
            </w:r>
            <w:r w:rsid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85</w:t>
            </w:r>
            <w:r w:rsid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.</w:t>
            </w:r>
            <w:r w:rsidR="00767482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2</w:t>
            </w:r>
            <w:r w:rsidRPr="00493055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493055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58</w:t>
            </w:r>
            <w:r w:rsid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493055">
              <w:rPr>
                <w:rFonts w:ascii="Arial Narrow" w:eastAsia="Times New Roman" w:hAnsi="Arial Narrow" w:cs="Calibri"/>
                <w:bCs/>
                <w:color w:val="000000"/>
                <w:sz w:val="20"/>
                <w:szCs w:val="20"/>
              </w:rPr>
              <w:t>(.51)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767482" w:rsidP="00C12676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96.25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89.55</w:t>
            </w:r>
          </w:p>
        </w:tc>
        <w:tc>
          <w:tcPr>
            <w:tcW w:w="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508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</w:tr>
      <w:tr w:rsidR="00C12676" w:rsidRPr="00493055" w:rsidTr="00B92589">
        <w:trPr>
          <w:trHeight w:val="43"/>
        </w:trPr>
        <w:tc>
          <w:tcPr>
            <w:tcW w:w="51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508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</w:tr>
      <w:tr w:rsidR="00767482" w:rsidRPr="00493055" w:rsidTr="00B92589">
        <w:trPr>
          <w:trHeight w:val="686"/>
        </w:trPr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221EDE">
            <w:pPr>
              <w:spacing w:before="4" w:after="0" w:line="240" w:lineRule="auto"/>
              <w:ind w:left="106" w:right="125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Professional Ability Mastery</w:t>
            </w:r>
          </w:p>
        </w:tc>
        <w:tc>
          <w:tcPr>
            <w:tcW w:w="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F263A0" w:rsidRDefault="00C12676" w:rsidP="00493055">
            <w:pPr>
              <w:spacing w:before="4"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F263A0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.6</w:t>
            </w:r>
            <w:r w:rsidR="00C5113E" w:rsidRPr="00F263A0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8</w:t>
            </w:r>
            <w:r w:rsidR="00493055" w:rsidRPr="00F263A0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F263A0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</w:t>
            </w:r>
            <w:r w:rsidR="00F263A0" w:rsidRPr="00F263A0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.27</w:t>
            </w:r>
            <w:r w:rsidRPr="00F263A0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493055">
            <w:pPr>
              <w:spacing w:before="4"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60</w:t>
            </w:r>
            <w:r w:rsid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493055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.08)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C5113E" w:rsidRDefault="00C5113E" w:rsidP="00C12676">
            <w:pPr>
              <w:spacing w:before="4" w:after="0" w:line="240" w:lineRule="auto"/>
              <w:ind w:left="10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92.</w:t>
            </w:r>
            <w:r w:rsidR="00F263A0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C5113E" w:rsidRDefault="00C12676" w:rsidP="00C12676">
            <w:pPr>
              <w:spacing w:before="4" w:after="0" w:line="240" w:lineRule="auto"/>
              <w:ind w:left="108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C5113E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89.89</w:t>
            </w:r>
          </w:p>
        </w:tc>
        <w:tc>
          <w:tcPr>
            <w:tcW w:w="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ind w:left="111" w:right="99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493055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Domain and Teacher Disposition Mastery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C12676" w:rsidP="00C12676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6946D6" w:rsidP="00221EDE">
            <w:pPr>
              <w:spacing w:before="4" w:after="0" w:line="240" w:lineRule="auto"/>
              <w:ind w:left="114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6946D6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3.67</w:t>
            </w:r>
            <w:r w:rsidR="00221EDE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C12676" w:rsidRPr="006946D6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(</w:t>
            </w:r>
            <w:r w:rsidRPr="006946D6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.29</w:t>
            </w:r>
            <w:r w:rsidR="00C12676" w:rsidRPr="006946D6"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493055" w:rsidRDefault="006946D6" w:rsidP="00221EDE">
            <w:pPr>
              <w:spacing w:before="4" w:after="0" w:line="240" w:lineRule="auto"/>
              <w:ind w:left="11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3.50</w:t>
            </w:r>
            <w:r w:rsidR="00221EDE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="00C12676" w:rsidRPr="006946D6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(</w:t>
            </w:r>
            <w:r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.38</w:t>
            </w:r>
            <w:r w:rsidR="00C12676" w:rsidRPr="006946D6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6946D6" w:rsidRDefault="006946D6" w:rsidP="006946D6">
            <w:pPr>
              <w:spacing w:before="4" w:after="0" w:line="240" w:lineRule="auto"/>
              <w:ind w:left="78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color w:val="000000"/>
                <w:sz w:val="20"/>
                <w:szCs w:val="20"/>
              </w:rPr>
              <w:t>91.67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676" w:rsidRPr="006946D6" w:rsidRDefault="00C12676" w:rsidP="00C12676">
            <w:pPr>
              <w:spacing w:before="4" w:after="0" w:line="240" w:lineRule="auto"/>
              <w:ind w:left="11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6946D6">
              <w:rPr>
                <w:rFonts w:ascii="Arial Narrow" w:eastAsia="Times New Roman" w:hAnsi="Arial Narrow" w:cs="Times New Roman"/>
                <w:bCs/>
                <w:color w:val="000000"/>
                <w:sz w:val="20"/>
                <w:szCs w:val="20"/>
              </w:rPr>
              <w:t>89.10</w:t>
            </w:r>
          </w:p>
        </w:tc>
      </w:tr>
    </w:tbl>
    <w:p w:rsidR="00C12676" w:rsidRPr="00493055" w:rsidRDefault="00C12676" w:rsidP="00837065">
      <w:pPr>
        <w:spacing w:after="0" w:line="240" w:lineRule="auto"/>
        <w:rPr>
          <w:rFonts w:ascii="Arial Narrow" w:hAnsi="Arial Narrow"/>
          <w:b/>
          <w:sz w:val="20"/>
          <w:szCs w:val="20"/>
        </w:rPr>
      </w:pPr>
    </w:p>
    <w:p w:rsidR="00C12676" w:rsidRDefault="00C12676" w:rsidP="00837065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E01022" w:rsidRDefault="00E01022" w:rsidP="00E01022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</w:rPr>
        <w:t>Overall, the principals rated our second-year graduates as mastering the Professional Abilities; scores ranged from 3.59 (90%) to 3.85 (96%) out of a possible 4-point scale.</w:t>
      </w:r>
    </w:p>
    <w:p w:rsidR="00E01022" w:rsidRPr="00C12676" w:rsidRDefault="00E01022" w:rsidP="00E01022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</w:rPr>
        <w:t>Overall, the principals rated our second-year graduates as being effective in the professional domains and dispositions.  The domain</w:t>
      </w:r>
      <w:r>
        <w:rPr>
          <w:rFonts w:ascii="Arial Narrow" w:hAnsi="Arial Narrow"/>
        </w:rPr>
        <w:t>/disposition</w:t>
      </w:r>
      <w:r w:rsidRPr="00C12676">
        <w:rPr>
          <w:rFonts w:ascii="Arial Narrow" w:hAnsi="Arial Narrow"/>
        </w:rPr>
        <w:t xml:space="preserve"> scores ranged from 3.57 (89%%) to 3.80 (95%) out of a possible 4-point scale. </w:t>
      </w:r>
    </w:p>
    <w:p w:rsidR="00E01022" w:rsidRDefault="00E01022" w:rsidP="00E01022">
      <w:pPr>
        <w:pStyle w:val="NormalWeb"/>
        <w:spacing w:before="0" w:beforeAutospacing="0" w:after="0" w:afterAutospacing="0"/>
        <w:ind w:left="108" w:right="1016"/>
        <w:rPr>
          <w:rFonts w:ascii="Arial Narrow" w:hAnsi="Arial Narrow" w:cs="Calibri"/>
          <w:b/>
          <w:bCs/>
          <w:color w:val="000000"/>
          <w:sz w:val="22"/>
          <w:szCs w:val="22"/>
        </w:rPr>
      </w:pPr>
    </w:p>
    <w:p w:rsidR="00E01022" w:rsidRPr="00C12676" w:rsidRDefault="00E01022" w:rsidP="00E01022">
      <w:pPr>
        <w:pStyle w:val="NormalWeb"/>
        <w:spacing w:before="0" w:beforeAutospacing="0" w:after="0" w:afterAutospacing="0"/>
        <w:ind w:right="90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b/>
          <w:bCs/>
          <w:color w:val="000000"/>
          <w:sz w:val="22"/>
          <w:szCs w:val="22"/>
        </w:rPr>
        <w:t>Thus, t</w:t>
      </w:r>
      <w:r w:rsidRPr="00C12676"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hese Principal Survey scores indicate that our graduates demonstrate teacher </w:t>
      </w:r>
      <w:r>
        <w:rPr>
          <w:rFonts w:ascii="Arial Narrow" w:hAnsi="Arial Narrow" w:cs="Calibri"/>
          <w:b/>
          <w:bCs/>
          <w:color w:val="000000"/>
          <w:sz w:val="22"/>
          <w:szCs w:val="22"/>
        </w:rPr>
        <w:t>e</w:t>
      </w:r>
      <w:r w:rsidRPr="00C12676"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ffectiveness </w:t>
      </w:r>
      <w:r>
        <w:rPr>
          <w:rFonts w:ascii="Arial Narrow" w:hAnsi="Arial Narrow" w:cs="Calibri"/>
          <w:b/>
          <w:bCs/>
          <w:color w:val="000000"/>
          <w:sz w:val="22"/>
          <w:szCs w:val="22"/>
        </w:rPr>
        <w:t>to</w:t>
      </w:r>
      <w:r w:rsidRPr="00C12676"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 the satisfaction of their employers (the principals themselves).</w:t>
      </w:r>
    </w:p>
    <w:p w:rsidR="00C12676" w:rsidRDefault="00C12676" w:rsidP="00837065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C12676" w:rsidRDefault="00C12676" w:rsidP="00837065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C12676" w:rsidRDefault="00C12676" w:rsidP="00837065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C12676" w:rsidRDefault="00C12676" w:rsidP="00837065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611A37" w:rsidRDefault="00611A37" w:rsidP="00837065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611A37">
        <w:rPr>
          <w:rFonts w:ascii="Arial Narrow" w:hAnsi="Arial Narrow"/>
          <w:b/>
          <w:sz w:val="24"/>
          <w:szCs w:val="24"/>
        </w:rPr>
        <w:lastRenderedPageBreak/>
        <w:t xml:space="preserve">Professional </w:t>
      </w:r>
      <w:r>
        <w:rPr>
          <w:rFonts w:ascii="Arial Narrow" w:hAnsi="Arial Narrow"/>
          <w:b/>
          <w:sz w:val="24"/>
          <w:szCs w:val="24"/>
        </w:rPr>
        <w:t>Abilities</w:t>
      </w:r>
    </w:p>
    <w:p w:rsidR="00611A37" w:rsidRDefault="00611A37" w:rsidP="00837065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bookmarkStart w:id="1" w:name="_Hlk129062677"/>
    </w:p>
    <w:tbl>
      <w:tblPr>
        <w:tblW w:w="8100" w:type="dxa"/>
        <w:tblLook w:val="04A0" w:firstRow="1" w:lastRow="0" w:firstColumn="1" w:lastColumn="0" w:noHBand="0" w:noVBand="1"/>
      </w:tblPr>
      <w:tblGrid>
        <w:gridCol w:w="2340"/>
        <w:gridCol w:w="990"/>
        <w:gridCol w:w="1260"/>
        <w:gridCol w:w="1440"/>
        <w:gridCol w:w="1260"/>
        <w:gridCol w:w="810"/>
      </w:tblGrid>
      <w:tr w:rsidR="006773E0" w:rsidRPr="000F4BAB" w:rsidTr="005B714C">
        <w:trPr>
          <w:trHeight w:val="360"/>
        </w:trPr>
        <w:tc>
          <w:tcPr>
            <w:tcW w:w="81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Professional Abilities - </w:t>
            </w:r>
            <w:proofErr w:type="gramStart"/>
            <w:r w:rsidRPr="005B714C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ANOVA :</w:t>
            </w:r>
            <w:proofErr w:type="gramEnd"/>
            <w:r w:rsidRPr="005B714C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  F(6,693)=9.87, p=0</w:t>
            </w:r>
          </w:p>
        </w:tc>
      </w:tr>
      <w:tr w:rsidR="000F4BAB" w:rsidRPr="005B714C" w:rsidTr="005B714C">
        <w:trPr>
          <w:trHeight w:val="624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:rsidR="006773E0" w:rsidRPr="005B714C" w:rsidRDefault="006773E0" w:rsidP="000F4BAB">
            <w:pPr>
              <w:spacing w:after="0" w:line="240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Professional</w:t>
            </w: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br/>
              <w:t>Abili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Number of</w:t>
            </w: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br/>
              <w:t>Questions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Bootstrapped</w:t>
            </w: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br/>
              <w:t>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Score</w:t>
            </w: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br/>
              <w:t>(Out of 4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Std Erro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Percent</w:t>
            </w:r>
          </w:p>
        </w:tc>
      </w:tr>
      <w:tr w:rsidR="000F4BAB" w:rsidRPr="005B714C" w:rsidTr="005B714C">
        <w:trPr>
          <w:trHeight w:val="324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773E0" w:rsidRPr="005B714C" w:rsidRDefault="006773E0" w:rsidP="000F4BAB">
            <w:pPr>
              <w:spacing w:after="0" w:line="240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SC-Skilled Communicato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5Q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sz w:val="20"/>
                <w:szCs w:val="20"/>
              </w:rPr>
              <w:t>3.8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96%</w:t>
            </w:r>
          </w:p>
        </w:tc>
      </w:tr>
      <w:tr w:rsidR="000F4BAB" w:rsidRPr="005B714C" w:rsidTr="005B714C">
        <w:trPr>
          <w:trHeight w:val="312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773E0" w:rsidRPr="005B714C" w:rsidRDefault="006773E0" w:rsidP="000F4BAB">
            <w:pPr>
              <w:spacing w:after="0" w:line="240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EP-Engaged </w:t>
            </w:r>
            <w:r w:rsidR="000F4BAB"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Professional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9Q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sz w:val="20"/>
                <w:szCs w:val="20"/>
              </w:rPr>
              <w:t>3.72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93%</w:t>
            </w:r>
          </w:p>
        </w:tc>
      </w:tr>
      <w:tr w:rsidR="000F4BAB" w:rsidRPr="005B714C" w:rsidTr="005B714C">
        <w:trPr>
          <w:trHeight w:val="312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773E0" w:rsidRPr="005B714C" w:rsidRDefault="006773E0" w:rsidP="000F4BAB">
            <w:pPr>
              <w:spacing w:after="0" w:line="240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EE-Ethical Educator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9Q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sz w:val="20"/>
                <w:szCs w:val="20"/>
              </w:rPr>
              <w:t>3.69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92%</w:t>
            </w:r>
          </w:p>
        </w:tc>
      </w:tr>
      <w:tr w:rsidR="000F4BAB" w:rsidRPr="005B714C" w:rsidTr="005B714C">
        <w:trPr>
          <w:trHeight w:val="312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773E0" w:rsidRPr="005B714C" w:rsidRDefault="006773E0" w:rsidP="000F4BAB">
            <w:pPr>
              <w:spacing w:after="0" w:line="240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CD-Curriculum Develope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6Q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sz w:val="20"/>
                <w:szCs w:val="20"/>
              </w:rPr>
              <w:t>3.68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92%</w:t>
            </w:r>
          </w:p>
        </w:tc>
      </w:tr>
      <w:tr w:rsidR="000F4BAB" w:rsidRPr="005B714C" w:rsidTr="005B714C">
        <w:trPr>
          <w:trHeight w:val="312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773E0" w:rsidRPr="005B714C" w:rsidRDefault="006773E0" w:rsidP="000F4BAB">
            <w:pPr>
              <w:spacing w:after="0" w:line="240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EI-Effective Instructo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6Q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sz w:val="20"/>
                <w:szCs w:val="20"/>
              </w:rPr>
              <w:t>3.64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91%</w:t>
            </w:r>
          </w:p>
        </w:tc>
      </w:tr>
      <w:tr w:rsidR="000F4BAB" w:rsidRPr="005B714C" w:rsidTr="005B714C">
        <w:trPr>
          <w:trHeight w:val="312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773E0" w:rsidRPr="005B714C" w:rsidRDefault="006773E0" w:rsidP="000F4BAB">
            <w:pPr>
              <w:spacing w:after="0" w:line="240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RP-Reflective Practitione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6Q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sz w:val="20"/>
                <w:szCs w:val="20"/>
              </w:rPr>
              <w:t>3.60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90%</w:t>
            </w:r>
          </w:p>
        </w:tc>
      </w:tr>
      <w:tr w:rsidR="000F4BAB" w:rsidRPr="005B714C" w:rsidTr="005B714C">
        <w:trPr>
          <w:trHeight w:val="312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773E0" w:rsidRPr="005B714C" w:rsidRDefault="006773E0" w:rsidP="000F4BAB">
            <w:pPr>
              <w:spacing w:after="0" w:line="240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DM-Decision Make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2Q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sz w:val="20"/>
                <w:szCs w:val="20"/>
              </w:rPr>
              <w:t>3.59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73E0" w:rsidRPr="005B714C" w:rsidRDefault="006773E0" w:rsidP="000F4BAB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90%</w:t>
            </w:r>
          </w:p>
        </w:tc>
      </w:tr>
      <w:tr w:rsidR="006773E0" w:rsidRPr="000F4BAB" w:rsidTr="005B714C">
        <w:trPr>
          <w:trHeight w:val="312"/>
        </w:trPr>
        <w:tc>
          <w:tcPr>
            <w:tcW w:w="81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773E0" w:rsidRPr="005B714C" w:rsidRDefault="006773E0" w:rsidP="000F4BAB">
            <w:pPr>
              <w:spacing w:after="0" w:line="240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hAnsi="Arial Narrow" w:cs="Calibri"/>
                <w:color w:val="000000"/>
                <w:sz w:val="20"/>
                <w:szCs w:val="20"/>
              </w:rPr>
              <w:t>α=.05</w:t>
            </w:r>
          </w:p>
        </w:tc>
      </w:tr>
    </w:tbl>
    <w:p w:rsidR="000F4BAB" w:rsidRDefault="000F4BAB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</w:p>
    <w:bookmarkEnd w:id="1"/>
    <w:p w:rsidR="00611A37" w:rsidRDefault="00E01022" w:rsidP="00611A37">
      <w:pPr>
        <w:spacing w:after="0" w:line="240" w:lineRule="auto"/>
        <w:rPr>
          <w:rFonts w:ascii="Arial Narrow" w:hAnsi="Arial Narrow"/>
        </w:rPr>
      </w:pPr>
      <w:r w:rsidRPr="00E01022">
        <w:rPr>
          <w:rFonts w:ascii="Arial Narrow" w:hAnsi="Arial Narrow"/>
        </w:rPr>
        <w:t xml:space="preserve">As reflective practitioners we are always looking for ways to improve our program and our </w:t>
      </w:r>
      <w:proofErr w:type="gramStart"/>
      <w:r w:rsidRPr="00E01022">
        <w:rPr>
          <w:rFonts w:ascii="Arial Narrow" w:hAnsi="Arial Narrow"/>
        </w:rPr>
        <w:t>graduates</w:t>
      </w:r>
      <w:proofErr w:type="gramEnd"/>
      <w:r w:rsidRPr="00E01022">
        <w:rPr>
          <w:rFonts w:ascii="Arial Narrow" w:hAnsi="Arial Narrow"/>
        </w:rPr>
        <w:t xml:space="preserve"> performance in the field. So, while our students have excelled, when digging deeper into each of the Domain skills, we found areas where our graduates could do even better:</w:t>
      </w:r>
    </w:p>
    <w:p w:rsidR="00E01022" w:rsidRDefault="00E01022" w:rsidP="00611A37">
      <w:pPr>
        <w:spacing w:after="0" w:line="240" w:lineRule="auto"/>
        <w:rPr>
          <w:rFonts w:ascii="Arial Narrow" w:hAnsi="Arial Narrow"/>
        </w:rPr>
      </w:pPr>
    </w:p>
    <w:p w:rsidR="00E01022" w:rsidRPr="00E01022" w:rsidRDefault="00E01022" w:rsidP="00611A37">
      <w:pPr>
        <w:spacing w:after="0" w:line="240" w:lineRule="auto"/>
        <w:rPr>
          <w:rFonts w:ascii="Arial Narrow" w:hAnsi="Arial Narrow"/>
          <w:b/>
        </w:rPr>
      </w:pPr>
      <w:r w:rsidRPr="00E01022">
        <w:rPr>
          <w:rFonts w:ascii="Arial Narrow" w:hAnsi="Arial Narrow"/>
          <w:b/>
        </w:rPr>
        <w:t>Professional Abilities.</w:t>
      </w:r>
    </w:p>
    <w:p w:rsidR="00E01022" w:rsidRPr="00C12676" w:rsidRDefault="00E01022" w:rsidP="00611A37">
      <w:pPr>
        <w:spacing w:after="0" w:line="240" w:lineRule="auto"/>
        <w:rPr>
          <w:rFonts w:ascii="Arial Narrow" w:hAnsi="Arial Narrow"/>
        </w:rPr>
      </w:pPr>
    </w:p>
    <w:p w:rsidR="00445013" w:rsidRPr="00C12676" w:rsidRDefault="00611A37" w:rsidP="00611A37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</w:rPr>
        <w:t xml:space="preserve">The Principals felt that our graduates performed </w:t>
      </w:r>
      <w:r w:rsidR="00445013" w:rsidRPr="00C12676">
        <w:rPr>
          <w:rFonts w:ascii="Arial Narrow" w:hAnsi="Arial Narrow"/>
        </w:rPr>
        <w:t>extremely well in communication (</w:t>
      </w:r>
      <w:r w:rsidR="0019242A" w:rsidRPr="00C12676">
        <w:rPr>
          <w:rFonts w:ascii="Arial Narrow" w:hAnsi="Arial Narrow"/>
        </w:rPr>
        <w:t>skilled at communicating procedures, expectations, and instructional practices</w:t>
      </w:r>
      <w:r w:rsidR="00445013" w:rsidRPr="00C12676">
        <w:rPr>
          <w:rFonts w:ascii="Arial Narrow" w:hAnsi="Arial Narrow"/>
        </w:rPr>
        <w:t xml:space="preserve"> – 96%); that score was significantly higher than any other </w:t>
      </w:r>
      <w:r w:rsidR="0019242A" w:rsidRPr="00C12676">
        <w:rPr>
          <w:rFonts w:ascii="Arial Narrow" w:hAnsi="Arial Narrow"/>
        </w:rPr>
        <w:t xml:space="preserve">professional ability construct.  Our graduates ranked second in how well they engaged in professional endeavors (e.g., complying with district policies, built professional relationships, and participated in school and district activities).  </w:t>
      </w:r>
    </w:p>
    <w:p w:rsidR="00611A37" w:rsidRPr="00C12676" w:rsidRDefault="00611A37" w:rsidP="00611A37">
      <w:pPr>
        <w:spacing w:after="0" w:line="240" w:lineRule="auto"/>
        <w:rPr>
          <w:rFonts w:ascii="Arial Narrow" w:hAnsi="Arial Narrow"/>
        </w:rPr>
      </w:pPr>
    </w:p>
    <w:p w:rsidR="0058011F" w:rsidRPr="00C12676" w:rsidRDefault="00F676E3">
      <w:pPr>
        <w:rPr>
          <w:rFonts w:ascii="Arial Narrow" w:hAnsi="Arial Narrow"/>
        </w:rPr>
      </w:pPr>
      <w:r w:rsidRPr="00C12676">
        <w:rPr>
          <w:rFonts w:ascii="Arial Narrow" w:hAnsi="Arial Narrow"/>
        </w:rPr>
        <w:t xml:space="preserve">The principals scored our graduates lowest </w:t>
      </w:r>
      <w:r w:rsidR="0019242A" w:rsidRPr="00C12676">
        <w:rPr>
          <w:rFonts w:ascii="Arial Narrow" w:hAnsi="Arial Narrow"/>
        </w:rPr>
        <w:t xml:space="preserve">(90% respectively) </w:t>
      </w:r>
      <w:r w:rsidRPr="00C12676">
        <w:rPr>
          <w:rFonts w:ascii="Arial Narrow" w:hAnsi="Arial Narrow"/>
        </w:rPr>
        <w:t xml:space="preserve">in </w:t>
      </w:r>
      <w:r w:rsidR="0019242A" w:rsidRPr="00C12676">
        <w:rPr>
          <w:rFonts w:ascii="Arial Narrow" w:hAnsi="Arial Narrow"/>
        </w:rPr>
        <w:t>two</w:t>
      </w:r>
      <w:r w:rsidRPr="00C12676">
        <w:rPr>
          <w:rFonts w:ascii="Arial Narrow" w:hAnsi="Arial Narrow"/>
        </w:rPr>
        <w:t xml:space="preserve"> areas reflective practitioner</w:t>
      </w:r>
      <w:r w:rsidR="0019242A" w:rsidRPr="00C12676">
        <w:rPr>
          <w:rFonts w:ascii="Arial Narrow" w:hAnsi="Arial Narrow"/>
        </w:rPr>
        <w:t xml:space="preserve"> (</w:t>
      </w:r>
      <w:r w:rsidR="001C706D" w:rsidRPr="00C12676">
        <w:rPr>
          <w:rFonts w:ascii="Arial Narrow" w:hAnsi="Arial Narrow"/>
        </w:rPr>
        <w:t xml:space="preserve">e.g., using technology wisely, addressing student behaviors, and develop professional, evidence-based goals collaboratively); and making decisions (e.g., choosing appropriate materials and making the classroom safe).  These </w:t>
      </w:r>
      <w:r w:rsidR="0019242A" w:rsidRPr="00C12676">
        <w:rPr>
          <w:rFonts w:ascii="Arial Narrow" w:hAnsi="Arial Narrow"/>
        </w:rPr>
        <w:t>areas were significantly lower than our top two (p &lt; .05)</w:t>
      </w:r>
    </w:p>
    <w:p w:rsidR="00417AAA" w:rsidRDefault="00417AAA" w:rsidP="00417AAA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Four Overarching Domains &amp; Disposition</w:t>
      </w:r>
    </w:p>
    <w:p w:rsidR="00417AAA" w:rsidRDefault="00417AAA" w:rsidP="00417AAA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tbl>
      <w:tblPr>
        <w:tblW w:w="7735" w:type="dxa"/>
        <w:jc w:val="center"/>
        <w:tblLook w:val="04A0" w:firstRow="1" w:lastRow="0" w:firstColumn="1" w:lastColumn="0" w:noHBand="0" w:noVBand="1"/>
      </w:tblPr>
      <w:tblGrid>
        <w:gridCol w:w="2466"/>
        <w:gridCol w:w="1235"/>
        <w:gridCol w:w="1192"/>
        <w:gridCol w:w="1222"/>
        <w:gridCol w:w="900"/>
        <w:gridCol w:w="782"/>
      </w:tblGrid>
      <w:tr w:rsidR="00417AAA" w:rsidRPr="005B714C" w:rsidTr="005B714C">
        <w:trPr>
          <w:trHeight w:val="312"/>
          <w:jc w:val="center"/>
        </w:trPr>
        <w:tc>
          <w:tcPr>
            <w:tcW w:w="77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DOMAINS &amp; </w:t>
            </w:r>
            <w:proofErr w:type="gramStart"/>
            <w:r w:rsidR="005B714C"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isposition</w:t>
            </w: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</w:t>
            </w:r>
            <w:r w:rsidRPr="005B714C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F</w:t>
            </w:r>
            <w:proofErr w:type="gramEnd"/>
            <w:r w:rsidRPr="005B714C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(4,495)=10.25, p = 0</w:t>
            </w:r>
          </w:p>
        </w:tc>
      </w:tr>
      <w:tr w:rsidR="00417AAA" w:rsidRPr="005B714C" w:rsidTr="005B714C">
        <w:trPr>
          <w:trHeight w:val="576"/>
          <w:jc w:val="center"/>
        </w:trPr>
        <w:tc>
          <w:tcPr>
            <w:tcW w:w="24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hideMark/>
          </w:tcPr>
          <w:p w:rsidR="00417AAA" w:rsidRPr="005B714C" w:rsidRDefault="00417AAA" w:rsidP="0086322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rofessional Dispositions and Domains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Number of</w:t>
            </w: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br/>
              <w:t>Questions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ootstrapped</w:t>
            </w: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br/>
              <w:t>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core</w:t>
            </w: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br/>
              <w:t>(Out of 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d Error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ercent</w:t>
            </w:r>
          </w:p>
        </w:tc>
      </w:tr>
      <w:tr w:rsidR="00417AAA" w:rsidRPr="005B714C" w:rsidTr="005B714C">
        <w:trPr>
          <w:trHeight w:val="300"/>
          <w:jc w:val="center"/>
        </w:trPr>
        <w:tc>
          <w:tcPr>
            <w:tcW w:w="24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17AAA" w:rsidRPr="005B714C" w:rsidRDefault="00417AAA" w:rsidP="0086322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rofessional Responsibilities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9Q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6EFCE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.8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95%</w:t>
            </w:r>
          </w:p>
        </w:tc>
      </w:tr>
      <w:tr w:rsidR="00417AAA" w:rsidRPr="005B714C" w:rsidTr="005B714C">
        <w:trPr>
          <w:trHeight w:val="300"/>
          <w:jc w:val="center"/>
        </w:trPr>
        <w:tc>
          <w:tcPr>
            <w:tcW w:w="24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17AAA" w:rsidRPr="005B714C" w:rsidRDefault="00417AAA" w:rsidP="0086322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lassroom Environment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7Q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6EFCE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.7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93%</w:t>
            </w:r>
          </w:p>
        </w:tc>
      </w:tr>
      <w:tr w:rsidR="00417AAA" w:rsidRPr="005B714C" w:rsidTr="005B714C">
        <w:trPr>
          <w:trHeight w:val="300"/>
          <w:jc w:val="center"/>
        </w:trPr>
        <w:tc>
          <w:tcPr>
            <w:tcW w:w="24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17AAA" w:rsidRPr="005B714C" w:rsidRDefault="00417AAA" w:rsidP="0086322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eacher Dispositions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9Q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.6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92%</w:t>
            </w:r>
          </w:p>
        </w:tc>
      </w:tr>
      <w:tr w:rsidR="00417AAA" w:rsidRPr="005B714C" w:rsidTr="005B714C">
        <w:trPr>
          <w:trHeight w:val="300"/>
          <w:jc w:val="center"/>
        </w:trPr>
        <w:tc>
          <w:tcPr>
            <w:tcW w:w="24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17AAA" w:rsidRPr="005B714C" w:rsidRDefault="00417AAA" w:rsidP="0086322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nstructional Practice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1Q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7CE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.6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90%</w:t>
            </w:r>
          </w:p>
        </w:tc>
      </w:tr>
      <w:tr w:rsidR="00417AAA" w:rsidRPr="005B714C" w:rsidTr="005B714C">
        <w:trPr>
          <w:trHeight w:val="300"/>
          <w:jc w:val="center"/>
        </w:trPr>
        <w:tc>
          <w:tcPr>
            <w:tcW w:w="24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17AAA" w:rsidRPr="005B714C" w:rsidRDefault="00417AAA" w:rsidP="0086322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lanning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Q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FFC7CE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.57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17AAA" w:rsidRPr="005B714C" w:rsidRDefault="00417AAA" w:rsidP="0086322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9%</w:t>
            </w:r>
          </w:p>
        </w:tc>
      </w:tr>
      <w:tr w:rsidR="00417AAA" w:rsidRPr="005B714C" w:rsidTr="005B714C">
        <w:trPr>
          <w:trHeight w:val="300"/>
          <w:jc w:val="center"/>
        </w:trPr>
        <w:tc>
          <w:tcPr>
            <w:tcW w:w="77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17AAA" w:rsidRPr="005B714C" w:rsidRDefault="00417AAA" w:rsidP="0086322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5B714C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α=.05</w:t>
            </w:r>
          </w:p>
        </w:tc>
      </w:tr>
    </w:tbl>
    <w:p w:rsidR="00417AAA" w:rsidRPr="00572852" w:rsidRDefault="00417AAA" w:rsidP="00417AAA">
      <w:pPr>
        <w:spacing w:after="0" w:line="240" w:lineRule="auto"/>
        <w:rPr>
          <w:rFonts w:ascii="Arial Narrow" w:hAnsi="Arial Narrow"/>
          <w:b/>
          <w:sz w:val="20"/>
          <w:szCs w:val="20"/>
        </w:rPr>
      </w:pPr>
    </w:p>
    <w:p w:rsidR="00417AAA" w:rsidRPr="00C12676" w:rsidRDefault="00417AAA" w:rsidP="00417AAA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</w:rPr>
        <w:t>The principals rated our students highly (95% and 93%, respectively) in our graduates’ carrying out the responsibilities of the profession and managing the classroom environment. We ranked lowest in planning and instructional practice.</w:t>
      </w:r>
    </w:p>
    <w:p w:rsidR="000F510E" w:rsidRPr="00C12676" w:rsidRDefault="000F510E" w:rsidP="004A5BE6">
      <w:pPr>
        <w:spacing w:after="0" w:line="240" w:lineRule="auto"/>
        <w:rPr>
          <w:rFonts w:ascii="Arial Narrow" w:hAnsi="Arial Narrow"/>
        </w:rPr>
      </w:pPr>
    </w:p>
    <w:p w:rsidR="000F510E" w:rsidRPr="00C12676" w:rsidRDefault="000F510E" w:rsidP="000F510E">
      <w:pPr>
        <w:spacing w:after="0" w:line="240" w:lineRule="auto"/>
        <w:jc w:val="center"/>
        <w:rPr>
          <w:rFonts w:ascii="Arial Narrow" w:hAnsi="Arial Narrow"/>
          <w:b/>
          <w:color w:val="202124"/>
          <w:shd w:val="clear" w:color="auto" w:fill="FFFFFF"/>
        </w:rPr>
      </w:pPr>
      <w:r w:rsidRPr="00C12676">
        <w:rPr>
          <w:rFonts w:ascii="Arial Narrow" w:hAnsi="Arial Narrow"/>
          <w:b/>
          <w:color w:val="202124"/>
          <w:shd w:val="clear" w:color="auto" w:fill="FFFFFF"/>
        </w:rPr>
        <w:t>D</w:t>
      </w:r>
      <w:r w:rsidR="005B714C">
        <w:rPr>
          <w:rFonts w:ascii="Arial Narrow" w:hAnsi="Arial Narrow"/>
          <w:b/>
          <w:color w:val="202124"/>
          <w:shd w:val="clear" w:color="auto" w:fill="FFFFFF"/>
        </w:rPr>
        <w:t>elving Deeper</w:t>
      </w:r>
      <w:r w:rsidRPr="00C12676">
        <w:rPr>
          <w:rFonts w:ascii="Arial Narrow" w:hAnsi="Arial Narrow"/>
          <w:b/>
          <w:color w:val="202124"/>
          <w:shd w:val="clear" w:color="auto" w:fill="FFFFFF"/>
        </w:rPr>
        <w:t xml:space="preserve"> </w:t>
      </w:r>
    </w:p>
    <w:p w:rsidR="000F510E" w:rsidRPr="00C12676" w:rsidRDefault="000F510E" w:rsidP="000F510E">
      <w:pPr>
        <w:spacing w:after="0" w:line="240" w:lineRule="auto"/>
        <w:jc w:val="center"/>
        <w:rPr>
          <w:rFonts w:ascii="Arial Narrow" w:hAnsi="Arial Narrow"/>
        </w:rPr>
      </w:pPr>
    </w:p>
    <w:p w:rsidR="004F1F00" w:rsidRPr="00C12676" w:rsidRDefault="000F510E" w:rsidP="004A5BE6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</w:rPr>
        <w:t xml:space="preserve">Because the seven professional abilities are subsumed </w:t>
      </w:r>
      <w:r w:rsidR="004F1F00" w:rsidRPr="00C12676">
        <w:rPr>
          <w:rFonts w:ascii="Arial Narrow" w:hAnsi="Arial Narrow"/>
        </w:rPr>
        <w:t>within the domains and dispositions, we will delve deeper into each category paying close attention to any scores lower than 85% (3.4 on a 4-point scale).  These areas will be our target for the upcoming year as we continue to improve our education program.</w:t>
      </w:r>
      <w:r w:rsidR="00C66EB6" w:rsidRPr="00C12676">
        <w:rPr>
          <w:rFonts w:ascii="Arial Narrow" w:hAnsi="Arial Narrow"/>
        </w:rPr>
        <w:t xml:space="preserve"> We will celebrate any scores above a 95% (3.8 on a 4-point scale).</w:t>
      </w:r>
    </w:p>
    <w:p w:rsidR="004F1F00" w:rsidRDefault="004F1F00" w:rsidP="004A5BE6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4F1F00" w:rsidRPr="004F1F00" w:rsidRDefault="006E0C3F" w:rsidP="004A5BE6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noProof/>
          <w:sz w:val="24"/>
          <w:szCs w:val="24"/>
        </w:rPr>
        <w:drawing>
          <wp:anchor distT="0" distB="0" distL="114300" distR="114300" simplePos="0" relativeHeight="251681280" behindDoc="0" locked="0" layoutInCell="1" allowOverlap="1">
            <wp:simplePos x="0" y="0"/>
            <wp:positionH relativeFrom="column">
              <wp:posOffset>2522220</wp:posOffset>
            </wp:positionH>
            <wp:positionV relativeFrom="paragraph">
              <wp:posOffset>104775</wp:posOffset>
            </wp:positionV>
            <wp:extent cx="3330229" cy="243861"/>
            <wp:effectExtent l="0" t="0" r="3810" b="381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6ACECBA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1F00">
        <w:rPr>
          <w:rFonts w:ascii="Arial Narrow" w:hAnsi="Arial Narrow"/>
          <w:b/>
          <w:sz w:val="24"/>
          <w:szCs w:val="24"/>
        </w:rPr>
        <w:t xml:space="preserve">Domain: </w:t>
      </w:r>
      <w:r w:rsidR="004F1F00" w:rsidRPr="004F1F00">
        <w:rPr>
          <w:rFonts w:ascii="Arial Narrow" w:hAnsi="Arial Narrow"/>
          <w:b/>
          <w:sz w:val="24"/>
          <w:szCs w:val="24"/>
        </w:rPr>
        <w:t xml:space="preserve">Professional </w:t>
      </w:r>
      <w:r w:rsidR="004F1F00">
        <w:rPr>
          <w:rFonts w:ascii="Arial Narrow" w:hAnsi="Arial Narrow"/>
          <w:b/>
          <w:sz w:val="24"/>
          <w:szCs w:val="24"/>
        </w:rPr>
        <w:t>Responsibility</w:t>
      </w:r>
    </w:p>
    <w:p w:rsidR="004F1F00" w:rsidRDefault="004F1F00" w:rsidP="004A5BE6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0D0709" w:rsidRDefault="00C66EB6" w:rsidP="004A5BE6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0256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783590</wp:posOffset>
                </wp:positionV>
                <wp:extent cx="6187440" cy="1292860"/>
                <wp:effectExtent l="0" t="0" r="3810" b="2540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7440" cy="1292860"/>
                          <a:chOff x="114300" y="-30480"/>
                          <a:chExt cx="6187440" cy="1292860"/>
                        </a:xfrm>
                      </wpg:grpSpPr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4300" y="-30480"/>
                            <a:ext cx="807720" cy="8318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5113E" w:rsidRPr="006B7D3E" w:rsidRDefault="00C5113E" w:rsidP="006B7D3E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6B7D3E"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participate in school and district activiti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07720" y="-30480"/>
                            <a:ext cx="807720" cy="8318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5113E" w:rsidRPr="006B7D3E" w:rsidRDefault="00C5113E" w:rsidP="006B7D3E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6B7D3E"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comply with district/ school polici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4480" y="-22860"/>
                            <a:ext cx="815340" cy="8318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5113E" w:rsidRPr="006B7D3E" w:rsidRDefault="00C5113E" w:rsidP="006B7D3E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6B7D3E"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respect confiden-tiality of the classroo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47900" y="-22860"/>
                            <a:ext cx="815340" cy="6807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5113E" w:rsidRPr="006B7D3E" w:rsidRDefault="00C5113E" w:rsidP="006B7D3E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maintain accurate record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781300" y="-22860"/>
                            <a:ext cx="815340" cy="11341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5113E" w:rsidRPr="006B7D3E" w:rsidRDefault="00C5113E" w:rsidP="006B7D3E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d</w:t>
                              </w:r>
                              <w:r w:rsidRPr="006B7D3E"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evelop professional evidenced-based goals collabor</w:t>
                              </w: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a-</w:t>
                              </w:r>
                              <w:r w:rsidRPr="006B7D3E"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 xml:space="preserve">tively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35680" y="-22860"/>
                            <a:ext cx="815340" cy="12852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5113E" w:rsidRPr="006B7D3E" w:rsidRDefault="00C5113E" w:rsidP="006B7D3E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seek involve-ment in a culture of profess-sional inquiry</w:t>
                              </w:r>
                              <w:r w:rsidRPr="006B7D3E"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83380" y="-22860"/>
                            <a:ext cx="815340" cy="12852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5113E" w:rsidRPr="006E0C3F" w:rsidRDefault="00C5113E" w:rsidP="006E0C3F">
                              <w:pP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establish and maintain profess-sional relation-ships</w:t>
                              </w:r>
                              <w:r w:rsidRPr="006B7D3E"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47260" y="-15240"/>
                            <a:ext cx="815340" cy="11341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5113E" w:rsidRPr="006E0C3F" w:rsidRDefault="00C5113E" w:rsidP="006E0C3F">
                              <w:pP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use technology to commun-icate with students and parents</w:t>
                              </w:r>
                              <w:r w:rsidRPr="006B7D3E"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486400" y="7620"/>
                            <a:ext cx="815340" cy="6807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5113E" w:rsidRPr="006E0C3F" w:rsidRDefault="00C5113E" w:rsidP="006E0C3F">
                              <w:pP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write at a professional level</w:t>
                              </w:r>
                              <w:r w:rsidRPr="006B7D3E"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2" o:spid="_x0000_s1026" style="position:absolute;margin-left:9pt;margin-top:61.7pt;width:487.2pt;height:101.8pt;z-index:251680256;mso-width-relative:margin;mso-height-relative:margin" coordorigin="1143,-304" coordsize="61874,129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1143;top:-304;width:8077;height:8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" stroked="f">
                  <v:textbox style="mso-fit-shape-to-text:t">
                    <w:txbxContent>
                      <w:p w:rsidR="00C5113E" w:rsidRPr="006B7D3E" w:rsidRDefault="00C5113E" w:rsidP="006B7D3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6B7D3E"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>participate in school and district activities</w:t>
                        </w:r>
                      </w:p>
                    </w:txbxContent>
                  </v:textbox>
                </v:shape>
                <v:shape id="_x0000_s1028" type="#_x0000_t202" style="position:absolute;left:8077;top:-304;width:8077;height:8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" stroked="f">
                  <v:textbox style="mso-fit-shape-to-text:t">
                    <w:txbxContent>
                      <w:p w:rsidR="00C5113E" w:rsidRPr="006B7D3E" w:rsidRDefault="00C5113E" w:rsidP="006B7D3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6B7D3E"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>comply with district/ school policies</w:t>
                        </w:r>
                      </w:p>
                    </w:txbxContent>
                  </v:textbox>
                </v:shape>
                <v:shape id="_x0000_s1029" type="#_x0000_t202" style="position:absolute;left:15544;top:-228;width:8154;height:8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" stroked="f">
                  <v:textbox style="mso-fit-shape-to-text:t">
                    <w:txbxContent>
                      <w:p w:rsidR="00C5113E" w:rsidRPr="006B7D3E" w:rsidRDefault="00C5113E" w:rsidP="006B7D3E">
                        <w:pPr>
                          <w:rPr>
                            <w:sz w:val="18"/>
                            <w:szCs w:val="18"/>
                          </w:rPr>
                        </w:pPr>
                        <w:r w:rsidRPr="006B7D3E"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>respect confiden-tiality of the classroom</w:t>
                        </w:r>
                      </w:p>
                    </w:txbxContent>
                  </v:textbox>
                </v:shape>
                <v:shape id="_x0000_s1030" type="#_x0000_t202" style="position:absolute;left:22479;top:-228;width:8153;height:68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" stroked="f">
                  <v:textbox style="mso-fit-shape-to-text:t">
                    <w:txbxContent>
                      <w:p w:rsidR="00C5113E" w:rsidRPr="006B7D3E" w:rsidRDefault="00C5113E" w:rsidP="006B7D3E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>maintain accurate records</w:t>
                        </w:r>
                      </w:p>
                    </w:txbxContent>
                  </v:textbox>
                </v:shape>
                <v:shape id="_x0000_s1031" type="#_x0000_t202" style="position:absolute;left:27813;top:-228;width:8153;height:11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" stroked="f">
                  <v:textbox style="mso-fit-shape-to-text:t">
                    <w:txbxContent>
                      <w:p w:rsidR="00C5113E" w:rsidRPr="006B7D3E" w:rsidRDefault="00C5113E" w:rsidP="006B7D3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>d</w:t>
                        </w:r>
                        <w:r w:rsidRPr="006B7D3E"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>evelop professional evidenced-based goals collabor</w:t>
                        </w:r>
                        <w:r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>a-</w:t>
                        </w:r>
                        <w:r w:rsidRPr="006B7D3E"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 xml:space="preserve">tively </w:t>
                        </w:r>
                      </w:p>
                    </w:txbxContent>
                  </v:textbox>
                </v:shape>
                <v:shape id="_x0000_s1032" type="#_x0000_t202" style="position:absolute;left:35356;top:-228;width:8154;height:1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" stroked="f">
                  <v:textbox style="mso-fit-shape-to-text:t">
                    <w:txbxContent>
                      <w:p w:rsidR="00C5113E" w:rsidRPr="006B7D3E" w:rsidRDefault="00C5113E" w:rsidP="006B7D3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>seek involve-ment in a culture of profess-sional inquiry</w:t>
                        </w:r>
                        <w:r w:rsidRPr="006B7D3E"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_x0000_s1033" type="#_x0000_t202" style="position:absolute;left:41833;top:-228;width:8154;height:1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" stroked="f">
                  <v:textbox style="mso-fit-shape-to-text:t">
                    <w:txbxContent>
                      <w:p w:rsidR="00C5113E" w:rsidRPr="006E0C3F" w:rsidRDefault="00C5113E" w:rsidP="006E0C3F">
                        <w:pPr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>establish and maintain profess-sional relation-ships</w:t>
                        </w:r>
                        <w:r w:rsidRPr="006B7D3E"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_x0000_s1034" type="#_x0000_t202" style="position:absolute;left:47472;top:-152;width:8154;height:11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" stroked="f">
                  <v:textbox style="mso-fit-shape-to-text:t">
                    <w:txbxContent>
                      <w:p w:rsidR="00C5113E" w:rsidRPr="006E0C3F" w:rsidRDefault="00C5113E" w:rsidP="006E0C3F">
                        <w:pPr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>use technology to commun-icate with students and parents</w:t>
                        </w:r>
                        <w:r w:rsidRPr="006B7D3E"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_x0000_s1035" type="#_x0000_t202" style="position:absolute;left:54864;top:76;width:8153;height:6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" stroked="f">
                  <v:textbox style="mso-fit-shape-to-text:t">
                    <w:txbxContent>
                      <w:p w:rsidR="00C5113E" w:rsidRPr="006E0C3F" w:rsidRDefault="00C5113E" w:rsidP="006E0C3F">
                        <w:pPr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>write at a professional level</w:t>
                        </w:r>
                        <w:r w:rsidRPr="006B7D3E">
                          <w:rPr>
                            <w:rFonts w:ascii="Arial" w:hAnsi="Arial" w:cs="Arial"/>
                            <w:color w:val="000000"/>
                            <w:sz w:val="18"/>
                            <w:szCs w:val="18"/>
                            <w:shd w:val="clear" w:color="auto" w:fill="FFFFFF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3577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55080DF2" wp14:editId="310BE5E4">
                <wp:simplePos x="0" y="0"/>
                <wp:positionH relativeFrom="column">
                  <wp:posOffset>3733800</wp:posOffset>
                </wp:positionH>
                <wp:positionV relativeFrom="paragraph">
                  <wp:posOffset>29210</wp:posOffset>
                </wp:positionV>
                <wp:extent cx="182880" cy="228600"/>
                <wp:effectExtent l="19050" t="38100" r="45720" b="57150"/>
                <wp:wrapNone/>
                <wp:docPr id="32" name="Star: 5 Point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228600"/>
                        </a:xfrm>
                        <a:prstGeom prst="star5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4DA43A" id="Star: 5 Points 32" o:spid="_x0000_s1026" style="position:absolute;margin-left:294pt;margin-top:2.3pt;width:14.4pt;height:18pt;z-index:25169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288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" path="m,87317r69854,1l91440,r21586,87318l182880,87317r-56514,53965l147953,228599,91440,174634,34927,228599,56514,141282,,87317xe" fillcolor="black [3213]" strokecolor="#243f60 [1604]" strokeweight="2pt">
                <v:path arrowok="t" o:connecttype="custom" o:connectlocs="0,87317;69854,87318;91440,0;113026,87318;182880,87317;126366,141282;147953,228599;91440,174634;34927,228599;56514,141282;0,87317" o:connectangles="0,0,0,0,0,0,0,0,0,0,0"/>
              </v:shape>
            </w:pict>
          </mc:Fallback>
        </mc:AlternateContent>
      </w:r>
      <w:r w:rsidR="0023577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>
                <wp:simplePos x="0" y="0"/>
                <wp:positionH relativeFrom="column">
                  <wp:posOffset>3124200</wp:posOffset>
                </wp:positionH>
                <wp:positionV relativeFrom="paragraph">
                  <wp:posOffset>29210</wp:posOffset>
                </wp:positionV>
                <wp:extent cx="182880" cy="228600"/>
                <wp:effectExtent l="19050" t="38100" r="45720" b="57150"/>
                <wp:wrapNone/>
                <wp:docPr id="31" name="Star: 5 Point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228600"/>
                        </a:xfrm>
                        <a:prstGeom prst="star5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AAAB8B" id="Star: 5 Points 31" o:spid="_x0000_s1026" style="position:absolute;margin-left:246pt;margin-top:2.3pt;width:14.4pt;height:18pt;z-index: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288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" path="m,87317r69854,1l91440,r21586,87318l182880,87317r-56514,53965l147953,228599,91440,174634,34927,228599,56514,141282,,87317xe" fillcolor="black [3213]" strokecolor="#243f60 [1604]" strokeweight="2pt">
                <v:path arrowok="t" o:connecttype="custom" o:connectlocs="0,87317;69854,87318;91440,0;113026,87318;182880,87317;126366,141282;147953,228599;91440,174634;34927,228599;56514,141282;0,87317" o:connectangles="0,0,0,0,0,0,0,0,0,0,0"/>
              </v:shape>
            </w:pict>
          </mc:Fallback>
        </mc:AlternateContent>
      </w:r>
      <w:r w:rsidR="004F1F00">
        <w:rPr>
          <w:rFonts w:ascii="Arial Narrow" w:hAnsi="Arial Narrow"/>
          <w:noProof/>
        </w:rPr>
        <w:drawing>
          <wp:inline distT="0" distB="0" distL="0" distR="0">
            <wp:extent cx="5941642" cy="1130935"/>
            <wp:effectExtent l="0" t="0" r="2540" b="0"/>
            <wp:docPr id="8" name="Picture 8" descr="C:\Users\Vicki-Lynn\AppData\Local\Microsoft\Windows\INetCache\Content.MSO\3E6AAAC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cki-Lynn\AppData\Local\Microsoft\Windows\INetCache\Content.MSO\3E6AAAC1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970"/>
                    <a:stretch/>
                  </pic:blipFill>
                  <pic:spPr bwMode="auto">
                    <a:xfrm>
                      <a:off x="0" y="0"/>
                      <a:ext cx="5943600" cy="1131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776" w:rsidRDefault="00235776" w:rsidP="004A5BE6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235776" w:rsidRDefault="00235776" w:rsidP="004A5BE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1520" behindDoc="0" locked="0" layoutInCell="1" allowOverlap="1" wp14:anchorId="49154DE7" wp14:editId="515A6AE9">
                <wp:simplePos x="0" y="0"/>
                <wp:positionH relativeFrom="column">
                  <wp:posOffset>5615940</wp:posOffset>
                </wp:positionH>
                <wp:positionV relativeFrom="paragraph">
                  <wp:posOffset>68580</wp:posOffset>
                </wp:positionV>
                <wp:extent cx="495300" cy="274320"/>
                <wp:effectExtent l="0" t="0" r="0" b="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E0C3F" w:rsidRDefault="00C5113E" w:rsidP="0023577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3.46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154DE7" id="Text Box 2" o:spid="_x0000_s1036" type="#_x0000_t202" style="position:absolute;margin-left:442.2pt;margin-top:5.4pt;width:39pt;height:21.6pt;z-index:251691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" fillcolor="white [3212]" stroked="f">
                <v:textbox>
                  <w:txbxContent>
                    <w:p w:rsidR="00C5113E" w:rsidRPr="006E0C3F" w:rsidRDefault="00C5113E" w:rsidP="0023577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3.46             </w:t>
                      </w:r>
                    </w:p>
                  </w:txbxContent>
                </v:textbox>
              </v:shape>
            </w:pict>
          </mc:Fallback>
        </mc:AlternateContent>
      </w:r>
    </w:p>
    <w:p w:rsidR="00235776" w:rsidRDefault="00235776" w:rsidP="004A5BE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3328" behindDoc="0" locked="0" layoutInCell="1" allowOverlap="1" wp14:anchorId="351E7B1C" wp14:editId="6D65A2E2">
                <wp:simplePos x="0" y="0"/>
                <wp:positionH relativeFrom="column">
                  <wp:posOffset>289560</wp:posOffset>
                </wp:positionH>
                <wp:positionV relativeFrom="paragraph">
                  <wp:posOffset>87630</wp:posOffset>
                </wp:positionV>
                <wp:extent cx="2446020" cy="274320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6020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E0C3F" w:rsidRDefault="00C5113E" w:rsidP="006E0C3F">
                            <w:pPr>
                              <w:rPr>
                                <w:b/>
                              </w:rPr>
                            </w:pPr>
                            <w:r w:rsidRPr="006E0C3F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 xml:space="preserve">73             3.73             3.73             3.64             </w:t>
                            </w:r>
                            <w:r w:rsidRPr="006E0C3F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E7B1C" id="_x0000_s1037" type="#_x0000_t202" style="position:absolute;margin-left:22.8pt;margin-top:6.9pt;width:192.6pt;height:21.6pt;z-index:251683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" fillcolor="white [3212]" stroked="f">
                <v:textbox>
                  <w:txbxContent>
                    <w:p w:rsidR="00C5113E" w:rsidRPr="006E0C3F" w:rsidRDefault="00C5113E" w:rsidP="006E0C3F">
                      <w:pPr>
                        <w:rPr>
                          <w:b/>
                        </w:rPr>
                      </w:pPr>
                      <w:r w:rsidRPr="006E0C3F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 xml:space="preserve">73             3.73             3.73             3.64             </w:t>
                      </w:r>
                      <w:r w:rsidRPr="006E0C3F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 xml:space="preserve">             </w:t>
                      </w:r>
                    </w:p>
                  </w:txbxContent>
                </v:textbox>
              </v:shape>
            </w:pict>
          </mc:Fallback>
        </mc:AlternateContent>
      </w:r>
    </w:p>
    <w:p w:rsidR="00235776" w:rsidRDefault="00235776" w:rsidP="004A5BE6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235776" w:rsidRDefault="00C66EB6" w:rsidP="004A5BE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9472" behindDoc="0" locked="0" layoutInCell="1" allowOverlap="1" wp14:anchorId="1E708653" wp14:editId="5DDDD539">
                <wp:simplePos x="0" y="0"/>
                <wp:positionH relativeFrom="column">
                  <wp:posOffset>3535680</wp:posOffset>
                </wp:positionH>
                <wp:positionV relativeFrom="paragraph">
                  <wp:posOffset>62230</wp:posOffset>
                </wp:positionV>
                <wp:extent cx="1851660" cy="274320"/>
                <wp:effectExtent l="0" t="0" r="0" b="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1660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E0C3F" w:rsidRDefault="00C5113E" w:rsidP="006E0C3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3.45            3.64             3.55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08653" id="_x0000_s1038" type="#_x0000_t202" style="position:absolute;margin-left:278.4pt;margin-top:4.9pt;width:145.8pt;height:21.6pt;z-index:251689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" fillcolor="white [3212]" stroked="f">
                <v:textbox>
                  <w:txbxContent>
                    <w:p w:rsidR="00C5113E" w:rsidRPr="006E0C3F" w:rsidRDefault="00C5113E" w:rsidP="006E0C3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3.45            3.64             3.55          </w:t>
                      </w:r>
                    </w:p>
                  </w:txbxContent>
                </v:textbox>
              </v:shape>
            </w:pict>
          </mc:Fallback>
        </mc:AlternateContent>
      </w:r>
      <w:r w:rsidR="00235776"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7424" behindDoc="0" locked="0" layoutInCell="1" allowOverlap="1" wp14:anchorId="4C9AE280" wp14:editId="6CF0167F">
                <wp:simplePos x="0" y="0"/>
                <wp:positionH relativeFrom="column">
                  <wp:posOffset>2842260</wp:posOffset>
                </wp:positionH>
                <wp:positionV relativeFrom="paragraph">
                  <wp:posOffset>11430</wp:posOffset>
                </wp:positionV>
                <wp:extent cx="495300" cy="274320"/>
                <wp:effectExtent l="0" t="0" r="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E0C3F" w:rsidRDefault="00C5113E" w:rsidP="006E0C3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3.45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AE280" id="_x0000_s1039" type="#_x0000_t202" style="position:absolute;margin-left:223.8pt;margin-top:.9pt;width:39pt;height:21.6pt;z-index:251687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" fillcolor="white [3212]" stroked="f">
                <v:textbox>
                  <w:txbxContent>
                    <w:p w:rsidR="00C5113E" w:rsidRPr="006E0C3F" w:rsidRDefault="00C5113E" w:rsidP="006E0C3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3.45             </w:t>
                      </w:r>
                    </w:p>
                  </w:txbxContent>
                </v:textbox>
              </v:shape>
            </w:pict>
          </mc:Fallback>
        </mc:AlternateContent>
      </w:r>
    </w:p>
    <w:p w:rsidR="00235776" w:rsidRDefault="00235776" w:rsidP="004A5BE6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5B714C" w:rsidRDefault="00C66EB6" w:rsidP="004A5BE6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  <w:i/>
          <w:u w:val="single"/>
        </w:rPr>
        <w:t>Professional responsibility</w:t>
      </w:r>
      <w:r w:rsidRPr="00C12676">
        <w:rPr>
          <w:rFonts w:ascii="Arial Narrow" w:hAnsi="Arial Narrow"/>
        </w:rPr>
        <w:t xml:space="preserve"> scores ranged from 3.45 (85%) to 3.73 (93%). </w:t>
      </w:r>
      <w:r w:rsidR="00235776" w:rsidRPr="00C12676">
        <w:rPr>
          <w:rFonts w:ascii="Arial Narrow" w:hAnsi="Arial Narrow"/>
        </w:rPr>
        <w:t xml:space="preserve">While no scores were under our 85% (3.4) threshold, we will continue to work on our lowest </w:t>
      </w:r>
      <w:proofErr w:type="gramStart"/>
      <w:r w:rsidR="00235776" w:rsidRPr="00C12676">
        <w:rPr>
          <w:rFonts w:ascii="Arial Narrow" w:hAnsi="Arial Narrow"/>
        </w:rPr>
        <w:t>scores</w:t>
      </w:r>
      <w:proofErr w:type="gramEnd"/>
      <w:r w:rsidR="00235776" w:rsidRPr="00C12676">
        <w:rPr>
          <w:rFonts w:ascii="Arial Narrow" w:hAnsi="Arial Narrow"/>
        </w:rPr>
        <w:t xml:space="preserve"> </w:t>
      </w:r>
      <w:proofErr w:type="spellStart"/>
      <w:r w:rsidR="00235776" w:rsidRPr="00C12676">
        <w:rPr>
          <w:rFonts w:ascii="Arial Narrow" w:hAnsi="Arial Narrow"/>
        </w:rPr>
        <w:t>star’d</w:t>
      </w:r>
      <w:proofErr w:type="spellEnd"/>
      <w:r w:rsidR="00235776" w:rsidRPr="00C12676">
        <w:rPr>
          <w:rFonts w:ascii="Arial Narrow" w:hAnsi="Arial Narrow"/>
        </w:rPr>
        <w:t xml:space="preserve"> above</w:t>
      </w:r>
      <w:r w:rsidR="008A12B4" w:rsidRPr="00C12676">
        <w:rPr>
          <w:rFonts w:ascii="Arial Narrow" w:hAnsi="Arial Narrow"/>
        </w:rPr>
        <w:t>: developing professional evidence-based goals collaboratively and seeking involvement in a culture of professional inquiry.</w:t>
      </w:r>
    </w:p>
    <w:p w:rsidR="0058011F" w:rsidRPr="00C12676" w:rsidRDefault="0058011F" w:rsidP="004A5BE6">
      <w:pPr>
        <w:spacing w:after="0" w:line="240" w:lineRule="auto"/>
        <w:rPr>
          <w:rFonts w:ascii="Arial Narrow" w:hAnsi="Arial Narrow"/>
        </w:rPr>
      </w:pPr>
    </w:p>
    <w:p w:rsidR="005B714C" w:rsidRDefault="005B714C" w:rsidP="009F0E6B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5B714C" w:rsidRDefault="005B714C" w:rsidP="009F0E6B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9F0E6B" w:rsidRPr="004F1F00" w:rsidRDefault="009F0E6B" w:rsidP="009F0E6B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noProof/>
          <w:sz w:val="24"/>
          <w:szCs w:val="24"/>
        </w:rPr>
        <w:drawing>
          <wp:anchor distT="0" distB="0" distL="114300" distR="114300" simplePos="0" relativeHeight="251770368" behindDoc="0" locked="0" layoutInCell="1" allowOverlap="1" wp14:anchorId="730422B2" wp14:editId="00B40E84">
            <wp:simplePos x="0" y="0"/>
            <wp:positionH relativeFrom="column">
              <wp:posOffset>2522220</wp:posOffset>
            </wp:positionH>
            <wp:positionV relativeFrom="paragraph">
              <wp:posOffset>104775</wp:posOffset>
            </wp:positionV>
            <wp:extent cx="3330229" cy="243861"/>
            <wp:effectExtent l="0" t="0" r="3810" b="381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6ACECBA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/>
          <w:b/>
          <w:sz w:val="24"/>
          <w:szCs w:val="24"/>
        </w:rPr>
        <w:t>Domain: Classroom Environment</w:t>
      </w:r>
    </w:p>
    <w:p w:rsidR="00611A37" w:rsidRDefault="00611A37" w:rsidP="00235776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C66EB6" w:rsidRDefault="00FA1095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5EEA8D5D" wp14:editId="673E11FB">
                <wp:simplePos x="0" y="0"/>
                <wp:positionH relativeFrom="column">
                  <wp:posOffset>2339975</wp:posOffset>
                </wp:positionH>
                <wp:positionV relativeFrom="paragraph">
                  <wp:posOffset>267970</wp:posOffset>
                </wp:positionV>
                <wp:extent cx="182878" cy="228600"/>
                <wp:effectExtent l="0" t="0" r="0" b="0"/>
                <wp:wrapNone/>
                <wp:docPr id="227" name="Star: 5 Points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78" cy="228600"/>
                        </a:xfrm>
                        <a:prstGeom prst="star5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33CB80" id="Star: 5 Points 227" o:spid="_x0000_s1026" style="position:absolute;margin-left:184.25pt;margin-top:21.1pt;width:14.4pt;height:18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2878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" path="m,87317r69854,1l91439,r21585,87318l182878,87317r-56513,53965l147951,228599,91439,174634,34927,228599,56513,141282,,87317xe" fillcolor="black [3213]" strokecolor="#243f60 [1604]" strokeweight="2pt">
                <v:path arrowok="t" o:connecttype="custom" o:connectlocs="0,87317;69854,87318;91439,0;113024,87318;182878,87317;126365,141282;147951,228599;91439,174634;34927,228599;56513,141282;0,87317" o:connectangles="0,0,0,0,0,0,0,0,0,0,0"/>
              </v:shape>
            </w:pict>
          </mc:Fallback>
        </mc:AlternateContent>
      </w:r>
      <w:r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159" behindDoc="0" locked="0" layoutInCell="1" allowOverlap="1" wp14:anchorId="331C662B" wp14:editId="638843BB">
                <wp:simplePos x="0" y="0"/>
                <wp:positionH relativeFrom="column">
                  <wp:posOffset>3542030</wp:posOffset>
                </wp:positionH>
                <wp:positionV relativeFrom="paragraph">
                  <wp:posOffset>1170940</wp:posOffset>
                </wp:positionV>
                <wp:extent cx="861060" cy="529590"/>
                <wp:effectExtent l="0" t="0" r="0" b="508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52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6776B6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Create a safe physical enviro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1C662B" id="_x0000_s1040" type="#_x0000_t202" style="position:absolute;margin-left:278.9pt;margin-top:92.2pt;width:67.8pt;height:41.7pt;z-index:2516761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" stroked="f">
                <v:textbox style="mso-fit-shape-to-text:t">
                  <w:txbxContent>
                    <w:p w:rsidR="00C5113E" w:rsidRPr="006B7D3E" w:rsidRDefault="00C5113E" w:rsidP="006776B6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Create a safe physical environment</w:t>
                      </w:r>
                    </w:p>
                  </w:txbxContent>
                </v:textbox>
              </v:shape>
            </w:pict>
          </mc:Fallback>
        </mc:AlternateContent>
      </w:r>
      <w:r w:rsidR="006776B6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231" behindDoc="0" locked="0" layoutInCell="1" allowOverlap="1" wp14:anchorId="6673983E" wp14:editId="7BA46F8A">
                <wp:simplePos x="0" y="0"/>
                <wp:positionH relativeFrom="column">
                  <wp:posOffset>5265420</wp:posOffset>
                </wp:positionH>
                <wp:positionV relativeFrom="paragraph">
                  <wp:posOffset>1197610</wp:posOffset>
                </wp:positionV>
                <wp:extent cx="807720" cy="530224"/>
                <wp:effectExtent l="0" t="0" r="0" b="889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7720" cy="5302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6776B6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Demon-strate cultural respon-siveness to all stud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673983E" id="_x0000_s1041" type="#_x0000_t202" style="position:absolute;margin-left:414.6pt;margin-top:94.3pt;width:63.6pt;height:41.75pt;z-index:25167923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" stroked="f">
                <v:textbox style="mso-fit-shape-to-text:t">
                  <w:txbxContent>
                    <w:p w:rsidR="00C5113E" w:rsidRPr="006B7D3E" w:rsidRDefault="00C5113E" w:rsidP="006776B6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Demon-strate cultural respon-siveness to all students</w:t>
                      </w:r>
                    </w:p>
                  </w:txbxContent>
                </v:textbox>
              </v:shape>
            </w:pict>
          </mc:Fallback>
        </mc:AlternateContent>
      </w:r>
      <w:r w:rsidR="006776B6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183" behindDoc="0" locked="0" layoutInCell="1" allowOverlap="1" wp14:anchorId="558A502D" wp14:editId="3632B8E6">
                <wp:simplePos x="0" y="0"/>
                <wp:positionH relativeFrom="column">
                  <wp:posOffset>4402387</wp:posOffset>
                </wp:positionH>
                <wp:positionV relativeFrom="paragraph">
                  <wp:posOffset>1163320</wp:posOffset>
                </wp:positionV>
                <wp:extent cx="861060" cy="680720"/>
                <wp:effectExtent l="0" t="0" r="0" b="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680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6776B6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Encourage positive student-to-student interac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8A502D" id="_x0000_s1042" type="#_x0000_t202" style="position:absolute;margin-left:346.65pt;margin-top:91.6pt;width:67.8pt;height:53.6pt;z-index:2516771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" stroked="f">
                <v:textbox style="mso-fit-shape-to-text:t">
                  <w:txbxContent>
                    <w:p w:rsidR="00C5113E" w:rsidRPr="006B7D3E" w:rsidRDefault="00C5113E" w:rsidP="006776B6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Encourage positive student-to-student interactions</w:t>
                      </w:r>
                    </w:p>
                  </w:txbxContent>
                </v:textbox>
              </v:shape>
            </w:pict>
          </mc:Fallback>
        </mc:AlternateContent>
      </w:r>
      <w:r w:rsidR="006776B6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087" behindDoc="0" locked="0" layoutInCell="1" allowOverlap="1" wp14:anchorId="378B60C8" wp14:editId="790CBD35">
                <wp:simplePos x="0" y="0"/>
                <wp:positionH relativeFrom="column">
                  <wp:posOffset>350520</wp:posOffset>
                </wp:positionH>
                <wp:positionV relativeFrom="paragraph">
                  <wp:posOffset>1186180</wp:posOffset>
                </wp:positionV>
                <wp:extent cx="860425" cy="1066800"/>
                <wp:effectExtent l="0" t="0" r="0" b="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0425" cy="106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6776B6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Commu-nicate high expectations for students’ lear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8B60C8" id="_x0000_s1043" type="#_x0000_t202" style="position:absolute;margin-left:27.6pt;margin-top:93.4pt;width:67.75pt;height:84pt;z-index:2516730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" stroked="f">
                <v:textbox>
                  <w:txbxContent>
                    <w:p w:rsidR="00C5113E" w:rsidRPr="006B7D3E" w:rsidRDefault="00C5113E" w:rsidP="006776B6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Commu-nicate high expectations for students’ learning</w:t>
                      </w:r>
                    </w:p>
                  </w:txbxContent>
                </v:textbox>
              </v:shape>
            </w:pict>
          </mc:Fallback>
        </mc:AlternateContent>
      </w:r>
      <w:r w:rsidR="006776B6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111" behindDoc="0" locked="0" layoutInCell="1" allowOverlap="1" wp14:anchorId="09309D07" wp14:editId="2904B8EA">
                <wp:simplePos x="0" y="0"/>
                <wp:positionH relativeFrom="column">
                  <wp:posOffset>1941830</wp:posOffset>
                </wp:positionH>
                <wp:positionV relativeFrom="paragraph">
                  <wp:posOffset>1193800</wp:posOffset>
                </wp:positionV>
                <wp:extent cx="861060" cy="982980"/>
                <wp:effectExtent l="0" t="0" r="0" b="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982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6776B6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Address student behavi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309D07" id="_x0000_s1044" type="#_x0000_t202" style="position:absolute;margin-left:152.9pt;margin-top:94pt;width:67.8pt;height:77.4pt;z-index:2516741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" stroked="f">
                <v:textbox style="mso-fit-shape-to-text:t">
                  <w:txbxContent>
                    <w:p w:rsidR="00C5113E" w:rsidRPr="006B7D3E" w:rsidRDefault="00C5113E" w:rsidP="006776B6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Address student behavior</w:t>
                      </w:r>
                    </w:p>
                  </w:txbxContent>
                </v:textbox>
              </v:shape>
            </w:pict>
          </mc:Fallback>
        </mc:AlternateContent>
      </w:r>
      <w:r w:rsidR="006776B6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135" behindDoc="0" locked="0" layoutInCell="1" allowOverlap="1" wp14:anchorId="37014049" wp14:editId="460BFFE8">
                <wp:simplePos x="0" y="0"/>
                <wp:positionH relativeFrom="column">
                  <wp:posOffset>2689860</wp:posOffset>
                </wp:positionH>
                <wp:positionV relativeFrom="paragraph">
                  <wp:posOffset>1186180</wp:posOffset>
                </wp:positionV>
                <wp:extent cx="861060" cy="680720"/>
                <wp:effectExtent l="0" t="0" r="0" b="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680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6776B6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Create a safe learning enviro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014049" id="_x0000_s1045" type="#_x0000_t202" style="position:absolute;margin-left:211.8pt;margin-top:93.4pt;width:67.8pt;height:53.6pt;z-index:2516751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" stroked="f">
                <v:textbox style="mso-fit-shape-to-text:t">
                  <w:txbxContent>
                    <w:p w:rsidR="00C5113E" w:rsidRPr="006B7D3E" w:rsidRDefault="00C5113E" w:rsidP="006776B6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Create a safe learning environment</w:t>
                      </w:r>
                    </w:p>
                  </w:txbxContent>
                </v:textbox>
              </v:shape>
            </w:pict>
          </mc:Fallback>
        </mc:AlternateContent>
      </w:r>
      <w:r w:rsidR="006776B6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207" behindDoc="0" locked="0" layoutInCell="1" allowOverlap="1" wp14:anchorId="18A66B33" wp14:editId="436B379A">
                <wp:simplePos x="0" y="0"/>
                <wp:positionH relativeFrom="column">
                  <wp:posOffset>1210945</wp:posOffset>
                </wp:positionH>
                <wp:positionV relativeFrom="paragraph">
                  <wp:posOffset>1193800</wp:posOffset>
                </wp:positionV>
                <wp:extent cx="860425" cy="378460"/>
                <wp:effectExtent l="0" t="0" r="0" b="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0425" cy="378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6776B6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Communicate clear expec-tations for student behaviors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A66B33" id="_x0000_s1046" type="#_x0000_t202" style="position:absolute;margin-left:95.35pt;margin-top:94pt;width:67.75pt;height:29.8pt;z-index:2516782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" stroked="f">
                <v:textbox style="mso-fit-shape-to-text:t">
                  <w:txbxContent>
                    <w:p w:rsidR="00C5113E" w:rsidRPr="006B7D3E" w:rsidRDefault="00C5113E" w:rsidP="006776B6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 xml:space="preserve">Communicate clear expec-tations for student behaviors  </w:t>
                      </w:r>
                    </w:p>
                  </w:txbxContent>
                </v:textbox>
              </v:shape>
            </w:pict>
          </mc:Fallback>
        </mc:AlternateContent>
      </w:r>
      <w:r w:rsidR="0058011F">
        <w:rPr>
          <w:rFonts w:ascii="Arial Narrow" w:hAnsi="Arial Narrow"/>
          <w:sz w:val="24"/>
          <w:szCs w:val="24"/>
        </w:rPr>
        <w:t xml:space="preserve">          </w:t>
      </w:r>
      <w:r w:rsidR="00F77D17">
        <w:rPr>
          <w:rFonts w:ascii="Arial Narrow" w:hAnsi="Arial Narrow"/>
          <w:noProof/>
        </w:rPr>
        <w:drawing>
          <wp:inline distT="0" distB="0" distL="0" distR="0">
            <wp:extent cx="5943493" cy="1430655"/>
            <wp:effectExtent l="0" t="0" r="635" b="0"/>
            <wp:docPr id="195" name="Picture 195" descr="C:\Users\Vicki-Lynn\AppData\Local\Microsoft\Windows\INetCache\Content.MSO\5C28DCB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Vicki-Lynn\AppData\Local\Microsoft\Windows\INetCache\Content.MSO\5C28DCB1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065"/>
                    <a:stretch/>
                  </pic:blipFill>
                  <pic:spPr bwMode="auto">
                    <a:xfrm>
                      <a:off x="0" y="0"/>
                      <a:ext cx="5943600" cy="1430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66EB6" w:rsidRDefault="006776B6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73440" behindDoc="0" locked="0" layoutInCell="1" allowOverlap="1" wp14:anchorId="097F1DD1" wp14:editId="6CA78F39">
                <wp:simplePos x="0" y="0"/>
                <wp:positionH relativeFrom="column">
                  <wp:posOffset>3634740</wp:posOffset>
                </wp:positionH>
                <wp:positionV relativeFrom="paragraph">
                  <wp:posOffset>98425</wp:posOffset>
                </wp:positionV>
                <wp:extent cx="457200" cy="274320"/>
                <wp:effectExtent l="0" t="0" r="0" b="0"/>
                <wp:wrapNone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6776B6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55</w:t>
                            </w:r>
                            <w:r w:rsidRPr="00F931F2"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F1DD1" id="_x0000_s1047" type="#_x0000_t202" style="position:absolute;margin-left:286.2pt;margin-top:7.75pt;width:36pt;height:21.6pt;z-index:251773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" fillcolor="white [3212]" stroked="f">
                <v:textbox>
                  <w:txbxContent>
                    <w:p w:rsidR="00C5113E" w:rsidRPr="00F931F2" w:rsidRDefault="00C5113E" w:rsidP="006776B6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55</w:t>
                      </w:r>
                      <w:r w:rsidRPr="00F931F2"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6AAABCE3" wp14:editId="331D4C9F">
                <wp:simplePos x="0" y="0"/>
                <wp:positionH relativeFrom="column">
                  <wp:posOffset>2918460</wp:posOffset>
                </wp:positionH>
                <wp:positionV relativeFrom="paragraph">
                  <wp:posOffset>95885</wp:posOffset>
                </wp:positionV>
                <wp:extent cx="457200" cy="274320"/>
                <wp:effectExtent l="0" t="0" r="0" b="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C66EB6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91</w:t>
                            </w:r>
                            <w:r w:rsidRPr="00F931F2"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ABCE3" id="_x0000_s1048" type="#_x0000_t202" style="position:absolute;margin-left:229.8pt;margin-top:7.55pt;width:36pt;height:21.6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" fillcolor="white [3212]" stroked="f">
                <v:textbox>
                  <w:txbxContent>
                    <w:p w:rsidR="00C5113E" w:rsidRPr="00F931F2" w:rsidRDefault="00C5113E" w:rsidP="00C66EB6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91</w:t>
                      </w:r>
                      <w:r w:rsidRPr="00F931F2"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8144" behindDoc="0" locked="0" layoutInCell="1" allowOverlap="1" wp14:anchorId="1F205B5F" wp14:editId="375E0F66">
                <wp:simplePos x="0" y="0"/>
                <wp:positionH relativeFrom="column">
                  <wp:posOffset>2147134</wp:posOffset>
                </wp:positionH>
                <wp:positionV relativeFrom="paragraph">
                  <wp:posOffset>100330</wp:posOffset>
                </wp:positionV>
                <wp:extent cx="457200" cy="27432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58011F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36</w:t>
                            </w:r>
                            <w:r w:rsidRPr="00F931F2"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05B5F" id="_x0000_s1049" type="#_x0000_t202" style="position:absolute;margin-left:169.05pt;margin-top:7.9pt;width:36pt;height:21.6pt;z-index:251718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" fillcolor="white [3212]" stroked="f">
                <v:textbox>
                  <w:txbxContent>
                    <w:p w:rsidR="00C5113E" w:rsidRPr="00F931F2" w:rsidRDefault="00C5113E" w:rsidP="0058011F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36</w:t>
                      </w:r>
                      <w:r w:rsidRPr="00F931F2"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C66EB6" w:rsidRDefault="006776B6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6480BC03" wp14:editId="39B9A1D9">
                <wp:simplePos x="0" y="0"/>
                <wp:positionH relativeFrom="column">
                  <wp:posOffset>4602480</wp:posOffset>
                </wp:positionH>
                <wp:positionV relativeFrom="paragraph">
                  <wp:posOffset>170815</wp:posOffset>
                </wp:positionV>
                <wp:extent cx="457200" cy="27432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58011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.91</w:t>
                            </w:r>
                            <w:r w:rsidRPr="00F931F2"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80BC03" id="_x0000_s1050" type="#_x0000_t202" style="position:absolute;margin-left:362.4pt;margin-top:13.45pt;width:36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" fillcolor="white [3212]" stroked="f">
                <v:textbox>
                  <w:txbxContent>
                    <w:p w:rsidR="00C5113E" w:rsidRPr="00F931F2" w:rsidRDefault="00C5113E" w:rsidP="0058011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.91</w:t>
                      </w:r>
                      <w:r w:rsidRPr="00F931F2"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C66EB6" w:rsidRDefault="006776B6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302A26BA" wp14:editId="5C1C859C">
                <wp:simplePos x="0" y="0"/>
                <wp:positionH relativeFrom="column">
                  <wp:posOffset>1437005</wp:posOffset>
                </wp:positionH>
                <wp:positionV relativeFrom="paragraph">
                  <wp:posOffset>154940</wp:posOffset>
                </wp:positionV>
                <wp:extent cx="457200" cy="2743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58011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.55</w:t>
                            </w:r>
                            <w:r w:rsidRPr="00F931F2"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A26BA" id="_x0000_s1051" type="#_x0000_t202" style="position:absolute;margin-left:113.15pt;margin-top:12.2pt;width:36pt;height:21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" fillcolor="white [3212]" stroked="f">
                <v:textbox>
                  <w:txbxContent>
                    <w:p w:rsidR="00C5113E" w:rsidRPr="00F931F2" w:rsidRDefault="00C5113E" w:rsidP="0058011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.55</w:t>
                      </w:r>
                      <w:r w:rsidRPr="00F931F2"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71392" behindDoc="0" locked="0" layoutInCell="1" allowOverlap="1">
                <wp:simplePos x="0" y="0"/>
                <wp:positionH relativeFrom="column">
                  <wp:posOffset>578193</wp:posOffset>
                </wp:positionH>
                <wp:positionV relativeFrom="paragraph">
                  <wp:posOffset>25400</wp:posOffset>
                </wp:positionV>
                <wp:extent cx="457200" cy="2743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5</w:t>
                            </w:r>
                            <w:r>
                              <w:rPr>
                                <w:b/>
                              </w:rPr>
                              <w:t>5</w:t>
                            </w:r>
                            <w:r w:rsidRPr="00F931F2"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2" type="#_x0000_t202" style="position:absolute;margin-left:45.55pt;margin-top:2pt;width:36pt;height:21.6pt;z-index:251771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" fillcolor="white [3212]" stroked="f">
                <v:textbox>
                  <w:txbxContent>
                    <w:p w:rsidR="00C5113E" w:rsidRPr="00F931F2" w:rsidRDefault="00C5113E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5</w:t>
                      </w:r>
                      <w:r>
                        <w:rPr>
                          <w:b/>
                        </w:rPr>
                        <w:t>5</w:t>
                      </w:r>
                      <w:r w:rsidRPr="00F931F2"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6096" behindDoc="0" locked="0" layoutInCell="1" allowOverlap="1" wp14:anchorId="302A26BA" wp14:editId="5C1C859C">
                <wp:simplePos x="0" y="0"/>
                <wp:positionH relativeFrom="column">
                  <wp:posOffset>753110</wp:posOffset>
                </wp:positionH>
                <wp:positionV relativeFrom="paragraph">
                  <wp:posOffset>17780</wp:posOffset>
                </wp:positionV>
                <wp:extent cx="457200" cy="27432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58011F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A26BA" id="_x0000_s1053" type="#_x0000_t202" style="position:absolute;margin-left:59.3pt;margin-top:1.4pt;width:36pt;height:21.6pt;z-index:251716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" fillcolor="white [3212]" stroked="f">
                <v:textbox>
                  <w:txbxContent>
                    <w:p w:rsidR="00C5113E" w:rsidRPr="00F931F2" w:rsidRDefault="00C5113E" w:rsidP="0058011F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66EB6" w:rsidRDefault="006776B6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0912" behindDoc="0" locked="0" layoutInCell="1" allowOverlap="1" wp14:anchorId="007E9BC8" wp14:editId="142AF12B">
                <wp:simplePos x="0" y="0"/>
                <wp:positionH relativeFrom="column">
                  <wp:posOffset>5438775</wp:posOffset>
                </wp:positionH>
                <wp:positionV relativeFrom="paragraph">
                  <wp:posOffset>24765</wp:posOffset>
                </wp:positionV>
                <wp:extent cx="495300" cy="320040"/>
                <wp:effectExtent l="0" t="0" r="0" b="381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95300" cy="3200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85534A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5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E9BC8" id="_x0000_s1054" type="#_x0000_t202" style="position:absolute;margin-left:428.25pt;margin-top:1.95pt;width:39pt;height:25.2pt;flip:x;z-index:251750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" fillcolor="white [3212]" stroked="f">
                <v:textbox>
                  <w:txbxContent>
                    <w:p w:rsidR="00C5113E" w:rsidRPr="00F931F2" w:rsidRDefault="00C5113E" w:rsidP="0085534A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55</w:t>
                      </w:r>
                    </w:p>
                  </w:txbxContent>
                </v:textbox>
              </v:shape>
            </w:pict>
          </mc:Fallback>
        </mc:AlternateContent>
      </w:r>
    </w:p>
    <w:p w:rsidR="006776B6" w:rsidRDefault="006776B6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4521CE" w:rsidRPr="00C12676" w:rsidRDefault="006776B6" w:rsidP="00611A37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  <w:i/>
          <w:u w:val="single"/>
        </w:rPr>
        <w:t>Classroom Environment</w:t>
      </w:r>
      <w:r w:rsidR="00C66EB6" w:rsidRPr="00C12676">
        <w:rPr>
          <w:rFonts w:ascii="Arial Narrow" w:hAnsi="Arial Narrow"/>
        </w:rPr>
        <w:t xml:space="preserve"> scores ranged from 3.</w:t>
      </w:r>
      <w:r w:rsidR="00FA1095" w:rsidRPr="00C12676">
        <w:rPr>
          <w:rFonts w:ascii="Arial Narrow" w:hAnsi="Arial Narrow"/>
        </w:rPr>
        <w:t>36</w:t>
      </w:r>
      <w:r w:rsidR="00C66EB6" w:rsidRPr="00C12676">
        <w:rPr>
          <w:rFonts w:ascii="Arial Narrow" w:hAnsi="Arial Narrow"/>
        </w:rPr>
        <w:t xml:space="preserve"> (8</w:t>
      </w:r>
      <w:r w:rsidR="00FA1095" w:rsidRPr="00C12676">
        <w:rPr>
          <w:rFonts w:ascii="Arial Narrow" w:hAnsi="Arial Narrow"/>
        </w:rPr>
        <w:t>4</w:t>
      </w:r>
      <w:r w:rsidR="00C66EB6" w:rsidRPr="00C12676">
        <w:rPr>
          <w:rFonts w:ascii="Arial Narrow" w:hAnsi="Arial Narrow"/>
        </w:rPr>
        <w:t xml:space="preserve">%) to 3.91 (98%). </w:t>
      </w:r>
      <w:r w:rsidR="00FA1095" w:rsidRPr="00C12676">
        <w:rPr>
          <w:rFonts w:ascii="Arial Narrow" w:hAnsi="Arial Narrow"/>
        </w:rPr>
        <w:t>We will work on addressing student behavior</w:t>
      </w:r>
      <w:r w:rsidR="00C66EB6" w:rsidRPr="00C12676">
        <w:rPr>
          <w:rFonts w:ascii="Arial Narrow" w:hAnsi="Arial Narrow"/>
        </w:rPr>
        <w:t xml:space="preserve"> </w:t>
      </w:r>
      <w:r w:rsidR="00FA1095" w:rsidRPr="00C12676">
        <w:rPr>
          <w:rFonts w:ascii="Arial Narrow" w:hAnsi="Arial Narrow"/>
        </w:rPr>
        <w:t>with our teacher candidates, even as we celebrate the fact that our students encourage positive student-to-student interactions.</w:t>
      </w:r>
      <w:r w:rsidR="00C66EB6" w:rsidRPr="00C12676">
        <w:rPr>
          <w:rFonts w:ascii="Arial Narrow" w:hAnsi="Arial Narrow"/>
        </w:rPr>
        <w:t xml:space="preserve"> </w:t>
      </w:r>
      <w:r w:rsidR="0058011F" w:rsidRPr="00C12676">
        <w:rPr>
          <w:rFonts w:ascii="Arial Narrow" w:hAnsi="Arial Narrow"/>
        </w:rPr>
        <w:t xml:space="preserve">     </w:t>
      </w:r>
    </w:p>
    <w:p w:rsidR="009F0E6B" w:rsidRPr="004F1F00" w:rsidRDefault="009F0E6B" w:rsidP="009F0E6B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noProof/>
          <w:sz w:val="24"/>
          <w:szCs w:val="24"/>
        </w:rPr>
        <w:lastRenderedPageBreak/>
        <w:drawing>
          <wp:anchor distT="0" distB="0" distL="114300" distR="114300" simplePos="0" relativeHeight="251755008" behindDoc="0" locked="0" layoutInCell="1" allowOverlap="1" wp14:anchorId="188B3FD1" wp14:editId="311C01A7">
            <wp:simplePos x="0" y="0"/>
            <wp:positionH relativeFrom="column">
              <wp:posOffset>2522220</wp:posOffset>
            </wp:positionH>
            <wp:positionV relativeFrom="paragraph">
              <wp:posOffset>104775</wp:posOffset>
            </wp:positionV>
            <wp:extent cx="3330229" cy="243861"/>
            <wp:effectExtent l="0" t="0" r="3810" b="381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6ACECBA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/>
          <w:b/>
          <w:sz w:val="24"/>
          <w:szCs w:val="24"/>
        </w:rPr>
        <w:t>Teacher Dispositions</w:t>
      </w:r>
    </w:p>
    <w:p w:rsidR="009F0E6B" w:rsidRDefault="009F0E6B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9F0E6B" w:rsidRDefault="009F0E6B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9F0E6B" w:rsidRDefault="009F0E6B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611A37" w:rsidRDefault="009F0E6B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noProof/>
        </w:rPr>
        <mc:AlternateContent>
          <mc:Choice Requires="wpg">
            <w:drawing>
              <wp:anchor distT="0" distB="0" distL="114300" distR="114300" simplePos="0" relativeHeight="251768320" behindDoc="0" locked="0" layoutInCell="1" allowOverlap="1">
                <wp:simplePos x="0" y="0"/>
                <wp:positionH relativeFrom="column">
                  <wp:posOffset>175260</wp:posOffset>
                </wp:positionH>
                <wp:positionV relativeFrom="paragraph">
                  <wp:posOffset>8255</wp:posOffset>
                </wp:positionV>
                <wp:extent cx="5760796" cy="2057400"/>
                <wp:effectExtent l="0" t="38100" r="0" b="0"/>
                <wp:wrapNone/>
                <wp:docPr id="193" name="Group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796" cy="2057400"/>
                          <a:chOff x="0" y="0"/>
                          <a:chExt cx="5760796" cy="2057400"/>
                        </a:xfrm>
                      </wpg:grpSpPr>
                      <wps:wsp>
                        <wps:cNvPr id="60" name="Star: 5 Points 60"/>
                        <wps:cNvSpPr/>
                        <wps:spPr>
                          <a:xfrm>
                            <a:off x="5455920" y="0"/>
                            <a:ext cx="182880" cy="228600"/>
                          </a:xfrm>
                          <a:prstGeom prst="star5">
                            <a:avLst/>
                          </a:prstGeom>
                          <a:solidFill>
                            <a:schemeClr val="tx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2" name="Group 192"/>
                        <wpg:cNvGrpSpPr/>
                        <wpg:grpSpPr>
                          <a:xfrm>
                            <a:off x="0" y="822960"/>
                            <a:ext cx="5760796" cy="1234440"/>
                            <a:chOff x="0" y="0"/>
                            <a:chExt cx="5760796" cy="1234440"/>
                          </a:xfrm>
                        </wpg:grpSpPr>
                        <wpg:grpSp>
                          <wpg:cNvPr id="59" name="Group 59"/>
                          <wpg:cNvGrpSpPr/>
                          <wpg:grpSpPr>
                            <a:xfrm>
                              <a:off x="0" y="0"/>
                              <a:ext cx="5760796" cy="1089660"/>
                              <a:chOff x="0" y="0"/>
                              <a:chExt cx="5760796" cy="1089660"/>
                            </a:xfrm>
                          </wpg:grpSpPr>
                          <wpg:grpSp>
                            <wpg:cNvPr id="50" name="Group 50"/>
                            <wpg:cNvGrpSpPr/>
                            <wpg:grpSpPr>
                              <a:xfrm>
                                <a:off x="0" y="0"/>
                                <a:ext cx="5212080" cy="1089660"/>
                                <a:chOff x="0" y="-22860"/>
                                <a:chExt cx="5212080" cy="1089660"/>
                              </a:xfrm>
                            </wpg:grpSpPr>
                            <wps:wsp>
                              <wps:cNvPr id="3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861060" cy="10668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B7D3E" w:rsidRDefault="00C5113E" w:rsidP="00F931F2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>Responsi-bility and maturity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591542" y="7620"/>
                                  <a:ext cx="861694" cy="98361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B7D3E" w:rsidRDefault="00C5113E" w:rsidP="00F931F2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>Positive attitude when interacting with student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3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339611" y="0"/>
                                  <a:ext cx="861694" cy="68135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B7D3E" w:rsidRDefault="00C5113E" w:rsidP="00F931F2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>Passion for teaching all learner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4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085095" y="-15240"/>
                                  <a:ext cx="861694" cy="530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B7D3E" w:rsidRDefault="00C5113E" w:rsidP="00F931F2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>Personal integrity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4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800728" y="-22860"/>
                                  <a:ext cx="861694" cy="68135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B7D3E" w:rsidRDefault="00C5113E" w:rsidP="00F931F2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>Commitment to all student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4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548509" y="0"/>
                                  <a:ext cx="663571" cy="37909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B7D3E" w:rsidRDefault="00C5113E" w:rsidP="00F931F2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>equity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3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60779" y="7620"/>
                                  <a:ext cx="861059" cy="37909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B7D3E" w:rsidRDefault="00C5113E" w:rsidP="00F931F2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 xml:space="preserve">Respect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</wpg:grpSp>
                          <wps:wsp>
                            <wps:cNvPr id="5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5097222" y="38100"/>
                                <a:ext cx="663574" cy="530224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5113E" w:rsidRPr="006B7D3E" w:rsidRDefault="00C5113E" w:rsidP="004521CE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Perse-veranc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wpg:grpSp>
                        <wps:wsp>
                          <wps:cNvPr id="47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259080" y="541020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3910F6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75</w:t>
                                </w:r>
                                <w:r w:rsidRPr="00F931F2">
                                  <w:rPr>
                                    <w:b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52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1036320" y="297180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85534A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88</w:t>
                                </w:r>
                                <w:r w:rsidRPr="00F931F2">
                                  <w:rPr>
                                    <w:b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53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1783080" y="914400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85534A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88</w:t>
                                </w:r>
                                <w:r w:rsidRPr="00F931F2">
                                  <w:rPr>
                                    <w:b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54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2499360" y="571500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85534A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75</w:t>
                                </w:r>
                                <w:r w:rsidRPr="00F931F2">
                                  <w:rPr>
                                    <w:b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55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3299460" y="403860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85534A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63</w:t>
                                </w:r>
                                <w:r w:rsidRPr="00F931F2">
                                  <w:rPr>
                                    <w:b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56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4015740" y="487680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85534A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75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58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5212080" y="358140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85534A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5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63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4594860" y="289560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9F0E6B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5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193" o:spid="_x0000_s1055" style="position:absolute;margin-left:13.8pt;margin-top:.65pt;width:453.6pt;height:162pt;z-index:251768320" coordsize="57607,20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">
                <v:shape id="Star: 5 Points 60" o:spid="_x0000_s1056" style="position:absolute;left:54559;width:1829;height:2286;visibility:visible;mso-wrap-style:square;v-text-anchor:middle" coordsize="18288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" path="m,87317r69854,1l91440,r21586,87318l182880,87317r-56514,53965l147953,228599,91440,174634,34927,228599,56514,141282,,87317xe" fillcolor="black [3213]" strokecolor="#243f60 [1604]" strokeweight="2pt">
                  <v:path arrowok="t" o:connecttype="custom" o:connectlocs="0,87317;69854,87318;91440,0;113026,87318;182880,87317;126366,141282;147953,228599;91440,174634;34927,228599;56514,141282;0,87317" o:connectangles="0,0,0,0,0,0,0,0,0,0,0"/>
                </v:shape>
                <v:group id="Group 192" o:spid="_x0000_s1057" style="position:absolute;top:8229;width:57607;height:12345" coordsize="57607,12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DQ3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">
                  <v:group id="Group 59" o:spid="_x0000_s1058" style="position:absolute;width:57607;height:10896" coordsize="57607,10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  <v:group id="Group 50" o:spid="_x0000_s1059" style="position:absolute;width:52120;height:10896" coordorigin=",-228" coordsize="52120,10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<v:shape id="_x0000_s1060" type="#_x0000_t202" style="position:absolute;width:8610;height:10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" stroked="f">
                        <v:textbox>
                          <w:txbxContent>
                            <w:p w:rsidR="00C5113E" w:rsidRPr="006B7D3E" w:rsidRDefault="00C5113E" w:rsidP="00F931F2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Responsi-bility and maturity</w:t>
                              </w:r>
                            </w:p>
                          </w:txbxContent>
                        </v:textbox>
                      </v:shape>
                      <v:shape id="_x0000_s1061" type="#_x0000_t202" style="position:absolute;left:15915;top:76;width:8617;height:98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" stroked="f">
                        <v:textbox style="mso-fit-shape-to-text:t">
                          <w:txbxContent>
                            <w:p w:rsidR="00C5113E" w:rsidRPr="006B7D3E" w:rsidRDefault="00C5113E" w:rsidP="00F931F2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Positive attitude when interacting with students</w:t>
                              </w:r>
                            </w:p>
                          </w:txbxContent>
                        </v:textbox>
                      </v:shape>
                      <v:shape id="_x0000_s1062" type="#_x0000_t202" style="position:absolute;left:23396;width:8617;height:6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" stroked="f">
                        <v:textbox style="mso-fit-shape-to-text:t">
                          <w:txbxContent>
                            <w:p w:rsidR="00C5113E" w:rsidRPr="006B7D3E" w:rsidRDefault="00C5113E" w:rsidP="00F931F2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Passion for teaching all learners</w:t>
                              </w:r>
                            </w:p>
                          </w:txbxContent>
                        </v:textbox>
                      </v:shape>
                      <v:shape id="_x0000_s1063" type="#_x0000_t202" style="position:absolute;left:30850;top:-152;width:8617;height:5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" stroked="f">
                        <v:textbox style="mso-fit-shape-to-text:t">
                          <w:txbxContent>
                            <w:p w:rsidR="00C5113E" w:rsidRPr="006B7D3E" w:rsidRDefault="00C5113E" w:rsidP="00F931F2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Personal integrity</w:t>
                              </w:r>
                            </w:p>
                          </w:txbxContent>
                        </v:textbox>
                      </v:shape>
                      <v:shape id="_x0000_s1064" type="#_x0000_t202" style="position:absolute;left:38007;top:-228;width:8617;height:68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" stroked="f">
                        <v:textbox style="mso-fit-shape-to-text:t">
                          <w:txbxContent>
                            <w:p w:rsidR="00C5113E" w:rsidRPr="006B7D3E" w:rsidRDefault="00C5113E" w:rsidP="00F931F2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Commitment to all students</w:t>
                              </w:r>
                            </w:p>
                          </w:txbxContent>
                        </v:textbox>
                      </v:shape>
                      <v:shape id="_x0000_s1065" type="#_x0000_t202" style="position:absolute;left:45485;width:6635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" stroked="f">
                        <v:textbox style="mso-fit-shape-to-text:t">
                          <w:txbxContent>
                            <w:p w:rsidR="00C5113E" w:rsidRPr="006B7D3E" w:rsidRDefault="00C5113E" w:rsidP="00F931F2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equity</w:t>
                              </w:r>
                            </w:p>
                          </w:txbxContent>
                        </v:textbox>
                      </v:shape>
                      <v:shape id="_x0000_s1066" type="#_x0000_t202" style="position:absolute;left:8607;top:76;width:8611;height:3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" stroked="f">
                        <v:textbox style="mso-fit-shape-to-text:t">
                          <w:txbxContent>
                            <w:p w:rsidR="00C5113E" w:rsidRPr="006B7D3E" w:rsidRDefault="00C5113E" w:rsidP="00F931F2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 xml:space="preserve">Respect </w:t>
                              </w:r>
                            </w:p>
                          </w:txbxContent>
                        </v:textbox>
                      </v:shape>
                    </v:group>
                    <v:shape id="_x0000_s1067" type="#_x0000_t202" style="position:absolute;left:50972;top:381;width:6635;height:5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" stroked="f">
                      <v:textbox style="mso-fit-shape-to-text:t">
                        <w:txbxContent>
                          <w:p w:rsidR="00C5113E" w:rsidRPr="006B7D3E" w:rsidRDefault="00C5113E" w:rsidP="004521CE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Perse-verance</w:t>
                            </w:r>
                          </w:p>
                        </w:txbxContent>
                      </v:textbox>
                    </v:shape>
                  </v:group>
                  <v:shape id="_x0000_s1068" type="#_x0000_t202" style="position:absolute;left:2590;top:5410;width:4953;height:320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" fillcolor="white [3212]" stroked="f">
                    <v:textbox>
                      <w:txbxContent>
                        <w:p w:rsidR="00C5113E" w:rsidRPr="00F931F2" w:rsidRDefault="00C5113E" w:rsidP="003910F6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75</w:t>
                          </w:r>
                          <w:r w:rsidRPr="00F931F2">
                            <w:rPr>
                              <w:b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_x0000_s1069" type="#_x0000_t202" style="position:absolute;left:10363;top:2971;width:4953;height:3201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" fillcolor="white [3212]" stroked="f">
                    <v:textbox>
                      <w:txbxContent>
                        <w:p w:rsidR="00C5113E" w:rsidRPr="00F931F2" w:rsidRDefault="00C5113E" w:rsidP="0085534A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88</w:t>
                          </w:r>
                          <w:r w:rsidRPr="00F931F2">
                            <w:rPr>
                              <w:b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_x0000_s1070" type="#_x0000_t202" style="position:absolute;left:17830;top:9144;width:4953;height:320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" fillcolor="white [3212]" stroked="f">
                    <v:textbox>
                      <w:txbxContent>
                        <w:p w:rsidR="00C5113E" w:rsidRPr="00F931F2" w:rsidRDefault="00C5113E" w:rsidP="0085534A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88</w:t>
                          </w:r>
                          <w:r w:rsidRPr="00F931F2">
                            <w:rPr>
                              <w:b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_x0000_s1071" type="#_x0000_t202" style="position:absolute;left:24993;top:5715;width:4953;height:320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" fillcolor="white [3212]" stroked="f">
                    <v:textbox>
                      <w:txbxContent>
                        <w:p w:rsidR="00C5113E" w:rsidRPr="00F931F2" w:rsidRDefault="00C5113E" w:rsidP="0085534A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75</w:t>
                          </w:r>
                          <w:r w:rsidRPr="00F931F2">
                            <w:rPr>
                              <w:b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_x0000_s1072" type="#_x0000_t202" style="position:absolute;left:32994;top:4038;width:4953;height:3201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" fillcolor="white [3212]" stroked="f">
                    <v:textbox>
                      <w:txbxContent>
                        <w:p w:rsidR="00C5113E" w:rsidRPr="00F931F2" w:rsidRDefault="00C5113E" w:rsidP="0085534A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63</w:t>
                          </w:r>
                          <w:r w:rsidRPr="00F931F2">
                            <w:rPr>
                              <w:b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_x0000_s1073" type="#_x0000_t202" style="position:absolute;left:40157;top:4876;width:4953;height:3201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" fillcolor="white [3212]" stroked="f">
                    <v:textbox>
                      <w:txbxContent>
                        <w:p w:rsidR="00C5113E" w:rsidRPr="00F931F2" w:rsidRDefault="00C5113E" w:rsidP="0085534A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75</w:t>
                          </w:r>
                        </w:p>
                      </w:txbxContent>
                    </v:textbox>
                  </v:shape>
                  <v:shape id="_x0000_s1074" type="#_x0000_t202" style="position:absolute;left:52120;top:3581;width:4953;height:320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" fillcolor="white [3212]" stroked="f">
                    <v:textbox>
                      <w:txbxContent>
                        <w:p w:rsidR="00C5113E" w:rsidRPr="00F931F2" w:rsidRDefault="00C5113E" w:rsidP="0085534A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50</w:t>
                          </w:r>
                        </w:p>
                      </w:txbxContent>
                    </v:textbox>
                  </v:shape>
                  <v:shape id="_x0000_s1075" type="#_x0000_t202" style="position:absolute;left:45948;top:2895;width:4953;height:3201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" fillcolor="white [3212]" stroked="f">
                    <v:textbox>
                      <w:txbxContent>
                        <w:p w:rsidR="00C5113E" w:rsidRPr="00F931F2" w:rsidRDefault="00C5113E" w:rsidP="009F0E6B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50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rFonts w:ascii="Arial Narrow" w:hAnsi="Arial Narrow"/>
          <w:b/>
          <w:noProof/>
        </w:rPr>
        <w:drawing>
          <wp:inline distT="0" distB="0" distL="0" distR="0" wp14:anchorId="1CB02690" wp14:editId="2CC42E71">
            <wp:extent cx="5942123" cy="1243330"/>
            <wp:effectExtent l="0" t="0" r="1905" b="0"/>
            <wp:docPr id="3" name="Picture 3" descr="C:\Users\Vicki-Lynn\AppData\Local\Microsoft\Windows\INetCache\Content.MSO\5D2F8D9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icki-Lynn\AppData\Local\Microsoft\Windows\INetCache\Content.MSO\5D2F8D92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515"/>
                    <a:stretch/>
                  </pic:blipFill>
                  <pic:spPr bwMode="auto">
                    <a:xfrm>
                      <a:off x="0" y="0"/>
                      <a:ext cx="5943600" cy="1243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776B6" w:rsidRDefault="006776B6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6776B6" w:rsidRDefault="006776B6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6776B6" w:rsidRDefault="006776B6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6776B6" w:rsidRDefault="006776B6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6776B6" w:rsidRPr="00C12676" w:rsidRDefault="006776B6" w:rsidP="00611A37">
      <w:pPr>
        <w:spacing w:after="0" w:line="240" w:lineRule="auto"/>
        <w:rPr>
          <w:rFonts w:ascii="Arial Narrow" w:hAnsi="Arial Narrow"/>
        </w:rPr>
      </w:pPr>
    </w:p>
    <w:p w:rsidR="006776B6" w:rsidRPr="00C12676" w:rsidRDefault="006776B6" w:rsidP="006776B6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  <w:i/>
          <w:u w:val="single"/>
        </w:rPr>
        <w:t>Teacher Disposition</w:t>
      </w:r>
      <w:r w:rsidRPr="00C12676">
        <w:rPr>
          <w:rFonts w:ascii="Arial Narrow" w:hAnsi="Arial Narrow"/>
        </w:rPr>
        <w:t xml:space="preserve"> scores ranged from 3.5</w:t>
      </w:r>
      <w:r w:rsidR="00FA1095" w:rsidRPr="00C12676">
        <w:rPr>
          <w:rFonts w:ascii="Arial Narrow" w:hAnsi="Arial Narrow"/>
        </w:rPr>
        <w:t>0</w:t>
      </w:r>
      <w:r w:rsidRPr="00C12676">
        <w:rPr>
          <w:rFonts w:ascii="Arial Narrow" w:hAnsi="Arial Narrow"/>
        </w:rPr>
        <w:t xml:space="preserve"> (8</w:t>
      </w:r>
      <w:r w:rsidR="00FA1095" w:rsidRPr="00C12676">
        <w:rPr>
          <w:rFonts w:ascii="Arial Narrow" w:hAnsi="Arial Narrow"/>
        </w:rPr>
        <w:t>8</w:t>
      </w:r>
      <w:r w:rsidRPr="00C12676">
        <w:rPr>
          <w:rFonts w:ascii="Arial Narrow" w:hAnsi="Arial Narrow"/>
        </w:rPr>
        <w:t>%) to 3.</w:t>
      </w:r>
      <w:r w:rsidR="00FA1095" w:rsidRPr="00C12676">
        <w:rPr>
          <w:rFonts w:ascii="Arial Narrow" w:hAnsi="Arial Narrow"/>
        </w:rPr>
        <w:t>88</w:t>
      </w:r>
      <w:r w:rsidRPr="00C12676">
        <w:rPr>
          <w:rFonts w:ascii="Arial Narrow" w:hAnsi="Arial Narrow"/>
        </w:rPr>
        <w:t xml:space="preserve"> (9</w:t>
      </w:r>
      <w:r w:rsidR="00FA1095" w:rsidRPr="00C12676">
        <w:rPr>
          <w:rFonts w:ascii="Arial Narrow" w:hAnsi="Arial Narrow"/>
        </w:rPr>
        <w:t>7</w:t>
      </w:r>
      <w:r w:rsidRPr="00C12676">
        <w:rPr>
          <w:rFonts w:ascii="Arial Narrow" w:hAnsi="Arial Narrow"/>
        </w:rPr>
        <w:t xml:space="preserve">%). While no scores were under our 85% (3.4) threshold, we will continue to work on our lowest scores </w:t>
      </w:r>
      <w:r w:rsidR="00FA1095" w:rsidRPr="00C12676">
        <w:rPr>
          <w:rFonts w:ascii="Arial Narrow" w:hAnsi="Arial Narrow"/>
        </w:rPr>
        <w:t>–perseverance. We will celebrate the fact that our students keep a positive attitude when interacting with students.</w:t>
      </w:r>
      <w:r w:rsidRPr="00C12676">
        <w:rPr>
          <w:rFonts w:ascii="Arial Narrow" w:hAnsi="Arial Narrow"/>
        </w:rPr>
        <w:t xml:space="preserve">      </w:t>
      </w:r>
    </w:p>
    <w:p w:rsidR="00FA1095" w:rsidRDefault="00FA1095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FA1095" w:rsidRDefault="00FA1095" w:rsidP="00611A37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5B714C" w:rsidRDefault="005B714C" w:rsidP="00BB2C4E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5B714C" w:rsidRDefault="005B714C" w:rsidP="00BB2C4E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BB2C4E" w:rsidRPr="004F1F00" w:rsidRDefault="00BB2C4E" w:rsidP="00BB2C4E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noProof/>
          <w:sz w:val="24"/>
          <w:szCs w:val="24"/>
        </w:rPr>
        <w:drawing>
          <wp:anchor distT="0" distB="0" distL="114300" distR="114300" simplePos="0" relativeHeight="251794944" behindDoc="0" locked="0" layoutInCell="1" allowOverlap="1" wp14:anchorId="06B506FD" wp14:editId="69D9C0AB">
            <wp:simplePos x="0" y="0"/>
            <wp:positionH relativeFrom="column">
              <wp:posOffset>2522220</wp:posOffset>
            </wp:positionH>
            <wp:positionV relativeFrom="paragraph">
              <wp:posOffset>104775</wp:posOffset>
            </wp:positionV>
            <wp:extent cx="3330229" cy="243861"/>
            <wp:effectExtent l="0" t="0" r="3810" b="3810"/>
            <wp:wrapNone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6ACECBA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/>
          <w:b/>
          <w:sz w:val="24"/>
          <w:szCs w:val="24"/>
        </w:rPr>
        <w:t>Domain: Instructional Practice</w:t>
      </w:r>
    </w:p>
    <w:p w:rsidR="00BB2C4E" w:rsidRDefault="00BB2C4E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       </w:t>
      </w:r>
    </w:p>
    <w:p w:rsidR="00BB2C4E" w:rsidRDefault="008A12B4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4290656B" wp14:editId="388FA04D">
                <wp:simplePos x="0" y="0"/>
                <wp:positionH relativeFrom="column">
                  <wp:posOffset>3360204</wp:posOffset>
                </wp:positionH>
                <wp:positionV relativeFrom="paragraph">
                  <wp:posOffset>161290</wp:posOffset>
                </wp:positionV>
                <wp:extent cx="182878" cy="228600"/>
                <wp:effectExtent l="0" t="0" r="0" b="0"/>
                <wp:wrapNone/>
                <wp:docPr id="277" name="Star: 5 Points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78" cy="228600"/>
                        </a:xfrm>
                        <a:prstGeom prst="star5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34581B" id="Star: 5 Points 277" o:spid="_x0000_s1026" style="position:absolute;margin-left:264.6pt;margin-top:12.7pt;width:14.4pt;height:18pt;z-index:25181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2878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" path="m,87317r69854,1l91439,r21585,87318l182878,87317r-56513,53965l147951,228599,91439,174634,34927,228599,56513,141282,,87317xe" fillcolor="black [3213]" strokecolor="#243f60 [1604]" strokeweight="2pt">
                <v:path arrowok="t" o:connecttype="custom" o:connectlocs="0,87317;69854,87318;91439,0;113024,87318;182878,87317;126365,141282;147951,228599;91439,174634;34927,228599;56513,141282;0,87317" o:connectangles="0,0,0,0,0,0,0,0,0,0,0"/>
              </v:shape>
            </w:pict>
          </mc:Fallback>
        </mc:AlternateContent>
      </w:r>
      <w:r w:rsidR="00994FDF">
        <w:rPr>
          <w:rFonts w:ascii="Arial Narrow" w:hAnsi="Arial Narrow"/>
          <w:noProof/>
        </w:rPr>
        <w:drawing>
          <wp:anchor distT="0" distB="0" distL="114300" distR="114300" simplePos="0" relativeHeight="251799040" behindDoc="1" locked="0" layoutInCell="1" allowOverlap="1">
            <wp:simplePos x="0" y="0"/>
            <wp:positionH relativeFrom="column">
              <wp:posOffset>-15240</wp:posOffset>
            </wp:positionH>
            <wp:positionV relativeFrom="paragraph">
              <wp:posOffset>123190</wp:posOffset>
            </wp:positionV>
            <wp:extent cx="5941695" cy="1016000"/>
            <wp:effectExtent l="0" t="0" r="1905" b="0"/>
            <wp:wrapNone/>
            <wp:docPr id="270" name="Picture 270" descr="C:\Users\Vicki-Lynn\AppData\Local\Microsoft\Windows\INetCache\Content.MSO\B41AB2E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Vicki-Lynn\AppData\Local\Microsoft\Windows\INetCache\Content.MSO\B41AB2E7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10"/>
                    <a:stretch/>
                  </pic:blipFill>
                  <pic:spPr bwMode="auto">
                    <a:xfrm>
                      <a:off x="0" y="0"/>
                      <a:ext cx="5941695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B2C4E" w:rsidRDefault="00BB2C4E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BB2C4E" w:rsidRDefault="00DF6C27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8016" behindDoc="0" locked="0" layoutInCell="1" allowOverlap="1" wp14:anchorId="61C15921" wp14:editId="51852E3D">
                <wp:simplePos x="0" y="0"/>
                <wp:positionH relativeFrom="column">
                  <wp:posOffset>4587814</wp:posOffset>
                </wp:positionH>
                <wp:positionV relativeFrom="paragraph">
                  <wp:posOffset>109220</wp:posOffset>
                </wp:positionV>
                <wp:extent cx="182878" cy="228600"/>
                <wp:effectExtent l="0" t="0" r="0" b="0"/>
                <wp:wrapNone/>
                <wp:docPr id="229" name="Star: 5 Points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78" cy="228600"/>
                        </a:xfrm>
                        <a:prstGeom prst="star5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263152" id="Star: 5 Points 229" o:spid="_x0000_s1026" style="position:absolute;margin-left:361.25pt;margin-top:8.6pt;width:14.4pt;height:18pt;z-index:251798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2878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" path="m,87317r69854,1l91439,r21585,87318l182878,87317r-56513,53965l147951,228599,91439,174634,34927,228599,56513,141282,,87317xe" fillcolor="black [3213]" strokecolor="#243f60 [1604]" strokeweight="2pt">
                <v:path arrowok="t" o:connecttype="custom" o:connectlocs="0,87317;69854,87318;91439,0;113024,87318;182878,87317;126365,141282;147951,228599;91439,174634;34927,228599;56513,141282;0,87317" o:connectangles="0,0,0,0,0,0,0,0,0,0,0"/>
              </v:shape>
            </w:pict>
          </mc:Fallback>
        </mc:AlternateContent>
      </w:r>
    </w:p>
    <w:p w:rsidR="00BB2C4E" w:rsidRDefault="00BB2C4E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BB2C4E" w:rsidRDefault="00DF6C27" w:rsidP="00994FDF">
      <w:pPr>
        <w:tabs>
          <w:tab w:val="left" w:pos="6360"/>
        </w:tabs>
        <w:spacing w:after="0" w:line="240" w:lineRule="auto"/>
        <w:rPr>
          <w:rFonts w:ascii="Arial Narrow" w:hAnsi="Arial Narrow"/>
          <w:sz w:val="24"/>
          <w:szCs w:val="24"/>
        </w:rPr>
      </w:pPr>
      <w:r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1088" behindDoc="0" locked="0" layoutInCell="1" allowOverlap="1" wp14:anchorId="1D4C324F" wp14:editId="0F32BA66">
                <wp:simplePos x="0" y="0"/>
                <wp:positionH relativeFrom="column">
                  <wp:posOffset>4411980</wp:posOffset>
                </wp:positionH>
                <wp:positionV relativeFrom="paragraph">
                  <wp:posOffset>154940</wp:posOffset>
                </wp:positionV>
                <wp:extent cx="739140" cy="2095500"/>
                <wp:effectExtent l="0" t="0" r="3810" b="0"/>
                <wp:wrapNone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140" cy="2095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994FD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Effective use of formative assess-ment to gauge student progress in meeting appro-priate content 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4C324F" id="_x0000_s1076" type="#_x0000_t202" style="position:absolute;margin-left:347.4pt;margin-top:12.2pt;width:58.2pt;height:165pt;z-index:25180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" stroked="f">
                <v:textbox>
                  <w:txbxContent>
                    <w:p w:rsidR="00C5113E" w:rsidRPr="006B7D3E" w:rsidRDefault="00C5113E" w:rsidP="00994FD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 xml:space="preserve"> Effective use of formative assess-ment to gauge student progress in meeting appro-priate content standards</w:t>
                      </w:r>
                    </w:p>
                  </w:txbxContent>
                </v:textbox>
              </v:shape>
            </w:pict>
          </mc:Fallback>
        </mc:AlternateContent>
      </w:r>
      <w:r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3C849409" wp14:editId="452FFED4">
                <wp:simplePos x="0" y="0"/>
                <wp:positionH relativeFrom="column">
                  <wp:posOffset>3924300</wp:posOffset>
                </wp:positionH>
                <wp:positionV relativeFrom="paragraph">
                  <wp:posOffset>154940</wp:posOffset>
                </wp:positionV>
                <wp:extent cx="586740" cy="793750"/>
                <wp:effectExtent l="0" t="0" r="3810" b="6350"/>
                <wp:wrapNone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BB2C4E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Imple-ment suitable pac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49409" id="_x0000_s1077" type="#_x0000_t202" style="position:absolute;margin-left:309pt;margin-top:12.2pt;width:46.2pt;height:62.5pt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" stroked="f">
                <v:textbox>
                  <w:txbxContent>
                    <w:p w:rsidR="00C5113E" w:rsidRPr="006B7D3E" w:rsidRDefault="00C5113E" w:rsidP="00BB2C4E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Imple-ment suitable pacing</w:t>
                      </w:r>
                    </w:p>
                  </w:txbxContent>
                </v:textbox>
              </v:shape>
            </w:pict>
          </mc:Fallback>
        </mc:AlternateContent>
      </w:r>
      <w:r w:rsidR="007D5130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5BFA919F" wp14:editId="36B160AC">
                <wp:simplePos x="0" y="0"/>
                <wp:positionH relativeFrom="column">
                  <wp:posOffset>5692140</wp:posOffset>
                </wp:positionH>
                <wp:positionV relativeFrom="paragraph">
                  <wp:posOffset>132080</wp:posOffset>
                </wp:positionV>
                <wp:extent cx="708660" cy="378460"/>
                <wp:effectExtent l="0" t="0" r="0" b="8890"/>
                <wp:wrapNone/>
                <wp:docPr id="2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" cy="378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7D513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Use tech-nology to enhance instruct-tion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FA919F" id="_x0000_s1078" type="#_x0000_t202" style="position:absolute;margin-left:448.2pt;margin-top:10.4pt;width:55.8pt;height:29.8pt;z-index:251805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" stroked="f">
                <v:textbox style="mso-fit-shape-to-text:t">
                  <w:txbxContent>
                    <w:p w:rsidR="00C5113E" w:rsidRPr="006B7D3E" w:rsidRDefault="00C5113E" w:rsidP="007D513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 xml:space="preserve">Use tech-nology to enhance instruct-tion  </w:t>
                      </w:r>
                    </w:p>
                  </w:txbxContent>
                </v:textbox>
              </v:shape>
            </w:pict>
          </mc:Fallback>
        </mc:AlternateContent>
      </w:r>
      <w:r w:rsidR="007D5130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3136" behindDoc="0" locked="0" layoutInCell="1" allowOverlap="1" wp14:anchorId="5D4E8101" wp14:editId="27B7E898">
                <wp:simplePos x="0" y="0"/>
                <wp:positionH relativeFrom="column">
                  <wp:posOffset>5067301</wp:posOffset>
                </wp:positionH>
                <wp:positionV relativeFrom="paragraph">
                  <wp:posOffset>154940</wp:posOffset>
                </wp:positionV>
                <wp:extent cx="708660" cy="378460"/>
                <wp:effectExtent l="0" t="0" r="0" b="8890"/>
                <wp:wrapNone/>
                <wp:docPr id="2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" cy="378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994FD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Capitalize on teachable moments and demon-strate respon-sivenss to students with appro-priate feedback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4E8101" id="_x0000_s1079" type="#_x0000_t202" style="position:absolute;margin-left:399pt;margin-top:12.2pt;width:55.8pt;height:29.8pt;z-index:251803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" stroked="f">
                <v:textbox style="mso-fit-shape-to-text:t">
                  <w:txbxContent>
                    <w:p w:rsidR="00C5113E" w:rsidRPr="006B7D3E" w:rsidRDefault="00C5113E" w:rsidP="00994FD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 xml:space="preserve">Capitalize on teachable moments and demon-strate respon-sivenss to students with appro-priate feedback  </w:t>
                      </w:r>
                    </w:p>
                  </w:txbxContent>
                </v:textbox>
              </v:shape>
            </w:pict>
          </mc:Fallback>
        </mc:AlternateContent>
      </w:r>
      <w:r w:rsidR="007D5130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5D4FD186" wp14:editId="5A25D898">
                <wp:simplePos x="0" y="0"/>
                <wp:positionH relativeFrom="column">
                  <wp:posOffset>3215640</wp:posOffset>
                </wp:positionH>
                <wp:positionV relativeFrom="paragraph">
                  <wp:posOffset>101600</wp:posOffset>
                </wp:positionV>
                <wp:extent cx="784860" cy="680720"/>
                <wp:effectExtent l="0" t="0" r="0" b="0"/>
                <wp:wrapNone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4860" cy="680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BB2C4E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Facilitate classroom discussions by encour-aging students to explain their think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4FD186" id="_x0000_s1080" type="#_x0000_t202" style="position:absolute;margin-left:253.2pt;margin-top:8pt;width:61.8pt;height:53.6pt;z-index:251783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" stroked="f">
                <v:textbox style="mso-fit-shape-to-text:t">
                  <w:txbxContent>
                    <w:p w:rsidR="00C5113E" w:rsidRPr="006B7D3E" w:rsidRDefault="00C5113E" w:rsidP="00BB2C4E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Facilitate classroom discussions by encour-aging students to explain their thinking</w:t>
                      </w:r>
                    </w:p>
                  </w:txbxContent>
                </v:textbox>
              </v:shape>
            </w:pict>
          </mc:Fallback>
        </mc:AlternateContent>
      </w:r>
      <w:r w:rsidR="007D5130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7D4BBF89" wp14:editId="5DFFE1C1">
                <wp:simplePos x="0" y="0"/>
                <wp:positionH relativeFrom="column">
                  <wp:posOffset>2613660</wp:posOffset>
                </wp:positionH>
                <wp:positionV relativeFrom="paragraph">
                  <wp:posOffset>101600</wp:posOffset>
                </wp:positionV>
                <wp:extent cx="723900" cy="529590"/>
                <wp:effectExtent l="0" t="0" r="0" b="7620"/>
                <wp:wrapNone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900" cy="52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BB2C4E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Engage students in their subject mat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4BBF89" id="_x0000_s1081" type="#_x0000_t202" style="position:absolute;margin-left:205.8pt;margin-top:8pt;width:57pt;height:41.7pt;z-index:251782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" stroked="f">
                <v:textbox style="mso-fit-shape-to-text:t">
                  <w:txbxContent>
                    <w:p w:rsidR="00C5113E" w:rsidRPr="006B7D3E" w:rsidRDefault="00C5113E" w:rsidP="00BB2C4E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Engage students in their subject matter</w:t>
                      </w:r>
                    </w:p>
                  </w:txbxContent>
                </v:textbox>
              </v:shape>
            </w:pict>
          </mc:Fallback>
        </mc:AlternateContent>
      </w:r>
      <w:r w:rsidR="007D5130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062" behindDoc="0" locked="0" layoutInCell="1" allowOverlap="1" wp14:anchorId="6DFC7D90" wp14:editId="0A69E29F">
                <wp:simplePos x="0" y="0"/>
                <wp:positionH relativeFrom="column">
                  <wp:posOffset>1882140</wp:posOffset>
                </wp:positionH>
                <wp:positionV relativeFrom="paragraph">
                  <wp:posOffset>118110</wp:posOffset>
                </wp:positionV>
                <wp:extent cx="914400" cy="680720"/>
                <wp:effectExtent l="0" t="0" r="0" b="7620"/>
                <wp:wrapNone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680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994FDF">
                            <w:pPr>
                              <w:ind w:left="9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Establish clear, measure-able 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FC7D90" id="_x0000_s1082" type="#_x0000_t202" style="position:absolute;margin-left:148.2pt;margin-top:9.3pt;width:1in;height:53.6pt;z-index:25167206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" stroked="f">
                <v:textbox style="mso-fit-shape-to-text:t">
                  <w:txbxContent>
                    <w:p w:rsidR="00C5113E" w:rsidRPr="006B7D3E" w:rsidRDefault="00C5113E" w:rsidP="00994FDF">
                      <w:pPr>
                        <w:ind w:left="9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Establish clear, measure-able objectives</w:t>
                      </w:r>
                    </w:p>
                  </w:txbxContent>
                </v:textbox>
              </v:shape>
            </w:pict>
          </mc:Fallback>
        </mc:AlternateContent>
      </w:r>
      <w:r w:rsidR="007D5130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56693570" wp14:editId="1D33F9A2">
                <wp:simplePos x="0" y="0"/>
                <wp:positionH relativeFrom="column">
                  <wp:posOffset>1278890</wp:posOffset>
                </wp:positionH>
                <wp:positionV relativeFrom="paragraph">
                  <wp:posOffset>111125</wp:posOffset>
                </wp:positionV>
                <wp:extent cx="861060" cy="982980"/>
                <wp:effectExtent l="0" t="0" r="0" b="0"/>
                <wp:wrapNone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982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BB2C4E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Deliver content accurate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693570" id="_x0000_s1083" type="#_x0000_t202" style="position:absolute;margin-left:100.7pt;margin-top:8.75pt;width:67.8pt;height:77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" stroked="f">
                <v:textbox style="mso-fit-shape-to-text:t">
                  <w:txbxContent>
                    <w:p w:rsidR="00C5113E" w:rsidRPr="006B7D3E" w:rsidRDefault="00C5113E" w:rsidP="00BB2C4E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Deliver content accurately</w:t>
                      </w:r>
                    </w:p>
                  </w:txbxContent>
                </v:textbox>
              </v:shape>
            </w:pict>
          </mc:Fallback>
        </mc:AlternateContent>
      </w:r>
      <w:r w:rsidR="007D5130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B27910E" wp14:editId="57F48EC4">
                <wp:simplePos x="0" y="0"/>
                <wp:positionH relativeFrom="column">
                  <wp:posOffset>716281</wp:posOffset>
                </wp:positionH>
                <wp:positionV relativeFrom="paragraph">
                  <wp:posOffset>154940</wp:posOffset>
                </wp:positionV>
                <wp:extent cx="701040" cy="378460"/>
                <wp:effectExtent l="0" t="0" r="3810" b="5080"/>
                <wp:wrapNone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" cy="378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BB2C4E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Give clear directions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27910E" id="_x0000_s1084" type="#_x0000_t202" style="position:absolute;margin-left:56.4pt;margin-top:12.2pt;width:55.2pt;height:29.8pt;z-index:251784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" stroked="f">
                <v:textbox style="mso-fit-shape-to-text:t">
                  <w:txbxContent>
                    <w:p w:rsidR="00C5113E" w:rsidRPr="006B7D3E" w:rsidRDefault="00C5113E" w:rsidP="00BB2C4E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 xml:space="preserve">Give clear directions  </w:t>
                      </w:r>
                    </w:p>
                  </w:txbxContent>
                </v:textbox>
              </v:shape>
            </w:pict>
          </mc:Fallback>
        </mc:AlternateContent>
      </w:r>
      <w:r w:rsidR="00994FDF" w:rsidRPr="006776B6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78F33407" wp14:editId="251FF791">
                <wp:simplePos x="0" y="0"/>
                <wp:positionH relativeFrom="column">
                  <wp:posOffset>-76200</wp:posOffset>
                </wp:positionH>
                <wp:positionV relativeFrom="paragraph">
                  <wp:posOffset>132080</wp:posOffset>
                </wp:positionV>
                <wp:extent cx="860425" cy="708660"/>
                <wp:effectExtent l="0" t="0" r="0" b="0"/>
                <wp:wrapNone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0425" cy="708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BB2C4E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Commu-nicate procedures effective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33407" id="_x0000_s1085" type="#_x0000_t202" style="position:absolute;margin-left:-6pt;margin-top:10.4pt;width:67.75pt;height:55.8pt;z-index:251779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" stroked="f">
                <v:textbox>
                  <w:txbxContent>
                    <w:p w:rsidR="00C5113E" w:rsidRPr="006B7D3E" w:rsidRDefault="00C5113E" w:rsidP="00BB2C4E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Commu-nicate procedures effectively</w:t>
                      </w:r>
                    </w:p>
                  </w:txbxContent>
                </v:textbox>
              </v:shape>
            </w:pict>
          </mc:Fallback>
        </mc:AlternateContent>
      </w:r>
      <w:r w:rsidR="00994FDF">
        <w:rPr>
          <w:rFonts w:ascii="Arial Narrow" w:hAnsi="Arial Narrow"/>
          <w:sz w:val="24"/>
          <w:szCs w:val="24"/>
        </w:rPr>
        <w:tab/>
      </w:r>
    </w:p>
    <w:p w:rsidR="00994FDF" w:rsidRDefault="00994FDF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994FDF" w:rsidRDefault="00994FDF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994FDF" w:rsidRDefault="00994FDF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994FDF" w:rsidRDefault="007D5130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88800" behindDoc="0" locked="0" layoutInCell="1" allowOverlap="1" wp14:anchorId="54D5BF75" wp14:editId="271EC0C6">
                <wp:simplePos x="0" y="0"/>
                <wp:positionH relativeFrom="column">
                  <wp:posOffset>1416050</wp:posOffset>
                </wp:positionH>
                <wp:positionV relativeFrom="paragraph">
                  <wp:posOffset>139065</wp:posOffset>
                </wp:positionV>
                <wp:extent cx="457200" cy="243840"/>
                <wp:effectExtent l="0" t="0" r="0" b="3810"/>
                <wp:wrapNone/>
                <wp:docPr id="2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438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BB2C4E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64</w:t>
                            </w:r>
                            <w:r w:rsidRPr="00F931F2"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D5BF75" id="_x0000_s1086" type="#_x0000_t202" style="position:absolute;margin-left:111.5pt;margin-top:10.95pt;width:36pt;height:19.2pt;z-index:251788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" fillcolor="white [3212]" stroked="f">
                <v:textbox>
                  <w:txbxContent>
                    <w:p w:rsidR="00C5113E" w:rsidRPr="00F931F2" w:rsidRDefault="00C5113E" w:rsidP="00BB2C4E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64</w:t>
                      </w:r>
                      <w:r w:rsidRPr="00F931F2"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87776" behindDoc="0" locked="0" layoutInCell="1" allowOverlap="1" wp14:anchorId="224CB9F4" wp14:editId="7486821B">
                <wp:simplePos x="0" y="0"/>
                <wp:positionH relativeFrom="column">
                  <wp:posOffset>821690</wp:posOffset>
                </wp:positionH>
                <wp:positionV relativeFrom="paragraph">
                  <wp:posOffset>151765</wp:posOffset>
                </wp:positionV>
                <wp:extent cx="457200" cy="243840"/>
                <wp:effectExtent l="0" t="0" r="0" b="3810"/>
                <wp:wrapNone/>
                <wp:docPr id="2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438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BB2C4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.55</w:t>
                            </w:r>
                            <w:r w:rsidRPr="00F931F2"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CB9F4" id="_x0000_s1087" type="#_x0000_t202" style="position:absolute;margin-left:64.7pt;margin-top:11.95pt;width:36pt;height:19.2pt;z-index:251787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" fillcolor="white [3212]" stroked="f">
                <v:textbox>
                  <w:txbxContent>
                    <w:p w:rsidR="00C5113E" w:rsidRPr="00F931F2" w:rsidRDefault="00C5113E" w:rsidP="00BB2C4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.55</w:t>
                      </w:r>
                      <w:r w:rsidRPr="00F931F2"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95968" behindDoc="0" locked="0" layoutInCell="1" allowOverlap="1" wp14:anchorId="673A360D" wp14:editId="3F386E75">
                <wp:simplePos x="0" y="0"/>
                <wp:positionH relativeFrom="column">
                  <wp:posOffset>97790</wp:posOffset>
                </wp:positionH>
                <wp:positionV relativeFrom="paragraph">
                  <wp:posOffset>151765</wp:posOffset>
                </wp:positionV>
                <wp:extent cx="457200" cy="243840"/>
                <wp:effectExtent l="0" t="0" r="0" b="3810"/>
                <wp:wrapNone/>
                <wp:docPr id="2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438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BB2C4E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6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A360D" id="_x0000_s1088" type="#_x0000_t202" style="position:absolute;margin-left:7.7pt;margin-top:11.95pt;width:36pt;height:19.2pt;z-index:251795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" fillcolor="white [3212]" stroked="f">
                <v:textbox>
                  <w:txbxContent>
                    <w:p w:rsidR="00C5113E" w:rsidRPr="00F931F2" w:rsidRDefault="00C5113E" w:rsidP="00BB2C4E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64</w:t>
                      </w:r>
                    </w:p>
                  </w:txbxContent>
                </v:textbox>
              </v:shape>
            </w:pict>
          </mc:Fallback>
        </mc:AlternateContent>
      </w:r>
    </w:p>
    <w:p w:rsidR="00994FDF" w:rsidRDefault="007D5130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11328" behindDoc="0" locked="0" layoutInCell="1" allowOverlap="1" wp14:anchorId="5FD0AA6A" wp14:editId="632684CA">
                <wp:simplePos x="0" y="0"/>
                <wp:positionH relativeFrom="column">
                  <wp:posOffset>5783580</wp:posOffset>
                </wp:positionH>
                <wp:positionV relativeFrom="paragraph">
                  <wp:posOffset>133985</wp:posOffset>
                </wp:positionV>
                <wp:extent cx="495300" cy="284480"/>
                <wp:effectExtent l="0" t="0" r="0" b="1270"/>
                <wp:wrapNone/>
                <wp:docPr id="2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95300" cy="2844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7D5130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5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D0AA6A" id="_x0000_s1089" type="#_x0000_t202" style="position:absolute;margin-left:455.4pt;margin-top:10.55pt;width:39pt;height:22.4pt;flip:x;z-index:251811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" fillcolor="white [3212]" stroked="f">
                <v:textbox>
                  <w:txbxContent>
                    <w:p w:rsidR="00C5113E" w:rsidRPr="00F931F2" w:rsidRDefault="00C5113E" w:rsidP="007D5130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55</w:t>
                      </w:r>
                    </w:p>
                  </w:txbxContent>
                </v:textbox>
              </v:shape>
            </w:pict>
          </mc:Fallback>
        </mc:AlternateContent>
      </w: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91872" behindDoc="0" locked="0" layoutInCell="1" allowOverlap="1" wp14:anchorId="65B81B08" wp14:editId="62F1DD51">
                <wp:simplePos x="0" y="0"/>
                <wp:positionH relativeFrom="column">
                  <wp:posOffset>3999230</wp:posOffset>
                </wp:positionH>
                <wp:positionV relativeFrom="paragraph">
                  <wp:posOffset>76835</wp:posOffset>
                </wp:positionV>
                <wp:extent cx="495300" cy="284480"/>
                <wp:effectExtent l="0" t="0" r="0" b="1270"/>
                <wp:wrapNone/>
                <wp:docPr id="2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95300" cy="2844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BB2C4E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5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B81B08" id="_x0000_s1090" type="#_x0000_t202" style="position:absolute;margin-left:314.9pt;margin-top:6.05pt;width:39pt;height:22.4pt;flip:x;z-index:251791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" fillcolor="white [3212]" stroked="f">
                <v:textbox>
                  <w:txbxContent>
                    <w:p w:rsidR="00C5113E" w:rsidRPr="00F931F2" w:rsidRDefault="00C5113E" w:rsidP="00BB2C4E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55</w:t>
                      </w:r>
                    </w:p>
                  </w:txbxContent>
                </v:textbox>
              </v:shape>
            </w:pict>
          </mc:Fallback>
        </mc:AlternateContent>
      </w:r>
    </w:p>
    <w:p w:rsidR="00994FDF" w:rsidRDefault="007D5130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96992" behindDoc="0" locked="0" layoutInCell="1" allowOverlap="1" wp14:anchorId="23F8C4CC" wp14:editId="19A292B0">
                <wp:simplePos x="0" y="0"/>
                <wp:positionH relativeFrom="column">
                  <wp:posOffset>2697480</wp:posOffset>
                </wp:positionH>
                <wp:positionV relativeFrom="paragraph">
                  <wp:posOffset>66040</wp:posOffset>
                </wp:positionV>
                <wp:extent cx="464820" cy="289560"/>
                <wp:effectExtent l="0" t="0" r="0" b="0"/>
                <wp:wrapNone/>
                <wp:docPr id="2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6482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BB2C4E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73</w:t>
                            </w:r>
                            <w:r w:rsidRPr="00F931F2"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8C4CC" id="_x0000_s1091" type="#_x0000_t202" style="position:absolute;margin-left:212.4pt;margin-top:5.2pt;width:36.6pt;height:22.8pt;flip:x;z-index:251796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" fillcolor="white [3212]" stroked="f">
                <v:textbox>
                  <w:txbxContent>
                    <w:p w:rsidR="00C5113E" w:rsidRPr="00F931F2" w:rsidRDefault="00C5113E" w:rsidP="00BB2C4E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73</w:t>
                      </w:r>
                      <w:r w:rsidRPr="00F931F2"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90848" behindDoc="0" locked="0" layoutInCell="1" allowOverlap="1" wp14:anchorId="0CE235D8" wp14:editId="5D385305">
                <wp:simplePos x="0" y="0"/>
                <wp:positionH relativeFrom="column">
                  <wp:posOffset>2139950</wp:posOffset>
                </wp:positionH>
                <wp:positionV relativeFrom="paragraph">
                  <wp:posOffset>60960</wp:posOffset>
                </wp:positionV>
                <wp:extent cx="457200" cy="243840"/>
                <wp:effectExtent l="0" t="0" r="0" b="3810"/>
                <wp:wrapNone/>
                <wp:docPr id="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438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BB2C4E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64</w:t>
                            </w:r>
                            <w:r w:rsidRPr="00F931F2"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235D8" id="_x0000_s1092" type="#_x0000_t202" style="position:absolute;margin-left:168.5pt;margin-top:4.8pt;width:36pt;height:19.2pt;z-index:251790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" fillcolor="white [3212]" stroked="f">
                <v:textbox>
                  <w:txbxContent>
                    <w:p w:rsidR="00C5113E" w:rsidRPr="00F931F2" w:rsidRDefault="00C5113E" w:rsidP="00BB2C4E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64</w:t>
                      </w:r>
                      <w:r w:rsidRPr="00F931F2"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994FDF" w:rsidRDefault="00994FDF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7D5130" w:rsidRDefault="007D5130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8011F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89824" behindDoc="0" locked="0" layoutInCell="1" allowOverlap="1" wp14:anchorId="61D63A87" wp14:editId="72903BA2">
                <wp:simplePos x="0" y="0"/>
                <wp:positionH relativeFrom="column">
                  <wp:posOffset>3336290</wp:posOffset>
                </wp:positionH>
                <wp:positionV relativeFrom="paragraph">
                  <wp:posOffset>168910</wp:posOffset>
                </wp:positionV>
                <wp:extent cx="457200" cy="243840"/>
                <wp:effectExtent l="0" t="0" r="0" b="3810"/>
                <wp:wrapNone/>
                <wp:docPr id="2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438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BB2C4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.55</w:t>
                            </w:r>
                            <w:r w:rsidRPr="00F931F2"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63A87" id="_x0000_s1093" type="#_x0000_t202" style="position:absolute;margin-left:262.7pt;margin-top:13.3pt;width:36pt;height:19.2pt;z-index:251789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" fillcolor="white [3212]" stroked="f">
                <v:textbox>
                  <w:txbxContent>
                    <w:p w:rsidR="00C5113E" w:rsidRPr="00F931F2" w:rsidRDefault="00C5113E" w:rsidP="00BB2C4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.55</w:t>
                      </w:r>
                      <w:r w:rsidRPr="00F931F2"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7D5130" w:rsidRDefault="007D5130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7D5130" w:rsidRDefault="007D5130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DF6C27" w:rsidRPr="00C12676" w:rsidRDefault="008A12B4" w:rsidP="00BB2C4E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807232" behindDoc="0" locked="0" layoutInCell="1" allowOverlap="1" wp14:anchorId="5FD0AA6A" wp14:editId="632684CA">
                <wp:simplePos x="0" y="0"/>
                <wp:positionH relativeFrom="column">
                  <wp:posOffset>4533265</wp:posOffset>
                </wp:positionH>
                <wp:positionV relativeFrom="paragraph">
                  <wp:posOffset>43815</wp:posOffset>
                </wp:positionV>
                <wp:extent cx="495300" cy="284480"/>
                <wp:effectExtent l="0" t="0" r="0" b="1270"/>
                <wp:wrapNone/>
                <wp:docPr id="2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95300" cy="2844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7D5130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D0AA6A" id="_x0000_s1094" type="#_x0000_t202" style="position:absolute;margin-left:356.95pt;margin-top:3.45pt;width:39pt;height:22.4pt;flip:x;z-index:251807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" fillcolor="white [3212]" stroked="f">
                <v:textbox>
                  <w:txbxContent>
                    <w:p w:rsidR="00C5113E" w:rsidRPr="00F931F2" w:rsidRDefault="00C5113E" w:rsidP="007D5130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27</w:t>
                      </w:r>
                    </w:p>
                  </w:txbxContent>
                </v:textbox>
              </v:shape>
            </w:pict>
          </mc:Fallback>
        </mc:AlternateContent>
      </w:r>
      <w:r w:rsidR="00DF6C27" w:rsidRPr="00C12676">
        <w:rPr>
          <w:rFonts w:ascii="Arial Narrow" w:hAnsi="Arial Narrow"/>
          <w:i/>
          <w:u w:val="single"/>
        </w:rPr>
        <w:t>Instructional Practice</w:t>
      </w:r>
      <w:r w:rsidR="00BB2C4E" w:rsidRPr="00C12676">
        <w:rPr>
          <w:rFonts w:ascii="Arial Narrow" w:hAnsi="Arial Narrow"/>
        </w:rPr>
        <w:t xml:space="preserve"> scores ranged from 3.</w:t>
      </w:r>
      <w:r w:rsidR="00DF6C27" w:rsidRPr="00C12676">
        <w:rPr>
          <w:rFonts w:ascii="Arial Narrow" w:hAnsi="Arial Narrow"/>
        </w:rPr>
        <w:t>27</w:t>
      </w:r>
      <w:r w:rsidR="00BB2C4E" w:rsidRPr="00C12676">
        <w:rPr>
          <w:rFonts w:ascii="Arial Narrow" w:hAnsi="Arial Narrow"/>
        </w:rPr>
        <w:t xml:space="preserve"> (8</w:t>
      </w:r>
      <w:r w:rsidR="00DF6C27" w:rsidRPr="00C12676">
        <w:rPr>
          <w:rFonts w:ascii="Arial Narrow" w:hAnsi="Arial Narrow"/>
        </w:rPr>
        <w:t>2</w:t>
      </w:r>
      <w:r w:rsidR="00BB2C4E" w:rsidRPr="00C12676">
        <w:rPr>
          <w:rFonts w:ascii="Arial Narrow" w:hAnsi="Arial Narrow"/>
        </w:rPr>
        <w:t>%) to 3.</w:t>
      </w:r>
      <w:r w:rsidR="00DF6C27" w:rsidRPr="00C12676">
        <w:rPr>
          <w:rFonts w:ascii="Arial Narrow" w:hAnsi="Arial Narrow"/>
        </w:rPr>
        <w:t>74</w:t>
      </w:r>
      <w:r w:rsidR="00BB2C4E" w:rsidRPr="00C12676">
        <w:rPr>
          <w:rFonts w:ascii="Arial Narrow" w:hAnsi="Arial Narrow"/>
        </w:rPr>
        <w:t xml:space="preserve"> (9</w:t>
      </w:r>
      <w:r w:rsidR="00DF6C27" w:rsidRPr="00C12676">
        <w:rPr>
          <w:rFonts w:ascii="Arial Narrow" w:hAnsi="Arial Narrow"/>
        </w:rPr>
        <w:t>4</w:t>
      </w:r>
      <w:r w:rsidR="00BB2C4E" w:rsidRPr="00C12676">
        <w:rPr>
          <w:rFonts w:ascii="Arial Narrow" w:hAnsi="Arial Narrow"/>
        </w:rPr>
        <w:t xml:space="preserve">%). </w:t>
      </w:r>
    </w:p>
    <w:p w:rsidR="008A12B4" w:rsidRPr="00C12676" w:rsidRDefault="008A12B4" w:rsidP="00BB2C4E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809280" behindDoc="0" locked="0" layoutInCell="1" allowOverlap="1" wp14:anchorId="5FD0AA6A" wp14:editId="632684CA">
                <wp:simplePos x="0" y="0"/>
                <wp:positionH relativeFrom="column">
                  <wp:posOffset>5196205</wp:posOffset>
                </wp:positionH>
                <wp:positionV relativeFrom="paragraph">
                  <wp:posOffset>75565</wp:posOffset>
                </wp:positionV>
                <wp:extent cx="495300" cy="284480"/>
                <wp:effectExtent l="0" t="0" r="0" b="1270"/>
                <wp:wrapNone/>
                <wp:docPr id="2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95300" cy="2844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7D5130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7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D0AA6A" id="_x0000_s1095" type="#_x0000_t202" style="position:absolute;margin-left:409.15pt;margin-top:5.95pt;width:39pt;height:22.4pt;flip:x;z-index:251809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" fillcolor="white [3212]" stroked="f">
                <v:textbox>
                  <w:txbxContent>
                    <w:p w:rsidR="00C5113E" w:rsidRPr="00F931F2" w:rsidRDefault="00C5113E" w:rsidP="007D5130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74</w:t>
                      </w:r>
                    </w:p>
                  </w:txbxContent>
                </v:textbox>
              </v:shape>
            </w:pict>
          </mc:Fallback>
        </mc:AlternateContent>
      </w:r>
      <w:r w:rsidR="00BB2C4E" w:rsidRPr="00C12676">
        <w:rPr>
          <w:rFonts w:ascii="Arial Narrow" w:hAnsi="Arial Narrow"/>
        </w:rPr>
        <w:t xml:space="preserve">We will work on addressing </w:t>
      </w:r>
      <w:r w:rsidRPr="00C12676">
        <w:rPr>
          <w:rFonts w:ascii="Arial Narrow" w:hAnsi="Arial Narrow"/>
        </w:rPr>
        <w:t xml:space="preserve">the </w:t>
      </w:r>
      <w:r w:rsidR="00DF6C27" w:rsidRPr="00C12676">
        <w:rPr>
          <w:rFonts w:ascii="Arial Narrow" w:hAnsi="Arial Narrow"/>
        </w:rPr>
        <w:t>effective</w:t>
      </w:r>
      <w:r w:rsidRPr="00C12676">
        <w:rPr>
          <w:rFonts w:ascii="Arial Narrow" w:hAnsi="Arial Narrow"/>
        </w:rPr>
        <w:t xml:space="preserve"> use</w:t>
      </w:r>
      <w:r w:rsidR="00DF6C27" w:rsidRPr="00C12676">
        <w:rPr>
          <w:rFonts w:ascii="Arial Narrow" w:hAnsi="Arial Narrow"/>
        </w:rPr>
        <w:t xml:space="preserve"> of formative </w:t>
      </w:r>
      <w:r w:rsidRPr="00C12676">
        <w:rPr>
          <w:rFonts w:ascii="Arial Narrow" w:hAnsi="Arial Narrow"/>
        </w:rPr>
        <w:t>assessments</w:t>
      </w:r>
      <w:r w:rsidR="00DF6C27" w:rsidRPr="00C12676">
        <w:rPr>
          <w:rFonts w:ascii="Arial Narrow" w:hAnsi="Arial Narrow"/>
        </w:rPr>
        <w:t xml:space="preserve"> t</w:t>
      </w:r>
      <w:r w:rsidRPr="00C12676">
        <w:rPr>
          <w:rFonts w:ascii="Arial Narrow" w:hAnsi="Arial Narrow"/>
        </w:rPr>
        <w:t xml:space="preserve">o </w:t>
      </w:r>
    </w:p>
    <w:p w:rsidR="008A12B4" w:rsidRPr="00C12676" w:rsidRDefault="00DF6C27" w:rsidP="00BB2C4E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</w:rPr>
        <w:t xml:space="preserve">gauge student progress </w:t>
      </w:r>
      <w:r w:rsidR="008A12B4" w:rsidRPr="00C12676">
        <w:rPr>
          <w:rFonts w:ascii="Arial Narrow" w:hAnsi="Arial Narrow"/>
        </w:rPr>
        <w:t>in meeting appropriate content standards</w:t>
      </w:r>
      <w:r w:rsidR="00BB2C4E" w:rsidRPr="00C12676">
        <w:rPr>
          <w:rFonts w:ascii="Arial Narrow" w:hAnsi="Arial Narrow"/>
        </w:rPr>
        <w:t xml:space="preserve"> with </w:t>
      </w:r>
      <w:proofErr w:type="gramStart"/>
      <w:r w:rsidR="00BB2C4E" w:rsidRPr="00C12676">
        <w:rPr>
          <w:rFonts w:ascii="Arial Narrow" w:hAnsi="Arial Narrow"/>
        </w:rPr>
        <w:t>our</w:t>
      </w:r>
      <w:proofErr w:type="gramEnd"/>
    </w:p>
    <w:p w:rsidR="008A12B4" w:rsidRPr="00C12676" w:rsidRDefault="00BB2C4E" w:rsidP="00BB2C4E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</w:rPr>
        <w:t>teacher candidates</w:t>
      </w:r>
      <w:r w:rsidR="008A12B4" w:rsidRPr="00C12676">
        <w:rPr>
          <w:rFonts w:ascii="Arial Narrow" w:hAnsi="Arial Narrow"/>
        </w:rPr>
        <w:t xml:space="preserve">. </w:t>
      </w:r>
      <w:r w:rsidRPr="00C12676">
        <w:rPr>
          <w:rFonts w:ascii="Arial Narrow" w:hAnsi="Arial Narrow"/>
        </w:rPr>
        <w:t xml:space="preserve"> even as we celebrate the fact that our students encourage</w:t>
      </w:r>
    </w:p>
    <w:p w:rsidR="008A12B4" w:rsidRPr="00C12676" w:rsidRDefault="00BB2C4E" w:rsidP="00BB2C4E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</w:rPr>
        <w:t xml:space="preserve">positive student-to-student interactions.  </w:t>
      </w:r>
      <w:r w:rsidR="008A12B4" w:rsidRPr="00C12676">
        <w:rPr>
          <w:rFonts w:ascii="Arial Narrow" w:hAnsi="Arial Narrow"/>
        </w:rPr>
        <w:t>We will also look at facilitating classroom discussions</w:t>
      </w:r>
    </w:p>
    <w:p w:rsidR="00BB2C4E" w:rsidRDefault="008A12B4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C12676">
        <w:rPr>
          <w:rFonts w:ascii="Arial Narrow" w:hAnsi="Arial Narrow"/>
        </w:rPr>
        <w:t>through having students explain their thinking. These aligned with our High Leverage Practice goals</w:t>
      </w:r>
      <w:r>
        <w:rPr>
          <w:rFonts w:ascii="Arial Narrow" w:hAnsi="Arial Narrow"/>
          <w:sz w:val="24"/>
          <w:szCs w:val="24"/>
        </w:rPr>
        <w:t xml:space="preserve">.  </w:t>
      </w:r>
      <w:r w:rsidR="00BB2C4E">
        <w:rPr>
          <w:rFonts w:ascii="Arial Narrow" w:hAnsi="Arial Narrow"/>
          <w:sz w:val="24"/>
          <w:szCs w:val="24"/>
        </w:rPr>
        <w:t xml:space="preserve">    </w:t>
      </w:r>
    </w:p>
    <w:p w:rsidR="00BB2C4E" w:rsidRDefault="00BB2C4E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BB2C4E" w:rsidRPr="004F1F00" w:rsidRDefault="00BB2C4E" w:rsidP="00BB2C4E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noProof/>
          <w:sz w:val="24"/>
          <w:szCs w:val="24"/>
        </w:rPr>
        <w:lastRenderedPageBreak/>
        <w:drawing>
          <wp:anchor distT="0" distB="0" distL="114300" distR="114300" simplePos="0" relativeHeight="251792896" behindDoc="0" locked="0" layoutInCell="1" allowOverlap="1" wp14:anchorId="73C45D57" wp14:editId="4F3DC88B">
            <wp:simplePos x="0" y="0"/>
            <wp:positionH relativeFrom="column">
              <wp:posOffset>2522220</wp:posOffset>
            </wp:positionH>
            <wp:positionV relativeFrom="paragraph">
              <wp:posOffset>104775</wp:posOffset>
            </wp:positionV>
            <wp:extent cx="3330229" cy="243861"/>
            <wp:effectExtent l="0" t="0" r="3810" b="3810"/>
            <wp:wrapNone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6ACECBA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12B4">
        <w:rPr>
          <w:rFonts w:ascii="Arial Narrow" w:hAnsi="Arial Narrow"/>
          <w:b/>
          <w:sz w:val="24"/>
          <w:szCs w:val="24"/>
        </w:rPr>
        <w:t>Domain: Planning</w:t>
      </w:r>
    </w:p>
    <w:p w:rsidR="00BB2C4E" w:rsidRDefault="00BB2C4E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BB2C4E" w:rsidRDefault="00D04DAE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noProof/>
        </w:rPr>
        <mc:AlternateContent>
          <mc:Choice Requires="wpg">
            <w:drawing>
              <wp:anchor distT="0" distB="0" distL="114300" distR="114300" simplePos="0" relativeHeight="251793920" behindDoc="0" locked="0" layoutInCell="1" allowOverlap="1" wp14:anchorId="104352BE" wp14:editId="01C9F920">
                <wp:simplePos x="0" y="0"/>
                <wp:positionH relativeFrom="column">
                  <wp:posOffset>-121920</wp:posOffset>
                </wp:positionH>
                <wp:positionV relativeFrom="paragraph">
                  <wp:posOffset>163195</wp:posOffset>
                </wp:positionV>
                <wp:extent cx="5874385" cy="2476500"/>
                <wp:effectExtent l="0" t="38100" r="0" b="0"/>
                <wp:wrapNone/>
                <wp:docPr id="245" name="Group 2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74385" cy="2476500"/>
                          <a:chOff x="-144796" y="228600"/>
                          <a:chExt cx="5875037" cy="2476500"/>
                        </a:xfrm>
                      </wpg:grpSpPr>
                      <wps:wsp>
                        <wps:cNvPr id="246" name="Star: 5 Points 246"/>
                        <wps:cNvSpPr/>
                        <wps:spPr>
                          <a:xfrm>
                            <a:off x="5455920" y="228600"/>
                            <a:ext cx="182880" cy="228600"/>
                          </a:xfrm>
                          <a:prstGeom prst="star5">
                            <a:avLst/>
                          </a:prstGeom>
                          <a:solidFill>
                            <a:schemeClr val="tx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47" name="Group 247"/>
                        <wpg:cNvGrpSpPr/>
                        <wpg:grpSpPr>
                          <a:xfrm>
                            <a:off x="-144796" y="819700"/>
                            <a:ext cx="5875037" cy="1885400"/>
                            <a:chOff x="-144796" y="-3260"/>
                            <a:chExt cx="5875037" cy="1885400"/>
                          </a:xfrm>
                        </wpg:grpSpPr>
                        <wpg:grpSp>
                          <wpg:cNvPr id="248" name="Group 248"/>
                          <wpg:cNvGrpSpPr/>
                          <wpg:grpSpPr>
                            <a:xfrm>
                              <a:off x="-144796" y="-3260"/>
                              <a:ext cx="5555596" cy="1739350"/>
                              <a:chOff x="-144796" y="-3260"/>
                              <a:chExt cx="5555596" cy="1739350"/>
                            </a:xfrm>
                          </wpg:grpSpPr>
                          <wpg:grpSp>
                            <wpg:cNvPr id="249" name="Group 249"/>
                            <wpg:cNvGrpSpPr/>
                            <wpg:grpSpPr>
                              <a:xfrm>
                                <a:off x="-144796" y="-3260"/>
                                <a:ext cx="5006894" cy="1739350"/>
                                <a:chOff x="-144796" y="-26120"/>
                                <a:chExt cx="5006894" cy="1739350"/>
                              </a:xfrm>
                            </wpg:grpSpPr>
                            <wps:wsp>
                              <wps:cNvPr id="25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-144796" y="0"/>
                                  <a:ext cx="1005856" cy="10668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B7D3E" w:rsidRDefault="00C5113E" w:rsidP="00BB2C4E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>Use data from school-wide and classroom assessment to plan instruction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5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530902" y="-15835"/>
                                  <a:ext cx="747477" cy="128587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F26F1" w:rsidRDefault="00C5113E" w:rsidP="006F26F1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 xml:space="preserve">Use   infor-mative &amp; summative results to inform instruction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25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278379" y="-15815"/>
                                  <a:ext cx="861790" cy="163125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B7D3E" w:rsidRDefault="00C5113E" w:rsidP="00BB2C4E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>Demon-strate knowledge of both subject    area &amp;   curriculum embedded / evidence-based research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948991" y="-26120"/>
                                  <a:ext cx="753828" cy="113474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B7D3E" w:rsidRDefault="00C5113E" w:rsidP="00BB2C4E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>design mean-   ingful learning exper-ience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25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527914" y="-26034"/>
                                  <a:ext cx="861790" cy="83248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B7D3E" w:rsidRDefault="00C5113E" w:rsidP="00BB2C4E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>plan     clearly structured lesson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25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137023" y="-26034"/>
                                  <a:ext cx="725075" cy="1739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B7D3E" w:rsidRDefault="00C5113E" w:rsidP="00BB2C4E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>plan differ-entiated instruct-tion based on individual student differ-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>ences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2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00189" y="-15815"/>
                                  <a:ext cx="861155" cy="83248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5113E" w:rsidRPr="006B7D3E" w:rsidRDefault="00C5113E" w:rsidP="006F26F1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8"/>
                                        <w:szCs w:val="18"/>
                                        <w:shd w:val="clear" w:color="auto" w:fill="FFFFFF"/>
                                      </w:rPr>
                                      <w:t xml:space="preserve">Engage in meaningful reflection of lessons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</wpg:grpSp>
                          <wps:wsp>
                            <wps:cNvPr id="25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747152" y="22860"/>
                                <a:ext cx="663648" cy="832484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5113E" w:rsidRPr="006B7D3E" w:rsidRDefault="00C5113E" w:rsidP="00BB2C4E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choose appro-priate material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wpg:grpSp>
                        <wps:wsp>
                          <wps:cNvPr id="258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167714" y="845820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BB2C4E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36</w:t>
                                </w:r>
                                <w:r w:rsidRPr="00F931F2">
                                  <w:rPr>
                                    <w:b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59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1005837" y="673734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BB2C4E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55</w:t>
                                </w:r>
                                <w:r w:rsidRPr="00F931F2">
                                  <w:rPr>
                                    <w:b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60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1721933" y="1089150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BB2C4E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40</w:t>
                                </w:r>
                                <w:r w:rsidRPr="00F931F2">
                                  <w:rPr>
                                    <w:b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61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2422786" y="1562100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BB2C4E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64</w:t>
                                </w:r>
                                <w:r w:rsidRPr="00F931F2">
                                  <w:rPr>
                                    <w:b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62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3094063" y="993774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BB2C4E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73</w:t>
                                </w:r>
                                <w:r w:rsidRPr="00F931F2">
                                  <w:rPr>
                                    <w:b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63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3757173" y="658494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BB2C4E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55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64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5234941" y="658494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BB2C4E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5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65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4281255" y="1562100"/>
                              <a:ext cx="495300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5113E" w:rsidRPr="00F931F2" w:rsidRDefault="00C5113E" w:rsidP="00BB2C4E">
                                <w:pPr>
                                  <w:rPr>
                                    <w:b/>
                                  </w:rPr>
                                </w:pPr>
                                <w:r w:rsidRPr="00F931F2">
                                  <w:rPr>
                                    <w:b/>
                                  </w:rPr>
                                  <w:t>3.</w:t>
                                </w:r>
                                <w:r>
                                  <w:rPr>
                                    <w:b/>
                                  </w:rPr>
                                  <w:t>45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4352BE" id="Group 245" o:spid="_x0000_s1096" style="position:absolute;margin-left:-9.6pt;margin-top:12.85pt;width:462.55pt;height:195pt;z-index:251793920;mso-width-relative:margin;mso-height-relative:margin" coordorigin="-1447,2286" coordsize="58750,247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">
                <v:shape id="Star: 5 Points 246" o:spid="_x0000_s1097" style="position:absolute;left:54559;top:2286;width:1829;height:2286;visibility:visible;mso-wrap-style:square;v-text-anchor:middle" coordsize="18288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" path="m,87317r69854,1l91440,r21586,87318l182880,87317r-56514,53965l147953,228599,91440,174634,34927,228599,56514,141282,,87317xe" fillcolor="black [3213]" strokecolor="#243f60 [1604]" strokeweight="2pt">
                  <v:path arrowok="t" o:connecttype="custom" o:connectlocs="0,87317;69854,87318;91440,0;113026,87318;182880,87317;126366,141282;147953,228599;91440,174634;34927,228599;56514,141282;0,87317" o:connectangles="0,0,0,0,0,0,0,0,0,0,0"/>
                </v:shape>
                <v:group id="Group 247" o:spid="_x0000_s1098" style="position:absolute;left:-1447;top:8197;width:58749;height:18854" coordorigin="-1447,-32" coordsize="58750,18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qU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">
                  <v:group id="Group 248" o:spid="_x0000_s1099" style="position:absolute;left:-1447;top:-32;width:55555;height:17392" coordorigin="-1447,-32" coordsize="55555,173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U7m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">
                    <v:group id="Group 249" o:spid="_x0000_s1100" style="position:absolute;left:-1447;top:-32;width:50067;height:17392" coordorigin="-1447,-261" coordsize="50068,173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et9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">
                      <v:shape id="_x0000_s1101" type="#_x0000_t202" style="position:absolute;left:-1447;width:10057;height:10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" stroked="f">
                        <v:textbox>
                          <w:txbxContent>
                            <w:p w:rsidR="00C5113E" w:rsidRPr="006B7D3E" w:rsidRDefault="00C5113E" w:rsidP="00BB2C4E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Use data from school-wide and classroom assessment to plan instruction</w:t>
                              </w:r>
                            </w:p>
                          </w:txbxContent>
                        </v:textbox>
                      </v:shape>
                      <v:shape id="_x0000_s1102" type="#_x0000_t202" style="position:absolute;left:15309;top:-158;width:7474;height:1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" stroked="f">
                        <v:textbox style="mso-fit-shape-to-text:t">
                          <w:txbxContent>
                            <w:p w:rsidR="00C5113E" w:rsidRPr="006F26F1" w:rsidRDefault="00C5113E" w:rsidP="006F26F1">
                              <w:pPr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 xml:space="preserve">Use   infor-mative &amp; summative results to inform instruction </w:t>
                              </w:r>
                            </w:p>
                          </w:txbxContent>
                        </v:textbox>
                      </v:shape>
                      <v:shape id="_x0000_s1103" type="#_x0000_t202" style="position:absolute;left:22783;top:-158;width:8618;height:163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" stroked="f">
                        <v:textbox>
                          <w:txbxContent>
                            <w:p w:rsidR="00C5113E" w:rsidRPr="006B7D3E" w:rsidRDefault="00C5113E" w:rsidP="00BB2C4E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Demon-strate knowledge of both subject    area &amp;   curriculum embedded / evidence-based research</w:t>
                              </w:r>
                            </w:p>
                          </w:txbxContent>
                        </v:textbox>
                      </v:shape>
                      <v:shape id="_x0000_s1104" type="#_x0000_t202" style="position:absolute;left:29489;top:-261;width:7539;height:1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" stroked="f">
                        <v:textbox style="mso-fit-shape-to-text:t">
                          <w:txbxContent>
                            <w:p w:rsidR="00C5113E" w:rsidRPr="006B7D3E" w:rsidRDefault="00C5113E" w:rsidP="00BB2C4E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design mean-   ingful learning exper-iences</w:t>
                              </w:r>
                            </w:p>
                          </w:txbxContent>
                        </v:textbox>
                      </v:shape>
                      <v:shape id="_x0000_s1105" type="#_x0000_t202" style="position:absolute;left:35279;top:-260;width:8618;height:8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" stroked="f">
                        <v:textbox style="mso-fit-shape-to-text:t">
                          <w:txbxContent>
                            <w:p w:rsidR="00C5113E" w:rsidRPr="006B7D3E" w:rsidRDefault="00C5113E" w:rsidP="00BB2C4E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plan     clearly structured lessons</w:t>
                              </w:r>
                            </w:p>
                          </w:txbxContent>
                        </v:textbox>
                      </v:shape>
                      <v:shape id="_x0000_s1106" type="#_x0000_t202" style="position:absolute;left:41370;top:-260;width:7250;height:173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" stroked="f">
                        <v:textbox style="mso-fit-shape-to-text:t">
                          <w:txbxContent>
                            <w:p w:rsidR="00C5113E" w:rsidRPr="006B7D3E" w:rsidRDefault="00C5113E" w:rsidP="00BB2C4E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plan differ-entiated instruct-tion based on individual student differ-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>ences</w:t>
                              </w:r>
                              <w:proofErr w:type="spellEnd"/>
                            </w:p>
                          </w:txbxContent>
                        </v:textbox>
                      </v:shape>
                      <v:shape id="_x0000_s1107" type="#_x0000_t202" style="position:absolute;left:8001;top:-158;width:8612;height:8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" stroked="f">
                        <v:textbox style="mso-fit-shape-to-text:t">
                          <w:txbxContent>
                            <w:p w:rsidR="00C5113E" w:rsidRPr="006B7D3E" w:rsidRDefault="00C5113E" w:rsidP="006F26F1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8"/>
                                  <w:szCs w:val="18"/>
                                  <w:shd w:val="clear" w:color="auto" w:fill="FFFFFF"/>
                                </w:rPr>
                                <w:t xml:space="preserve">Engage in meaningful reflection of lessons </w:t>
                              </w:r>
                            </w:p>
                          </w:txbxContent>
                        </v:textbox>
                      </v:shape>
                    </v:group>
                    <v:shape id="_x0000_s1108" type="#_x0000_t202" style="position:absolute;left:47471;top:228;width:6637;height:83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" stroked="f">
                      <v:textbox style="mso-fit-shape-to-text:t">
                        <w:txbxContent>
                          <w:p w:rsidR="00C5113E" w:rsidRPr="006B7D3E" w:rsidRDefault="00C5113E" w:rsidP="00BB2C4E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choose appro-priate materials</w:t>
                            </w:r>
                          </w:p>
                        </w:txbxContent>
                      </v:textbox>
                    </v:shape>
                  </v:group>
                  <v:shape id="_x0000_s1109" type="#_x0000_t202" style="position:absolute;left:1677;top:8458;width:4953;height:320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" fillcolor="white [3212]" stroked="f">
                    <v:textbox>
                      <w:txbxContent>
                        <w:p w:rsidR="00C5113E" w:rsidRPr="00F931F2" w:rsidRDefault="00C5113E" w:rsidP="00BB2C4E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36</w:t>
                          </w:r>
                          <w:r w:rsidRPr="00F931F2">
                            <w:rPr>
                              <w:b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_x0000_s1110" type="#_x0000_t202" style="position:absolute;left:10058;top:6737;width:4953;height:320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" fillcolor="white [3212]" stroked="f">
                    <v:textbox>
                      <w:txbxContent>
                        <w:p w:rsidR="00C5113E" w:rsidRPr="00F931F2" w:rsidRDefault="00C5113E" w:rsidP="00BB2C4E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55</w:t>
                          </w:r>
                          <w:r w:rsidRPr="00F931F2">
                            <w:rPr>
                              <w:b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_x0000_s1111" type="#_x0000_t202" style="position:absolute;left:17219;top:10891;width:4953;height:320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" fillcolor="white [3212]" stroked="f">
                    <v:textbox>
                      <w:txbxContent>
                        <w:p w:rsidR="00C5113E" w:rsidRPr="00F931F2" w:rsidRDefault="00C5113E" w:rsidP="00BB2C4E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40</w:t>
                          </w:r>
                          <w:r w:rsidRPr="00F931F2">
                            <w:rPr>
                              <w:b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_x0000_s1112" type="#_x0000_t202" style="position:absolute;left:24227;top:15621;width:4953;height:320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" fillcolor="white [3212]" stroked="f">
                    <v:textbox>
                      <w:txbxContent>
                        <w:p w:rsidR="00C5113E" w:rsidRPr="00F931F2" w:rsidRDefault="00C5113E" w:rsidP="00BB2C4E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64</w:t>
                          </w:r>
                          <w:r w:rsidRPr="00F931F2">
                            <w:rPr>
                              <w:b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_x0000_s1113" type="#_x0000_t202" style="position:absolute;left:30940;top:9937;width:4953;height:3201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" fillcolor="white [3212]" stroked="f">
                    <v:textbox>
                      <w:txbxContent>
                        <w:p w:rsidR="00C5113E" w:rsidRPr="00F931F2" w:rsidRDefault="00C5113E" w:rsidP="00BB2C4E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73</w:t>
                          </w:r>
                          <w:r w:rsidRPr="00F931F2">
                            <w:rPr>
                              <w:b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_x0000_s1114" type="#_x0000_t202" style="position:absolute;left:37571;top:6584;width:4953;height:3201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" fillcolor="white [3212]" stroked="f">
                    <v:textbox>
                      <w:txbxContent>
                        <w:p w:rsidR="00C5113E" w:rsidRPr="00F931F2" w:rsidRDefault="00C5113E" w:rsidP="00BB2C4E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55</w:t>
                          </w:r>
                        </w:p>
                      </w:txbxContent>
                    </v:textbox>
                  </v:shape>
                  <v:shape id="_x0000_s1115" type="#_x0000_t202" style="position:absolute;left:52349;top:6584;width:4953;height:3201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" fillcolor="white [3212]" stroked="f">
                    <v:textbox>
                      <w:txbxContent>
                        <w:p w:rsidR="00C5113E" w:rsidRPr="00F931F2" w:rsidRDefault="00C5113E" w:rsidP="00BB2C4E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50</w:t>
                          </w:r>
                        </w:p>
                      </w:txbxContent>
                    </v:textbox>
                  </v:shape>
                  <v:shape id="_x0000_s1116" type="#_x0000_t202" style="position:absolute;left:42812;top:15621;width:4953;height:320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" fillcolor="white [3212]" stroked="f">
                    <v:textbox>
                      <w:txbxContent>
                        <w:p w:rsidR="00C5113E" w:rsidRPr="00F931F2" w:rsidRDefault="00C5113E" w:rsidP="00BB2C4E">
                          <w:pPr>
                            <w:rPr>
                              <w:b/>
                            </w:rPr>
                          </w:pPr>
                          <w:r w:rsidRPr="00F931F2">
                            <w:rPr>
                              <w:b/>
                            </w:rPr>
                            <w:t>3.</w:t>
                          </w:r>
                          <w:r>
                            <w:rPr>
                              <w:b/>
                            </w:rPr>
                            <w:t>45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3222FAE2" wp14:editId="02FF6CCC">
                <wp:simplePos x="0" y="0"/>
                <wp:positionH relativeFrom="column">
                  <wp:posOffset>312420</wp:posOffset>
                </wp:positionH>
                <wp:positionV relativeFrom="paragraph">
                  <wp:posOffset>277495</wp:posOffset>
                </wp:positionV>
                <wp:extent cx="182878" cy="228600"/>
                <wp:effectExtent l="0" t="0" r="0" b="0"/>
                <wp:wrapNone/>
                <wp:docPr id="283" name="Star: 5 Points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78" cy="228600"/>
                        </a:xfrm>
                        <a:prstGeom prst="star5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992E68" id="Star: 5 Points 283" o:spid="_x0000_s1026" style="position:absolute;margin-left:24.6pt;margin-top:21.85pt;width:14.4pt;height:18pt;z-index:251823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2878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" path="m,87317r69854,1l91439,r21585,87318l182878,87317r-56513,53965l147951,228599,91439,174634,34927,228599,56513,141282,,87317xe" fillcolor="black [3213]" strokecolor="#243f60 [1604]" strokeweight="2pt">
                <v:path arrowok="t" o:connecttype="custom" o:connectlocs="0,87317;69854,87318;91439,0;113024,87318;182878,87317;126365,141282;147951,228599;91439,174634;34927,228599;56513,141282;0,87317" o:connectangles="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65B36E55" wp14:editId="2F9CA658">
                <wp:simplePos x="0" y="0"/>
                <wp:positionH relativeFrom="column">
                  <wp:posOffset>1958340</wp:posOffset>
                </wp:positionH>
                <wp:positionV relativeFrom="paragraph">
                  <wp:posOffset>278130</wp:posOffset>
                </wp:positionV>
                <wp:extent cx="182878" cy="228600"/>
                <wp:effectExtent l="0" t="0" r="0" b="0"/>
                <wp:wrapNone/>
                <wp:docPr id="279" name="Star: 5 Points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78" cy="228600"/>
                        </a:xfrm>
                        <a:prstGeom prst="star5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E93325" id="Star: 5 Points 279" o:spid="_x0000_s1026" style="position:absolute;margin-left:154.2pt;margin-top:21.9pt;width:14.4pt;height:18pt;z-index:25181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2878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" path="m,87317r69854,1l91439,r21585,87318l182878,87317r-56513,53965l147951,228599,91439,174634,34927,228599,56513,141282,,87317xe" fillcolor="black [3213]" strokecolor="#243f60 [1604]" strokeweight="2pt">
                <v:path arrowok="t" o:connecttype="custom" o:connectlocs="0,87317;69854,87318;91439,0;113024,87318;182878,87317;126365,141282;147951,228599;91439,174634;34927,228599;56513,141282;0,87317" o:connectangles="0,0,0,0,0,0,0,0,0,0,0"/>
              </v:shape>
            </w:pict>
          </mc:Fallback>
        </mc:AlternateContent>
      </w:r>
      <w:r w:rsidR="000D0A39">
        <w:rPr>
          <w:noProof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2DC2FB0A" wp14:editId="2C258447">
                <wp:simplePos x="0" y="0"/>
                <wp:positionH relativeFrom="column">
                  <wp:posOffset>5349240</wp:posOffset>
                </wp:positionH>
                <wp:positionV relativeFrom="paragraph">
                  <wp:posOffset>803275</wp:posOffset>
                </wp:positionV>
                <wp:extent cx="777240" cy="529590"/>
                <wp:effectExtent l="0" t="0" r="3810" b="6350"/>
                <wp:wrapNone/>
                <wp:docPr id="2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240" cy="52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6B7D3E" w:rsidRDefault="00C5113E" w:rsidP="006F26F1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integrate content across disciplin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C2FB0A" id="_x0000_s1117" type="#_x0000_t202" style="position:absolute;margin-left:421.2pt;margin-top:63.25pt;width:61.2pt;height:41.7pt;z-index:251817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" stroked="f">
                <v:textbox style="mso-fit-shape-to-text:t">
                  <w:txbxContent>
                    <w:p w:rsidR="00C5113E" w:rsidRPr="006B7D3E" w:rsidRDefault="00C5113E" w:rsidP="006F26F1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integrate content across disciplines</w:t>
                      </w:r>
                    </w:p>
                  </w:txbxContent>
                </v:textbox>
              </v:shape>
            </w:pict>
          </mc:Fallback>
        </mc:AlternateContent>
      </w:r>
      <w:r w:rsidR="006F26F1">
        <w:rPr>
          <w:rFonts w:ascii="Arial Narrow" w:hAnsi="Arial Narrow"/>
          <w:noProof/>
        </w:rPr>
        <w:drawing>
          <wp:inline distT="0" distB="0" distL="0" distR="0">
            <wp:extent cx="5941642" cy="1100455"/>
            <wp:effectExtent l="0" t="0" r="2540" b="4445"/>
            <wp:docPr id="278" name="Picture 278" descr="C:\Users\Vicki-Lynn\AppData\Local\Microsoft\Windows\INetCache\Content.MSO\618C848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Vicki-Lynn\AppData\Local\Microsoft\Windows\INetCache\Content.MSO\618C848D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776"/>
                    <a:stretch/>
                  </pic:blipFill>
                  <pic:spPr bwMode="auto">
                    <a:xfrm>
                      <a:off x="0" y="0"/>
                      <a:ext cx="5943600" cy="1100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B2C4E" w:rsidRDefault="00BB2C4E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BB2C4E" w:rsidRDefault="00BB2C4E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BB2C4E" w:rsidRDefault="000D0A39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63C4BC4C" wp14:editId="0D788C13">
                <wp:simplePos x="0" y="0"/>
                <wp:positionH relativeFrom="column">
                  <wp:posOffset>5531485</wp:posOffset>
                </wp:positionH>
                <wp:positionV relativeFrom="paragraph">
                  <wp:posOffset>80010</wp:posOffset>
                </wp:positionV>
                <wp:extent cx="495245" cy="320040"/>
                <wp:effectExtent l="0" t="0" r="0" b="0"/>
                <wp:wrapNone/>
                <wp:docPr id="2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95245" cy="3200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0D0A39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4BC4C" id="_x0000_s1118" type="#_x0000_t202" style="position:absolute;margin-left:435.55pt;margin-top:6.3pt;width:39pt;height:25.2pt;flip:x;z-index:251821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" fillcolor="white [3212]" stroked="f">
                <v:textbox>
                  <w:txbxContent>
                    <w:p w:rsidR="00C5113E" w:rsidRPr="00F931F2" w:rsidRDefault="00C5113E" w:rsidP="000D0A39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1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63C4BC4C" wp14:editId="0D788C13">
                <wp:simplePos x="0" y="0"/>
                <wp:positionH relativeFrom="column">
                  <wp:posOffset>4884418</wp:posOffset>
                </wp:positionH>
                <wp:positionV relativeFrom="paragraph">
                  <wp:posOffset>73150</wp:posOffset>
                </wp:positionV>
                <wp:extent cx="495245" cy="320040"/>
                <wp:effectExtent l="0" t="0" r="0" b="0"/>
                <wp:wrapNone/>
                <wp:docPr id="2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95245" cy="3200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113E" w:rsidRPr="00F931F2" w:rsidRDefault="00C5113E" w:rsidP="000D0A39">
                            <w:pPr>
                              <w:rPr>
                                <w:b/>
                              </w:rPr>
                            </w:pPr>
                            <w:r w:rsidRPr="00F931F2">
                              <w:rPr>
                                <w:b/>
                              </w:rPr>
                              <w:t>3.</w:t>
                            </w:r>
                            <w:r>
                              <w:rPr>
                                <w:b/>
                              </w:rPr>
                              <w:t>5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4BC4C" id="_x0000_s1119" type="#_x0000_t202" style="position:absolute;margin-left:384.6pt;margin-top:5.75pt;width:39pt;height:25.2pt;flip:x;z-index:251819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" fillcolor="white [3212]" stroked="f">
                <v:textbox>
                  <w:txbxContent>
                    <w:p w:rsidR="00C5113E" w:rsidRPr="00F931F2" w:rsidRDefault="00C5113E" w:rsidP="000D0A39">
                      <w:pPr>
                        <w:rPr>
                          <w:b/>
                        </w:rPr>
                      </w:pPr>
                      <w:r w:rsidRPr="00F931F2">
                        <w:rPr>
                          <w:b/>
                        </w:rPr>
                        <w:t>3.</w:t>
                      </w:r>
                      <w:r>
                        <w:rPr>
                          <w:b/>
                        </w:rPr>
                        <w:t>55</w:t>
                      </w:r>
                    </w:p>
                  </w:txbxContent>
                </v:textbox>
              </v:shape>
            </w:pict>
          </mc:Fallback>
        </mc:AlternateContent>
      </w:r>
    </w:p>
    <w:p w:rsidR="00BB2C4E" w:rsidRDefault="00BB2C4E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BB2C4E" w:rsidRDefault="00BB2C4E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BB2C4E" w:rsidRDefault="00BB2C4E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BB2C4E" w:rsidRDefault="00BB2C4E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6F26F1" w:rsidRDefault="006F26F1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6F26F1" w:rsidRDefault="006F26F1" w:rsidP="00BB2C4E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BB2C4E" w:rsidRPr="00C12676" w:rsidRDefault="008A12B4" w:rsidP="00E01022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  <w:i/>
          <w:u w:val="single"/>
        </w:rPr>
        <w:t>Planning</w:t>
      </w:r>
      <w:r w:rsidR="00BB2C4E" w:rsidRPr="00C12676">
        <w:rPr>
          <w:rFonts w:ascii="Arial Narrow" w:hAnsi="Arial Narrow"/>
        </w:rPr>
        <w:t xml:space="preserve"> scores ranged from 3.</w:t>
      </w:r>
      <w:r w:rsidR="000C6A07" w:rsidRPr="00C12676">
        <w:rPr>
          <w:rFonts w:ascii="Arial Narrow" w:hAnsi="Arial Narrow"/>
        </w:rPr>
        <w:t>18</w:t>
      </w:r>
      <w:r w:rsidR="00BB2C4E" w:rsidRPr="00C12676">
        <w:rPr>
          <w:rFonts w:ascii="Arial Narrow" w:hAnsi="Arial Narrow"/>
        </w:rPr>
        <w:t xml:space="preserve"> (8</w:t>
      </w:r>
      <w:r w:rsidR="000C6A07" w:rsidRPr="00C12676">
        <w:rPr>
          <w:rFonts w:ascii="Arial Narrow" w:hAnsi="Arial Narrow"/>
        </w:rPr>
        <w:t>0</w:t>
      </w:r>
      <w:r w:rsidR="00BB2C4E" w:rsidRPr="00C12676">
        <w:rPr>
          <w:rFonts w:ascii="Arial Narrow" w:hAnsi="Arial Narrow"/>
        </w:rPr>
        <w:t>%) to 3.</w:t>
      </w:r>
      <w:r w:rsidR="000C6A07" w:rsidRPr="00C12676">
        <w:rPr>
          <w:rFonts w:ascii="Arial Narrow" w:hAnsi="Arial Narrow"/>
        </w:rPr>
        <w:t>73</w:t>
      </w:r>
      <w:r w:rsidR="00BB2C4E" w:rsidRPr="00C12676">
        <w:rPr>
          <w:rFonts w:ascii="Arial Narrow" w:hAnsi="Arial Narrow"/>
        </w:rPr>
        <w:t xml:space="preserve"> (9</w:t>
      </w:r>
      <w:r w:rsidR="008C7DF3" w:rsidRPr="00C12676">
        <w:rPr>
          <w:rFonts w:ascii="Arial Narrow" w:hAnsi="Arial Narrow"/>
        </w:rPr>
        <w:t>3</w:t>
      </w:r>
      <w:r w:rsidR="00BB2C4E" w:rsidRPr="00C12676">
        <w:rPr>
          <w:rFonts w:ascii="Arial Narrow" w:hAnsi="Arial Narrow"/>
        </w:rPr>
        <w:t xml:space="preserve">%). </w:t>
      </w:r>
      <w:r w:rsidR="008C7DF3" w:rsidRPr="00C12676">
        <w:rPr>
          <w:rFonts w:ascii="Arial Narrow" w:hAnsi="Arial Narrow"/>
        </w:rPr>
        <w:t xml:space="preserve">This is our weakest domain.  We have three areas targeted for improvement: Planning integrated content lessons across disciplines; Using data from school wide and classroom assessment to plan instruction; and using informative and summative assessment results to inform instruction. </w:t>
      </w:r>
    </w:p>
    <w:p w:rsidR="005B714C" w:rsidRDefault="005B714C" w:rsidP="008C7DF3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</w:p>
    <w:p w:rsidR="005B714C" w:rsidRDefault="005B714C" w:rsidP="008C7DF3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</w:p>
    <w:p w:rsidR="005B714C" w:rsidRDefault="005B714C" w:rsidP="008C7DF3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</w:p>
    <w:p w:rsidR="005B714C" w:rsidRDefault="005B714C" w:rsidP="008C7DF3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</w:p>
    <w:p w:rsidR="00FA1095" w:rsidRPr="005B714C" w:rsidRDefault="008C7DF3" w:rsidP="008C7DF3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  <w:r w:rsidRPr="005B714C">
        <w:rPr>
          <w:rFonts w:ascii="Arial Narrow" w:hAnsi="Arial Narrow"/>
          <w:b/>
          <w:sz w:val="24"/>
          <w:szCs w:val="24"/>
        </w:rPr>
        <w:t>Qualitative Responses</w:t>
      </w:r>
    </w:p>
    <w:p w:rsidR="00C12676" w:rsidRDefault="00C12676" w:rsidP="008C7DF3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2022-2023</w:t>
      </w:r>
    </w:p>
    <w:p w:rsidR="008C7DF3" w:rsidRDefault="008C7DF3" w:rsidP="008C7DF3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</w:p>
    <w:p w:rsidR="008C7DF3" w:rsidRPr="00C12676" w:rsidRDefault="008C7DF3" w:rsidP="008C7DF3">
      <w:pPr>
        <w:spacing w:after="0" w:line="240" w:lineRule="auto"/>
        <w:rPr>
          <w:rFonts w:ascii="Arial Narrow" w:hAnsi="Arial Narrow"/>
        </w:rPr>
      </w:pPr>
      <w:r w:rsidRPr="00C12676">
        <w:rPr>
          <w:rFonts w:ascii="Arial Narrow" w:hAnsi="Arial Narrow"/>
        </w:rPr>
        <w:t xml:space="preserve">The final item on the survey gave the principles a chance to speak their minds regarding any pertinent information they wished to share. We received positive feedback on our program exemplified by the comment </w:t>
      </w:r>
      <w:r w:rsidR="00113D8D" w:rsidRPr="00C12676">
        <w:rPr>
          <w:rFonts w:ascii="Arial Narrow" w:hAnsi="Arial Narrow"/>
        </w:rPr>
        <w:t>t</w:t>
      </w:r>
      <w:r w:rsidRPr="00C12676">
        <w:rPr>
          <w:rFonts w:ascii="Arial Narrow" w:hAnsi="Arial Narrow"/>
        </w:rPr>
        <w:t xml:space="preserve">hat </w:t>
      </w:r>
      <w:r w:rsidR="00113D8D" w:rsidRPr="00C12676">
        <w:rPr>
          <w:rFonts w:ascii="Arial Narrow" w:hAnsi="Arial Narrow"/>
        </w:rPr>
        <w:t>“</w:t>
      </w:r>
      <w:r w:rsidRPr="00C12676">
        <w:rPr>
          <w:rFonts w:ascii="Arial Narrow" w:hAnsi="Arial Narrow"/>
        </w:rPr>
        <w:t xml:space="preserve">our Hope </w:t>
      </w:r>
      <w:r w:rsidR="00113D8D" w:rsidRPr="00C12676">
        <w:rPr>
          <w:rFonts w:ascii="Arial Narrow" w:hAnsi="Arial Narrow"/>
        </w:rPr>
        <w:t xml:space="preserve">graduates stand out among our group of new teachers.  I have hired 3 new teachers from Hope in the last 5 years and they are very well prepared. Thank you.”  We also received thanks for allowing the principles to </w:t>
      </w:r>
      <w:r w:rsidRPr="00C12676">
        <w:rPr>
          <w:rFonts w:ascii="Arial Narrow" w:hAnsi="Arial Narrow"/>
        </w:rPr>
        <w:t xml:space="preserve">be a part of the evaluation </w:t>
      </w:r>
      <w:r w:rsidR="00113D8D" w:rsidRPr="00C12676">
        <w:rPr>
          <w:rFonts w:ascii="Arial Narrow" w:hAnsi="Arial Narrow"/>
        </w:rPr>
        <w:t>process and</w:t>
      </w:r>
      <w:r w:rsidRPr="00C12676">
        <w:rPr>
          <w:rFonts w:ascii="Arial Narrow" w:hAnsi="Arial Narrow"/>
        </w:rPr>
        <w:t xml:space="preserve"> for “allowing students into classrooms as much as possible while learning</w:t>
      </w:r>
      <w:r w:rsidR="00113D8D" w:rsidRPr="00C12676">
        <w:rPr>
          <w:rFonts w:ascii="Arial Narrow" w:hAnsi="Arial Narrow"/>
        </w:rPr>
        <w:t>.”  We were also wished a “good luck” as we reflect upon our progress thus far and make plans to make our program even better.</w:t>
      </w:r>
      <w:r w:rsidRPr="00C12676">
        <w:rPr>
          <w:rFonts w:ascii="Arial Narrow" w:hAnsi="Arial Narrow"/>
        </w:rPr>
        <w:t xml:space="preserve">  </w:t>
      </w:r>
    </w:p>
    <w:p w:rsidR="00BC6BFD" w:rsidRPr="00C12676" w:rsidRDefault="00BC6BFD" w:rsidP="008C7DF3">
      <w:pPr>
        <w:spacing w:after="0" w:line="240" w:lineRule="auto"/>
        <w:rPr>
          <w:rFonts w:ascii="Arial Narrow" w:hAnsi="Arial Narrow"/>
        </w:rPr>
      </w:pPr>
    </w:p>
    <w:p w:rsidR="00BC6BFD" w:rsidRPr="00C12676" w:rsidRDefault="00BC6BFD" w:rsidP="008C7DF3">
      <w:pPr>
        <w:spacing w:after="0" w:line="240" w:lineRule="auto"/>
        <w:rPr>
          <w:rFonts w:ascii="Arial Narrow" w:hAnsi="Arial Narrow"/>
        </w:rPr>
      </w:pPr>
    </w:p>
    <w:p w:rsidR="00C12676" w:rsidRDefault="00C12676" w:rsidP="008C7DF3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C12676" w:rsidRDefault="00C12676" w:rsidP="008C7DF3">
      <w:pPr>
        <w:spacing w:after="0" w:line="240" w:lineRule="auto"/>
        <w:rPr>
          <w:rFonts w:ascii="Arial Narrow" w:hAnsi="Arial Narrow"/>
          <w:sz w:val="24"/>
          <w:szCs w:val="24"/>
        </w:rPr>
      </w:pPr>
    </w:p>
    <w:sectPr w:rsidR="00C12676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048F" w:rsidRDefault="001B048F" w:rsidP="005B714C">
      <w:pPr>
        <w:spacing w:after="0" w:line="240" w:lineRule="auto"/>
      </w:pPr>
      <w:r>
        <w:separator/>
      </w:r>
    </w:p>
  </w:endnote>
  <w:endnote w:type="continuationSeparator" w:id="0">
    <w:p w:rsidR="001B048F" w:rsidRDefault="001B048F" w:rsidP="005B71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452928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5B714C" w:rsidRDefault="005B714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5B714C" w:rsidRDefault="005B71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048F" w:rsidRDefault="001B048F" w:rsidP="005B714C">
      <w:pPr>
        <w:spacing w:after="0" w:line="240" w:lineRule="auto"/>
      </w:pPr>
      <w:r>
        <w:separator/>
      </w:r>
    </w:p>
  </w:footnote>
  <w:footnote w:type="continuationSeparator" w:id="0">
    <w:p w:rsidR="001B048F" w:rsidRDefault="001B048F" w:rsidP="005B71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4D4630"/>
    <w:multiLevelType w:val="hybridMultilevel"/>
    <w:tmpl w:val="3FC4CC02"/>
    <w:lvl w:ilvl="0" w:tplc="04090001">
      <w:start w:val="8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DAkMLUxNjM2MjSyUdpeDU4uLM/DyQAsNaAPF3zMAsAAAA"/>
  </w:docVars>
  <w:rsids>
    <w:rsidRoot w:val="00837065"/>
    <w:rsid w:val="000C6A07"/>
    <w:rsid w:val="000D0709"/>
    <w:rsid w:val="000D0A39"/>
    <w:rsid w:val="000F4BAB"/>
    <w:rsid w:val="000F510E"/>
    <w:rsid w:val="00113D8D"/>
    <w:rsid w:val="00137402"/>
    <w:rsid w:val="00141704"/>
    <w:rsid w:val="00187C3C"/>
    <w:rsid w:val="0019242A"/>
    <w:rsid w:val="001B048F"/>
    <w:rsid w:val="001C706D"/>
    <w:rsid w:val="001F2854"/>
    <w:rsid w:val="00221EDE"/>
    <w:rsid w:val="00235776"/>
    <w:rsid w:val="0027242E"/>
    <w:rsid w:val="002B32F6"/>
    <w:rsid w:val="002B6DB4"/>
    <w:rsid w:val="003538F7"/>
    <w:rsid w:val="003910F6"/>
    <w:rsid w:val="003E6120"/>
    <w:rsid w:val="003F762F"/>
    <w:rsid w:val="00417AAA"/>
    <w:rsid w:val="00423D9A"/>
    <w:rsid w:val="00445013"/>
    <w:rsid w:val="004521CE"/>
    <w:rsid w:val="00493055"/>
    <w:rsid w:val="004A5BE6"/>
    <w:rsid w:val="004F1F00"/>
    <w:rsid w:val="00572852"/>
    <w:rsid w:val="0058011F"/>
    <w:rsid w:val="005B714C"/>
    <w:rsid w:val="00611A37"/>
    <w:rsid w:val="006773E0"/>
    <w:rsid w:val="006776B6"/>
    <w:rsid w:val="006946D6"/>
    <w:rsid w:val="006B7D3E"/>
    <w:rsid w:val="006E0C3F"/>
    <w:rsid w:val="006F1573"/>
    <w:rsid w:val="006F26F1"/>
    <w:rsid w:val="007117A3"/>
    <w:rsid w:val="007233EE"/>
    <w:rsid w:val="00744698"/>
    <w:rsid w:val="00767482"/>
    <w:rsid w:val="007D5130"/>
    <w:rsid w:val="00817CE3"/>
    <w:rsid w:val="00837065"/>
    <w:rsid w:val="0085534A"/>
    <w:rsid w:val="008A12B4"/>
    <w:rsid w:val="008C7DF3"/>
    <w:rsid w:val="00916408"/>
    <w:rsid w:val="00994FDF"/>
    <w:rsid w:val="009E6307"/>
    <w:rsid w:val="009F0E6B"/>
    <w:rsid w:val="00B10F2A"/>
    <w:rsid w:val="00B92589"/>
    <w:rsid w:val="00BB2C4E"/>
    <w:rsid w:val="00BC4BBE"/>
    <w:rsid w:val="00BC6BFD"/>
    <w:rsid w:val="00C12676"/>
    <w:rsid w:val="00C20411"/>
    <w:rsid w:val="00C5113E"/>
    <w:rsid w:val="00C66EB6"/>
    <w:rsid w:val="00D04DAE"/>
    <w:rsid w:val="00DF6C27"/>
    <w:rsid w:val="00E01022"/>
    <w:rsid w:val="00E131E5"/>
    <w:rsid w:val="00EC5FFD"/>
    <w:rsid w:val="00F263A0"/>
    <w:rsid w:val="00F30D8B"/>
    <w:rsid w:val="00F676E3"/>
    <w:rsid w:val="00F77D17"/>
    <w:rsid w:val="00F931F2"/>
    <w:rsid w:val="00FA1095"/>
    <w:rsid w:val="00FE0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BB359"/>
  <w15:chartTrackingRefBased/>
  <w15:docId w15:val="{DBF4295A-5204-4AF2-807A-0E27A43BE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26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21ED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71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14C"/>
  </w:style>
  <w:style w:type="paragraph" w:styleId="Footer">
    <w:name w:val="footer"/>
    <w:basedOn w:val="Normal"/>
    <w:link w:val="FooterChar"/>
    <w:uiPriority w:val="99"/>
    <w:unhideWhenUsed/>
    <w:rsid w:val="005B71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49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09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9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2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2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20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7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062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4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807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52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6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3889">
          <w:marLeft w:val="-4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406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083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93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83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2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28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943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6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7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40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8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43BA43-2F7F-4340-B09E-243CC6451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15</Words>
  <Characters>693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-Lynn</dc:creator>
  <cp:keywords/>
  <dc:description/>
  <cp:lastModifiedBy>Doug Braschler</cp:lastModifiedBy>
  <cp:revision>2</cp:revision>
  <dcterms:created xsi:type="dcterms:W3CDTF">2023-04-18T14:15:00Z</dcterms:created>
  <dcterms:modified xsi:type="dcterms:W3CDTF">2023-04-18T14:15:00Z</dcterms:modified>
</cp:coreProperties>
</file>